
<file path=[Content_Types].xml><?xml version="1.0" encoding="utf-8"?>
<Types xmlns="http://schemas.openxmlformats.org/package/2006/content-types">
  <Default Extension="jpe" ContentType="image/jpe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5982" w:type="dxa"/>
        <w:tblInd w:w="-147" w:type="dxa"/>
        <w:tblLook w:val="04A0" w:firstRow="1" w:lastRow="0" w:firstColumn="1" w:lastColumn="0" w:noHBand="0" w:noVBand="1"/>
      </w:tblPr>
      <w:tblGrid>
        <w:gridCol w:w="2433"/>
        <w:gridCol w:w="2687"/>
        <w:gridCol w:w="2790"/>
        <w:gridCol w:w="2684"/>
        <w:gridCol w:w="2721"/>
        <w:gridCol w:w="2667"/>
      </w:tblGrid>
      <w:tr w:rsidR="00755040" w14:paraId="4824A426" w14:textId="77777777" w:rsidTr="001913E3">
        <w:trPr>
          <w:trHeight w:val="460"/>
        </w:trPr>
        <w:tc>
          <w:tcPr>
            <w:tcW w:w="2433" w:type="dxa"/>
          </w:tcPr>
          <w:p w14:paraId="63A73035" w14:textId="77777777" w:rsidR="00755040" w:rsidRPr="00755040" w:rsidRDefault="00CE127A" w:rsidP="00755040">
            <w:pPr>
              <w:jc w:val="center"/>
              <w:rPr>
                <w:rFonts w:ascii="Quicksand" w:hAnsi="Quicksand"/>
                <w:b/>
                <w:noProof/>
                <w:sz w:val="40"/>
                <w:szCs w:val="40"/>
                <w:lang w:eastAsia="en-AU"/>
              </w:rPr>
            </w:pPr>
            <w:r w:rsidRPr="00780077">
              <w:rPr>
                <w:rFonts w:ascii="Quicksand" w:hAnsi="Quicksand"/>
                <w:b/>
                <w:noProof/>
                <w:sz w:val="44"/>
                <w:szCs w:val="44"/>
                <w:lang w:eastAsia="en-AU"/>
              </w:rPr>
              <w:t xml:space="preserve"> </w:t>
            </w:r>
            <w:r w:rsidRPr="007F6F6C">
              <w:rPr>
                <w:rFonts w:ascii="Quicksand" w:hAnsi="Quicksand"/>
                <w:b/>
                <w:noProof/>
                <w:color w:val="C00000"/>
                <w:sz w:val="44"/>
                <w:szCs w:val="44"/>
                <w:lang w:eastAsia="en-AU"/>
              </w:rPr>
              <w:t>Week 1</w:t>
            </w:r>
          </w:p>
        </w:tc>
        <w:tc>
          <w:tcPr>
            <w:tcW w:w="2687" w:type="dxa"/>
          </w:tcPr>
          <w:p w14:paraId="1FF1425D" w14:textId="77777777" w:rsidR="00755040" w:rsidRPr="00780077" w:rsidRDefault="00755040" w:rsidP="00755040">
            <w:pPr>
              <w:jc w:val="center"/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</w:pPr>
            <w:r w:rsidRPr="00780077"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  <w:t>Monday</w:t>
            </w:r>
          </w:p>
        </w:tc>
        <w:tc>
          <w:tcPr>
            <w:tcW w:w="2790" w:type="dxa"/>
          </w:tcPr>
          <w:p w14:paraId="058BACDA" w14:textId="77777777" w:rsidR="00755040" w:rsidRPr="00780077" w:rsidRDefault="00755040" w:rsidP="00755040">
            <w:pPr>
              <w:jc w:val="center"/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</w:pPr>
            <w:r w:rsidRPr="00780077"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  <w:t>Tuesday</w:t>
            </w:r>
          </w:p>
        </w:tc>
        <w:tc>
          <w:tcPr>
            <w:tcW w:w="2684" w:type="dxa"/>
          </w:tcPr>
          <w:p w14:paraId="5A72CA1C" w14:textId="77777777" w:rsidR="00755040" w:rsidRPr="00780077" w:rsidRDefault="00755040" w:rsidP="00755040">
            <w:pPr>
              <w:jc w:val="center"/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</w:pPr>
            <w:r w:rsidRPr="00780077"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  <w:t>Wednesday</w:t>
            </w:r>
          </w:p>
        </w:tc>
        <w:tc>
          <w:tcPr>
            <w:tcW w:w="2721" w:type="dxa"/>
          </w:tcPr>
          <w:p w14:paraId="00C086BE" w14:textId="77777777" w:rsidR="00755040" w:rsidRPr="00780077" w:rsidRDefault="00755040" w:rsidP="00755040">
            <w:pPr>
              <w:jc w:val="center"/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</w:pPr>
            <w:r w:rsidRPr="00780077"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  <w:t>Thursday</w:t>
            </w:r>
          </w:p>
        </w:tc>
        <w:tc>
          <w:tcPr>
            <w:tcW w:w="2667" w:type="dxa"/>
          </w:tcPr>
          <w:p w14:paraId="74FDD015" w14:textId="77777777" w:rsidR="00755040" w:rsidRPr="00780077" w:rsidRDefault="00754C60" w:rsidP="00755040">
            <w:pPr>
              <w:jc w:val="center"/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</w:pPr>
            <w:r w:rsidRPr="00780077">
              <w:rPr>
                <w:rFonts w:ascii="another shabby" w:hAnsi="another shabby"/>
                <w:b/>
                <w:noProof/>
                <w:sz w:val="44"/>
                <w:szCs w:val="44"/>
                <w:lang w:eastAsia="en-AU"/>
              </w:rPr>
              <w:drawing>
                <wp:anchor distT="0" distB="0" distL="114300" distR="114300" simplePos="0" relativeHeight="251649024" behindDoc="0" locked="0" layoutInCell="1" allowOverlap="1" wp14:anchorId="005EF7A6" wp14:editId="564F408B">
                  <wp:simplePos x="0" y="0"/>
                  <wp:positionH relativeFrom="column">
                    <wp:posOffset>1001590</wp:posOffset>
                  </wp:positionH>
                  <wp:positionV relativeFrom="paragraph">
                    <wp:posOffset>-655905</wp:posOffset>
                  </wp:positionV>
                  <wp:extent cx="742462" cy="527538"/>
                  <wp:effectExtent l="0" t="0" r="635" b="635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apple.jpe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3802" cy="528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55040" w:rsidRPr="00780077"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  <w:t>Friday</w:t>
            </w:r>
          </w:p>
        </w:tc>
      </w:tr>
      <w:tr w:rsidR="00CE127A" w14:paraId="40A47FDF" w14:textId="77777777" w:rsidTr="00B06CD8">
        <w:trPr>
          <w:trHeight w:val="516"/>
        </w:trPr>
        <w:tc>
          <w:tcPr>
            <w:tcW w:w="15982" w:type="dxa"/>
            <w:gridSpan w:val="6"/>
            <w:shd w:val="clear" w:color="auto" w:fill="C5E0B3" w:themeFill="accent6" w:themeFillTint="66"/>
          </w:tcPr>
          <w:p w14:paraId="40BA2830" w14:textId="77777777" w:rsidR="00CE127A" w:rsidRPr="00B06CD8" w:rsidRDefault="00CE127A" w:rsidP="00755040">
            <w:pPr>
              <w:jc w:val="center"/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</w:pPr>
            <w:r w:rsidRPr="00B06CD8"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  <w:t>Morning Tea</w:t>
            </w:r>
          </w:p>
        </w:tc>
      </w:tr>
      <w:tr w:rsidR="0009182B" w14:paraId="770B6678" w14:textId="77777777" w:rsidTr="001913E3">
        <w:trPr>
          <w:trHeight w:val="527"/>
        </w:trPr>
        <w:tc>
          <w:tcPr>
            <w:tcW w:w="2433" w:type="dxa"/>
          </w:tcPr>
          <w:p w14:paraId="01CA5DF7" w14:textId="77777777" w:rsidR="0009182B" w:rsidRPr="00755040" w:rsidRDefault="0009182B" w:rsidP="0009182B">
            <w:pPr>
              <w:rPr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2687" w:type="dxa"/>
          </w:tcPr>
          <w:p w14:paraId="4B8378F0" w14:textId="5F38EEE1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Cut up Apple and Citrus fruit</w:t>
            </w:r>
          </w:p>
        </w:tc>
        <w:tc>
          <w:tcPr>
            <w:tcW w:w="2790" w:type="dxa"/>
          </w:tcPr>
          <w:p w14:paraId="0DC36F7A" w14:textId="46A58BC5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Kiwi fruit and Pear</w:t>
            </w:r>
          </w:p>
        </w:tc>
        <w:tc>
          <w:tcPr>
            <w:tcW w:w="2684" w:type="dxa"/>
          </w:tcPr>
          <w:p w14:paraId="1D984F19" w14:textId="29310213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Cut up Banana and Citrus fruit </w:t>
            </w:r>
          </w:p>
        </w:tc>
        <w:tc>
          <w:tcPr>
            <w:tcW w:w="2721" w:type="dxa"/>
          </w:tcPr>
          <w:p w14:paraId="771F3943" w14:textId="4591657A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Rockmelon and Apple</w:t>
            </w:r>
          </w:p>
        </w:tc>
        <w:tc>
          <w:tcPr>
            <w:tcW w:w="2667" w:type="dxa"/>
          </w:tcPr>
          <w:p w14:paraId="03E4AE9D" w14:textId="63983B0D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Cut up Watermelon and Citrus fruit</w:t>
            </w:r>
          </w:p>
        </w:tc>
      </w:tr>
      <w:tr w:rsidR="0009182B" w14:paraId="17E45175" w14:textId="77777777" w:rsidTr="00A62021">
        <w:trPr>
          <w:trHeight w:val="537"/>
        </w:trPr>
        <w:tc>
          <w:tcPr>
            <w:tcW w:w="2433" w:type="dxa"/>
          </w:tcPr>
          <w:p w14:paraId="0B66F498" w14:textId="77777777" w:rsidR="0009182B" w:rsidRPr="00755040" w:rsidRDefault="0009182B" w:rsidP="0009182B">
            <w:pPr>
              <w:rPr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2687" w:type="dxa"/>
            <w:shd w:val="clear" w:color="auto" w:fill="auto"/>
          </w:tcPr>
          <w:p w14:paraId="07C22D62" w14:textId="2182F37C" w:rsidR="0009182B" w:rsidRPr="00A62021" w:rsidRDefault="0009182B" w:rsidP="0009182B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holemeal toast with </w:t>
            </w:r>
            <w:r w:rsidR="008966FC" w:rsidRPr="00A62021">
              <w:rPr>
                <w:noProof/>
                <w:lang w:eastAsia="en-AU"/>
              </w:rPr>
              <w:t>Ricotta</w:t>
            </w:r>
            <w:r w:rsidR="000E69DF" w:rsidRPr="00A62021">
              <w:rPr>
                <w:noProof/>
                <w:lang w:eastAsia="en-AU"/>
              </w:rPr>
              <w:t xml:space="preserve"> cheese</w:t>
            </w:r>
          </w:p>
        </w:tc>
        <w:tc>
          <w:tcPr>
            <w:tcW w:w="2790" w:type="dxa"/>
            <w:shd w:val="clear" w:color="auto" w:fill="auto"/>
          </w:tcPr>
          <w:p w14:paraId="3F53CAFD" w14:textId="26596896" w:rsidR="0009182B" w:rsidRPr="00A62021" w:rsidRDefault="0009182B" w:rsidP="0009182B">
            <w:pPr>
              <w:rPr>
                <w:noProof/>
                <w:sz w:val="20"/>
                <w:szCs w:val="20"/>
                <w:lang w:eastAsia="en-AU"/>
              </w:rPr>
            </w:pPr>
            <w:r w:rsidRPr="00A62021">
              <w:rPr>
                <w:noProof/>
                <w:sz w:val="20"/>
                <w:szCs w:val="20"/>
                <w:lang w:eastAsia="en-AU"/>
              </w:rPr>
              <w:t>Wholemeal toast w</w:t>
            </w:r>
            <w:r w:rsidR="001913E3" w:rsidRPr="00A62021">
              <w:rPr>
                <w:noProof/>
                <w:sz w:val="20"/>
                <w:szCs w:val="20"/>
                <w:lang w:eastAsia="en-AU"/>
              </w:rPr>
              <w:t xml:space="preserve"> </w:t>
            </w:r>
            <w:r w:rsidRPr="00A62021">
              <w:rPr>
                <w:noProof/>
                <w:sz w:val="20"/>
                <w:szCs w:val="20"/>
                <w:lang w:eastAsia="en-AU"/>
              </w:rPr>
              <w:t>margarine, vegemite</w:t>
            </w:r>
            <w:r w:rsidR="008C7A1E" w:rsidRPr="00A62021">
              <w:rPr>
                <w:noProof/>
                <w:sz w:val="20"/>
                <w:szCs w:val="20"/>
                <w:lang w:eastAsia="en-AU"/>
              </w:rPr>
              <w:t xml:space="preserve"> (salt reduced)</w:t>
            </w:r>
          </w:p>
        </w:tc>
        <w:tc>
          <w:tcPr>
            <w:tcW w:w="2684" w:type="dxa"/>
            <w:shd w:val="clear" w:color="auto" w:fill="auto"/>
          </w:tcPr>
          <w:p w14:paraId="0C9F2335" w14:textId="2704B30F" w:rsidR="0009182B" w:rsidRPr="00A62021" w:rsidRDefault="0009182B" w:rsidP="0009182B">
            <w:r w:rsidRPr="00A62021">
              <w:rPr>
                <w:noProof/>
                <w:lang w:eastAsia="en-AU"/>
              </w:rPr>
              <w:t>Raisin toast with margarine</w:t>
            </w:r>
          </w:p>
        </w:tc>
        <w:tc>
          <w:tcPr>
            <w:tcW w:w="2721" w:type="dxa"/>
            <w:shd w:val="clear" w:color="auto" w:fill="auto"/>
          </w:tcPr>
          <w:p w14:paraId="50164CD1" w14:textId="6F538E9A" w:rsidR="0009182B" w:rsidRPr="00A62021" w:rsidRDefault="0009182B" w:rsidP="0009182B">
            <w:r w:rsidRPr="00A62021">
              <w:rPr>
                <w:noProof/>
                <w:lang w:eastAsia="en-AU"/>
              </w:rPr>
              <w:t>Wholemeal English muffin</w:t>
            </w:r>
            <w:r w:rsidR="00F53B6F" w:rsidRPr="00A62021">
              <w:rPr>
                <w:noProof/>
                <w:lang w:eastAsia="en-AU"/>
              </w:rPr>
              <w:t xml:space="preserve"> with</w:t>
            </w:r>
            <w:r w:rsidRPr="00A62021">
              <w:rPr>
                <w:noProof/>
                <w:lang w:eastAsia="en-AU"/>
              </w:rPr>
              <w:t xml:space="preserve"> </w:t>
            </w:r>
            <w:r w:rsidR="001913E3" w:rsidRPr="00A62021">
              <w:rPr>
                <w:noProof/>
                <w:lang w:eastAsia="en-AU"/>
              </w:rPr>
              <w:t>avocado</w:t>
            </w:r>
            <w:r w:rsidR="000E69DF" w:rsidRPr="00A62021">
              <w:rPr>
                <w:noProof/>
                <w:lang w:eastAsia="en-AU"/>
              </w:rPr>
              <w:t xml:space="preserve"> spread</w:t>
            </w:r>
            <w:r w:rsidRPr="00A62021">
              <w:rPr>
                <w:noProof/>
                <w:shd w:val="clear" w:color="auto" w:fill="FFFF00"/>
                <w:lang w:eastAsia="en-AU"/>
              </w:rPr>
              <w:t xml:space="preserve"> </w:t>
            </w:r>
          </w:p>
        </w:tc>
        <w:tc>
          <w:tcPr>
            <w:tcW w:w="2667" w:type="dxa"/>
            <w:shd w:val="clear" w:color="auto" w:fill="auto"/>
          </w:tcPr>
          <w:p w14:paraId="028DE058" w14:textId="2BFF87D1" w:rsidR="0009182B" w:rsidRPr="00A62021" w:rsidRDefault="0009182B" w:rsidP="0009182B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>Wholemeal toast with margarine</w:t>
            </w:r>
          </w:p>
        </w:tc>
      </w:tr>
      <w:tr w:rsidR="001913E3" w14:paraId="18D5B6E8" w14:textId="77777777" w:rsidTr="001913E3">
        <w:trPr>
          <w:trHeight w:val="537"/>
        </w:trPr>
        <w:tc>
          <w:tcPr>
            <w:tcW w:w="2433" w:type="dxa"/>
          </w:tcPr>
          <w:p w14:paraId="2D15C5E8" w14:textId="77777777" w:rsidR="001913E3" w:rsidRPr="00780077" w:rsidRDefault="001913E3" w:rsidP="001913E3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To Drink</w:t>
            </w:r>
          </w:p>
        </w:tc>
        <w:tc>
          <w:tcPr>
            <w:tcW w:w="2687" w:type="dxa"/>
          </w:tcPr>
          <w:p w14:paraId="7D7AAB0A" w14:textId="5C49DF28" w:rsidR="001913E3" w:rsidRPr="00BD459F" w:rsidRDefault="001913E3" w:rsidP="001913E3">
            <w:pPr>
              <w:rPr>
                <w:noProof/>
                <w:lang w:eastAsia="en-AU"/>
              </w:rPr>
            </w:pPr>
            <w:r w:rsidRPr="002C376E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790" w:type="dxa"/>
          </w:tcPr>
          <w:p w14:paraId="3DE92B5F" w14:textId="1E7873BF" w:rsidR="001913E3" w:rsidRPr="00BD459F" w:rsidRDefault="001913E3" w:rsidP="001913E3">
            <w:pPr>
              <w:rPr>
                <w:noProof/>
                <w:lang w:eastAsia="en-AU"/>
              </w:rPr>
            </w:pPr>
            <w:r w:rsidRPr="002C376E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684" w:type="dxa"/>
          </w:tcPr>
          <w:p w14:paraId="50D5DA8C" w14:textId="42AD9B42" w:rsidR="001913E3" w:rsidRPr="00BD459F" w:rsidRDefault="001913E3" w:rsidP="001913E3">
            <w:pPr>
              <w:rPr>
                <w:noProof/>
                <w:lang w:eastAsia="en-AU"/>
              </w:rPr>
            </w:pPr>
            <w:r w:rsidRPr="002C376E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721" w:type="dxa"/>
          </w:tcPr>
          <w:p w14:paraId="7A008700" w14:textId="7CD5E41F" w:rsidR="001913E3" w:rsidRPr="00BD459F" w:rsidRDefault="001913E3" w:rsidP="001913E3">
            <w:pPr>
              <w:rPr>
                <w:noProof/>
                <w:lang w:eastAsia="en-AU"/>
              </w:rPr>
            </w:pPr>
            <w:r w:rsidRPr="002C376E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667" w:type="dxa"/>
          </w:tcPr>
          <w:p w14:paraId="430B0543" w14:textId="16D6CCBD" w:rsidR="001913E3" w:rsidRPr="00BD459F" w:rsidRDefault="001913E3" w:rsidP="001913E3">
            <w:pPr>
              <w:rPr>
                <w:noProof/>
                <w:lang w:eastAsia="en-AU"/>
              </w:rPr>
            </w:pPr>
            <w:r w:rsidRPr="002C376E">
              <w:rPr>
                <w:noProof/>
                <w:lang w:eastAsia="en-AU"/>
              </w:rPr>
              <w:t xml:space="preserve">Water/Cow’s or Soy milk </w:t>
            </w:r>
          </w:p>
        </w:tc>
      </w:tr>
      <w:tr w:rsidR="0009182B" w14:paraId="19C013B1" w14:textId="77777777" w:rsidTr="00B06CD8">
        <w:trPr>
          <w:trHeight w:val="342"/>
        </w:trPr>
        <w:tc>
          <w:tcPr>
            <w:tcW w:w="15982" w:type="dxa"/>
            <w:gridSpan w:val="6"/>
            <w:shd w:val="clear" w:color="auto" w:fill="F7CAAC" w:themeFill="accent2" w:themeFillTint="66"/>
          </w:tcPr>
          <w:p w14:paraId="59D69FDF" w14:textId="77777777" w:rsidR="0009182B" w:rsidRPr="00DB419B" w:rsidRDefault="0009182B" w:rsidP="0009182B">
            <w:pPr>
              <w:jc w:val="center"/>
              <w:rPr>
                <w:rFonts w:ascii="another shabby" w:hAnsi="another shabby"/>
                <w:noProof/>
                <w:sz w:val="34"/>
                <w:szCs w:val="34"/>
                <w:lang w:eastAsia="en-AU"/>
              </w:rPr>
            </w:pPr>
            <w:r w:rsidRPr="00724789">
              <w:rPr>
                <w:rFonts w:ascii="another shabby" w:hAnsi="another shabby"/>
                <w:noProof/>
                <w:sz w:val="32"/>
                <w:szCs w:val="34"/>
                <w:lang w:eastAsia="en-AU"/>
              </w:rPr>
              <w:t>Lunch</w:t>
            </w:r>
          </w:p>
        </w:tc>
      </w:tr>
      <w:tr w:rsidR="0009182B" w14:paraId="09A497AA" w14:textId="77777777" w:rsidTr="001913E3">
        <w:trPr>
          <w:trHeight w:val="537"/>
        </w:trPr>
        <w:tc>
          <w:tcPr>
            <w:tcW w:w="2433" w:type="dxa"/>
          </w:tcPr>
          <w:p w14:paraId="78C0336E" w14:textId="77777777" w:rsidR="0009182B" w:rsidRPr="00780077" w:rsidRDefault="0009182B" w:rsidP="0009182B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Main</w:t>
            </w:r>
          </w:p>
        </w:tc>
        <w:tc>
          <w:tcPr>
            <w:tcW w:w="2687" w:type="dxa"/>
            <w:shd w:val="clear" w:color="auto" w:fill="FFFFFF" w:themeFill="background1"/>
          </w:tcPr>
          <w:p w14:paraId="008203C4" w14:textId="3C58A8EC" w:rsidR="0009182B" w:rsidRPr="00BD459F" w:rsidRDefault="0009182B" w:rsidP="0009182B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 xml:space="preserve">Bulgur </w:t>
            </w:r>
            <w:r>
              <w:rPr>
                <w:noProof/>
                <w:lang w:eastAsia="en-AU"/>
              </w:rPr>
              <w:t>p</w:t>
            </w:r>
            <w:r w:rsidRPr="00BD459F">
              <w:rPr>
                <w:noProof/>
                <w:lang w:eastAsia="en-AU"/>
              </w:rPr>
              <w:t>ilaf</w:t>
            </w:r>
            <w:r>
              <w:rPr>
                <w:noProof/>
                <w:lang w:eastAsia="en-AU"/>
              </w:rPr>
              <w:t xml:space="preserve"> with mince, m</w:t>
            </w:r>
            <w:r w:rsidRPr="00BD459F">
              <w:rPr>
                <w:noProof/>
                <w:lang w:eastAsia="en-AU"/>
              </w:rPr>
              <w:t>ushrooms</w:t>
            </w:r>
            <w:r>
              <w:rPr>
                <w:noProof/>
                <w:lang w:eastAsia="en-AU"/>
              </w:rPr>
              <w:t xml:space="preserve"> &amp; other </w:t>
            </w:r>
            <w:r w:rsidR="005565F2">
              <w:rPr>
                <w:noProof/>
                <w:lang w:eastAsia="en-AU"/>
              </w:rPr>
              <w:t>veggies</w:t>
            </w:r>
          </w:p>
        </w:tc>
        <w:tc>
          <w:tcPr>
            <w:tcW w:w="2790" w:type="dxa"/>
            <w:shd w:val="clear" w:color="auto" w:fill="FFFFFF" w:themeFill="background1"/>
          </w:tcPr>
          <w:p w14:paraId="16D732F9" w14:textId="6DC757C0" w:rsidR="0009182B" w:rsidRPr="00BD459F" w:rsidRDefault="0009182B" w:rsidP="0009182B">
            <w:pPr>
              <w:rPr>
                <w:noProof/>
                <w:lang w:eastAsia="en-AU"/>
              </w:rPr>
            </w:pPr>
            <w:r w:rsidRPr="009E27E5">
              <w:rPr>
                <w:noProof/>
                <w:lang w:eastAsia="en-AU"/>
              </w:rPr>
              <w:t>C</w:t>
            </w:r>
            <w:r>
              <w:rPr>
                <w:noProof/>
                <w:lang w:eastAsia="en-AU"/>
              </w:rPr>
              <w:t>hicken s</w:t>
            </w:r>
            <w:r w:rsidRPr="009E27E5">
              <w:rPr>
                <w:noProof/>
                <w:lang w:eastAsia="en-AU"/>
              </w:rPr>
              <w:t xml:space="preserve">chnitzel </w:t>
            </w:r>
            <w:r>
              <w:rPr>
                <w:noProof/>
                <w:lang w:eastAsia="en-AU"/>
              </w:rPr>
              <w:t xml:space="preserve">coated </w:t>
            </w:r>
            <w:r w:rsidR="003B1205">
              <w:rPr>
                <w:noProof/>
                <w:lang w:eastAsia="en-AU"/>
              </w:rPr>
              <w:t xml:space="preserve">with </w:t>
            </w:r>
            <w:r>
              <w:rPr>
                <w:noProof/>
                <w:lang w:eastAsia="en-AU"/>
              </w:rPr>
              <w:t xml:space="preserve">wholemeal crumbs </w:t>
            </w:r>
            <w:r w:rsidRPr="009E27E5">
              <w:rPr>
                <w:noProof/>
                <w:lang w:eastAsia="en-AU"/>
              </w:rPr>
              <w:t>&amp;</w:t>
            </w:r>
            <w:r>
              <w:rPr>
                <w:noProof/>
                <w:lang w:eastAsia="en-AU"/>
              </w:rPr>
              <w:t>R</w:t>
            </w:r>
            <w:r w:rsidRPr="009E27E5">
              <w:rPr>
                <w:noProof/>
                <w:lang w:eastAsia="en-AU"/>
              </w:rPr>
              <w:t>ice</w:t>
            </w:r>
            <w:r>
              <w:rPr>
                <w:noProof/>
                <w:lang w:eastAsia="en-AU"/>
              </w:rPr>
              <w:t xml:space="preserve"> pilaf</w:t>
            </w:r>
          </w:p>
        </w:tc>
        <w:tc>
          <w:tcPr>
            <w:tcW w:w="2684" w:type="dxa"/>
            <w:shd w:val="clear" w:color="auto" w:fill="FFFFFF" w:themeFill="background1"/>
          </w:tcPr>
          <w:p w14:paraId="58CB39D9" w14:textId="358EDCD7" w:rsidR="0009182B" w:rsidRPr="00BD459F" w:rsidRDefault="001913E3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paghetti</w:t>
            </w:r>
            <w:r w:rsidR="0009182B">
              <w:rPr>
                <w:noProof/>
                <w:lang w:eastAsia="en-AU"/>
              </w:rPr>
              <w:t xml:space="preserve"> bolognese</w:t>
            </w:r>
          </w:p>
        </w:tc>
        <w:tc>
          <w:tcPr>
            <w:tcW w:w="2721" w:type="dxa"/>
            <w:shd w:val="clear" w:color="auto" w:fill="FFFFFF" w:themeFill="background1"/>
          </w:tcPr>
          <w:p w14:paraId="07771270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Lamb s</w:t>
            </w:r>
            <w:r w:rsidRPr="00BD459F">
              <w:rPr>
                <w:noProof/>
                <w:lang w:eastAsia="en-AU"/>
              </w:rPr>
              <w:t xml:space="preserve">troganoff &amp; </w:t>
            </w:r>
            <w:r>
              <w:rPr>
                <w:noProof/>
                <w:lang w:eastAsia="en-AU"/>
              </w:rPr>
              <w:t>fried r</w:t>
            </w:r>
            <w:r w:rsidRPr="00BD459F">
              <w:rPr>
                <w:noProof/>
                <w:lang w:eastAsia="en-AU"/>
              </w:rPr>
              <w:t>ice</w:t>
            </w:r>
          </w:p>
        </w:tc>
        <w:tc>
          <w:tcPr>
            <w:tcW w:w="2667" w:type="dxa"/>
            <w:shd w:val="clear" w:color="auto" w:fill="FFFFFF" w:themeFill="background1"/>
          </w:tcPr>
          <w:p w14:paraId="7E0B1153" w14:textId="0B6D62D5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Chicken </w:t>
            </w:r>
            <w:r w:rsidRPr="00BD459F">
              <w:rPr>
                <w:noProof/>
                <w:lang w:eastAsia="en-AU"/>
              </w:rPr>
              <w:t>Sis kebab &amp; mashed potato</w:t>
            </w:r>
          </w:p>
        </w:tc>
      </w:tr>
      <w:tr w:rsidR="0009182B" w14:paraId="63ED94DE" w14:textId="77777777" w:rsidTr="001913E3">
        <w:trPr>
          <w:trHeight w:val="537"/>
        </w:trPr>
        <w:tc>
          <w:tcPr>
            <w:tcW w:w="2433" w:type="dxa"/>
            <w:shd w:val="clear" w:color="auto" w:fill="FFFFFF" w:themeFill="background1"/>
          </w:tcPr>
          <w:p w14:paraId="0A5B07A3" w14:textId="66C4DF42" w:rsidR="0009182B" w:rsidRPr="00780077" w:rsidRDefault="0009182B" w:rsidP="0009182B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Vegetables</w:t>
            </w:r>
            <w:r>
              <w:rPr>
                <w:rFonts w:ascii="Quicksand" w:hAnsi="Quicksand"/>
                <w:noProof/>
                <w:sz w:val="26"/>
                <w:szCs w:val="26"/>
                <w:lang w:eastAsia="en-AU"/>
              </w:rPr>
              <w:t xml:space="preserve">/Salad </w:t>
            </w:r>
            <w:r w:rsidRPr="00904C9B">
              <w:rPr>
                <w:rFonts w:ascii="Quicksand" w:hAnsi="Quicksand"/>
                <w:noProof/>
                <w:lang w:eastAsia="en-AU"/>
              </w:rPr>
              <w:t xml:space="preserve">w main </w:t>
            </w:r>
            <w:r>
              <w:rPr>
                <w:rFonts w:ascii="Quicksand" w:hAnsi="Quicksand"/>
                <w:noProof/>
                <w:lang w:eastAsia="en-AU"/>
              </w:rPr>
              <w:t>&amp;</w:t>
            </w:r>
            <w:r w:rsidRPr="00904C9B">
              <w:rPr>
                <w:rFonts w:ascii="Quicksand" w:hAnsi="Quicksand"/>
                <w:noProof/>
                <w:lang w:eastAsia="en-AU"/>
              </w:rPr>
              <w:t xml:space="preserve"> veg meals </w:t>
            </w: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 xml:space="preserve"> </w:t>
            </w:r>
          </w:p>
        </w:tc>
        <w:tc>
          <w:tcPr>
            <w:tcW w:w="2687" w:type="dxa"/>
          </w:tcPr>
          <w:p w14:paraId="6140B880" w14:textId="6C754B3B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hirazi salad</w:t>
            </w:r>
          </w:p>
        </w:tc>
        <w:tc>
          <w:tcPr>
            <w:tcW w:w="2790" w:type="dxa"/>
          </w:tcPr>
          <w:p w14:paraId="0AF300DD" w14:textId="1C99EB44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Green salad (lettuce, broccoli, capsicum</w:t>
            </w:r>
            <w:r w:rsidR="005565F2">
              <w:rPr>
                <w:noProof/>
                <w:lang w:eastAsia="en-AU"/>
              </w:rPr>
              <w:t>,</w:t>
            </w:r>
            <w:r>
              <w:rPr>
                <w:noProof/>
                <w:lang w:eastAsia="en-AU"/>
              </w:rPr>
              <w:t xml:space="preserve"> etc)</w:t>
            </w:r>
          </w:p>
        </w:tc>
        <w:tc>
          <w:tcPr>
            <w:tcW w:w="2684" w:type="dxa"/>
          </w:tcPr>
          <w:p w14:paraId="2774C327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Roasted root vegetables &amp; broccoli</w:t>
            </w:r>
          </w:p>
        </w:tc>
        <w:tc>
          <w:tcPr>
            <w:tcW w:w="2721" w:type="dxa"/>
          </w:tcPr>
          <w:p w14:paraId="456F70BB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Coban salad</w:t>
            </w:r>
          </w:p>
        </w:tc>
        <w:tc>
          <w:tcPr>
            <w:tcW w:w="2667" w:type="dxa"/>
          </w:tcPr>
          <w:p w14:paraId="5F448D4C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Garden salad</w:t>
            </w:r>
          </w:p>
        </w:tc>
      </w:tr>
      <w:tr w:rsidR="0009182B" w14:paraId="0354A0A0" w14:textId="77777777" w:rsidTr="001913E3">
        <w:trPr>
          <w:trHeight w:val="602"/>
        </w:trPr>
        <w:tc>
          <w:tcPr>
            <w:tcW w:w="2433" w:type="dxa"/>
          </w:tcPr>
          <w:p w14:paraId="2C74F6F2" w14:textId="77777777" w:rsidR="0009182B" w:rsidRPr="00780077" w:rsidRDefault="0009182B" w:rsidP="0009182B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Vegetarian option</w:t>
            </w:r>
          </w:p>
        </w:tc>
        <w:tc>
          <w:tcPr>
            <w:tcW w:w="2687" w:type="dxa"/>
            <w:shd w:val="clear" w:color="auto" w:fill="FFFFFF" w:themeFill="background1"/>
          </w:tcPr>
          <w:p w14:paraId="1E3263C7" w14:textId="6799F88B" w:rsidR="0009182B" w:rsidRPr="00DE5754" w:rsidRDefault="0009182B" w:rsidP="0009182B">
            <w:pPr>
              <w:rPr>
                <w:noProof/>
                <w:lang w:eastAsia="en-AU"/>
              </w:rPr>
            </w:pPr>
            <w:r w:rsidRPr="00DE5754">
              <w:rPr>
                <w:noProof/>
                <w:lang w:eastAsia="en-AU"/>
              </w:rPr>
              <w:t xml:space="preserve">Bulgur pilaf </w:t>
            </w:r>
            <w:r w:rsidR="00DE5754">
              <w:rPr>
                <w:noProof/>
                <w:lang w:eastAsia="en-AU"/>
              </w:rPr>
              <w:t xml:space="preserve">with </w:t>
            </w:r>
            <w:r w:rsidR="008C7A1E">
              <w:rPr>
                <w:noProof/>
                <w:lang w:eastAsia="en-AU"/>
              </w:rPr>
              <w:t>chickpeas</w:t>
            </w:r>
            <w:r w:rsidR="00DE5754">
              <w:rPr>
                <w:noProof/>
                <w:lang w:eastAsia="en-AU"/>
              </w:rPr>
              <w:t>,</w:t>
            </w:r>
            <w:r w:rsidRPr="00DE5754">
              <w:rPr>
                <w:noProof/>
                <w:shd w:val="clear" w:color="auto" w:fill="5B9BD5" w:themeFill="accent1"/>
                <w:lang w:eastAsia="en-AU"/>
              </w:rPr>
              <w:t xml:space="preserve"> </w:t>
            </w:r>
            <w:r w:rsidRPr="00DE5754">
              <w:rPr>
                <w:noProof/>
                <w:shd w:val="clear" w:color="auto" w:fill="FFFFFF" w:themeFill="background1"/>
                <w:lang w:eastAsia="en-AU"/>
              </w:rPr>
              <w:t>mushroom</w:t>
            </w:r>
            <w:r w:rsidR="005565F2">
              <w:rPr>
                <w:noProof/>
                <w:shd w:val="clear" w:color="auto" w:fill="FFFFFF" w:themeFill="background1"/>
                <w:lang w:eastAsia="en-AU"/>
              </w:rPr>
              <w:t>,</w:t>
            </w:r>
            <w:r w:rsidRPr="00DE5754">
              <w:rPr>
                <w:noProof/>
                <w:shd w:val="clear" w:color="auto" w:fill="FFFFFF" w:themeFill="background1"/>
                <w:lang w:eastAsia="en-AU"/>
              </w:rPr>
              <w:t xml:space="preserve"> and </w:t>
            </w:r>
            <w:r w:rsidR="005565F2">
              <w:rPr>
                <w:noProof/>
                <w:shd w:val="clear" w:color="auto" w:fill="FFFFFF" w:themeFill="background1"/>
                <w:lang w:eastAsia="en-AU"/>
              </w:rPr>
              <w:t>veggie</w:t>
            </w:r>
          </w:p>
        </w:tc>
        <w:tc>
          <w:tcPr>
            <w:tcW w:w="2790" w:type="dxa"/>
            <w:shd w:val="clear" w:color="auto" w:fill="FFFFFF" w:themeFill="background1"/>
          </w:tcPr>
          <w:p w14:paraId="0E2A962C" w14:textId="4C19E58A" w:rsidR="0009182B" w:rsidRPr="00DE5754" w:rsidRDefault="0009182B" w:rsidP="0009182B">
            <w:pPr>
              <w:rPr>
                <w:noProof/>
                <w:color w:val="FFFFFF" w:themeColor="background1"/>
                <w:lang w:eastAsia="en-AU"/>
              </w:rPr>
            </w:pPr>
            <w:r w:rsidRPr="00DE5754">
              <w:rPr>
                <w:noProof/>
                <w:lang w:eastAsia="en-AU"/>
              </w:rPr>
              <w:t xml:space="preserve">Fried rice &amp; veggie patties </w:t>
            </w:r>
            <w:r w:rsidR="00DE5754">
              <w:rPr>
                <w:noProof/>
                <w:lang w:eastAsia="en-AU"/>
              </w:rPr>
              <w:t xml:space="preserve">with </w:t>
            </w:r>
            <w:r w:rsidR="005565F2">
              <w:rPr>
                <w:noProof/>
                <w:lang w:eastAsia="en-AU"/>
              </w:rPr>
              <w:t>lentils</w:t>
            </w:r>
          </w:p>
        </w:tc>
        <w:tc>
          <w:tcPr>
            <w:tcW w:w="2684" w:type="dxa"/>
            <w:shd w:val="clear" w:color="auto" w:fill="auto"/>
          </w:tcPr>
          <w:p w14:paraId="12CFD766" w14:textId="57E34679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Spaghetti </w:t>
            </w:r>
            <w:r w:rsidR="001913E3">
              <w:rPr>
                <w:noProof/>
                <w:lang w:eastAsia="en-AU"/>
              </w:rPr>
              <w:t>with</w:t>
            </w:r>
            <w:r>
              <w:rPr>
                <w:noProof/>
                <w:lang w:eastAsia="en-AU"/>
              </w:rPr>
              <w:t xml:space="preserve"> </w:t>
            </w:r>
            <w:r w:rsidR="005565F2">
              <w:rPr>
                <w:noProof/>
                <w:lang w:eastAsia="en-AU"/>
              </w:rPr>
              <w:t>Napoli</w:t>
            </w:r>
            <w:r w:rsidRPr="00BD459F">
              <w:rPr>
                <w:noProof/>
                <w:lang w:eastAsia="en-AU"/>
              </w:rPr>
              <w:t xml:space="preserve"> Sauce</w:t>
            </w:r>
            <w:r>
              <w:rPr>
                <w:noProof/>
                <w:lang w:eastAsia="en-AU"/>
              </w:rPr>
              <w:t>, red kidney beans</w:t>
            </w:r>
            <w:r w:rsidR="005565F2">
              <w:rPr>
                <w:noProof/>
                <w:lang w:eastAsia="en-AU"/>
              </w:rPr>
              <w:t>,</w:t>
            </w:r>
            <w:r>
              <w:rPr>
                <w:noProof/>
                <w:lang w:eastAsia="en-AU"/>
              </w:rPr>
              <w:t xml:space="preserve"> and sweet corn</w:t>
            </w:r>
          </w:p>
        </w:tc>
        <w:tc>
          <w:tcPr>
            <w:tcW w:w="2721" w:type="dxa"/>
            <w:shd w:val="clear" w:color="auto" w:fill="auto"/>
          </w:tcPr>
          <w:p w14:paraId="4A872D7C" w14:textId="77A4A3EC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Baked bean, steamed broccoli</w:t>
            </w:r>
            <w:r w:rsidR="005565F2">
              <w:rPr>
                <w:noProof/>
                <w:lang w:eastAsia="en-AU"/>
              </w:rPr>
              <w:t>,</w:t>
            </w:r>
            <w:r>
              <w:rPr>
                <w:noProof/>
                <w:lang w:eastAsia="en-AU"/>
              </w:rPr>
              <w:t xml:space="preserve"> and zucchini</w:t>
            </w:r>
          </w:p>
        </w:tc>
        <w:tc>
          <w:tcPr>
            <w:tcW w:w="2667" w:type="dxa"/>
            <w:shd w:val="clear" w:color="auto" w:fill="auto"/>
          </w:tcPr>
          <w:p w14:paraId="3EE8C830" w14:textId="451387B1" w:rsidR="0009182B" w:rsidRPr="009E27E5" w:rsidRDefault="005565F2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Roasted</w:t>
            </w:r>
            <w:r w:rsidR="0009182B" w:rsidRPr="009E27E5">
              <w:rPr>
                <w:noProof/>
                <w:lang w:eastAsia="en-AU"/>
              </w:rPr>
              <w:t xml:space="preserve"> </w:t>
            </w:r>
            <w:r w:rsidR="0009182B">
              <w:rPr>
                <w:noProof/>
                <w:lang w:eastAsia="en-AU"/>
              </w:rPr>
              <w:t>cauliflower, broccoli, potato, pumpkin</w:t>
            </w:r>
            <w:r>
              <w:rPr>
                <w:noProof/>
                <w:lang w:eastAsia="en-AU"/>
              </w:rPr>
              <w:t>,</w:t>
            </w:r>
            <w:r w:rsidR="0009182B">
              <w:rPr>
                <w:noProof/>
                <w:lang w:eastAsia="en-AU"/>
              </w:rPr>
              <w:t xml:space="preserve"> and tofu</w:t>
            </w:r>
          </w:p>
        </w:tc>
      </w:tr>
      <w:tr w:rsidR="0009182B" w14:paraId="249F498D" w14:textId="77777777" w:rsidTr="001913E3">
        <w:trPr>
          <w:trHeight w:val="301"/>
        </w:trPr>
        <w:tc>
          <w:tcPr>
            <w:tcW w:w="2433" w:type="dxa"/>
          </w:tcPr>
          <w:p w14:paraId="60A2BCAA" w14:textId="77777777" w:rsidR="0009182B" w:rsidRPr="00780077" w:rsidRDefault="0009182B" w:rsidP="0009182B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To Drink</w:t>
            </w:r>
          </w:p>
        </w:tc>
        <w:tc>
          <w:tcPr>
            <w:tcW w:w="2687" w:type="dxa"/>
          </w:tcPr>
          <w:p w14:paraId="5E2CBBD8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Water</w:t>
            </w:r>
          </w:p>
        </w:tc>
        <w:tc>
          <w:tcPr>
            <w:tcW w:w="2790" w:type="dxa"/>
          </w:tcPr>
          <w:p w14:paraId="752F4880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Water</w:t>
            </w:r>
          </w:p>
        </w:tc>
        <w:tc>
          <w:tcPr>
            <w:tcW w:w="2684" w:type="dxa"/>
          </w:tcPr>
          <w:p w14:paraId="31FD3A15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Water</w:t>
            </w:r>
          </w:p>
        </w:tc>
        <w:tc>
          <w:tcPr>
            <w:tcW w:w="2721" w:type="dxa"/>
          </w:tcPr>
          <w:p w14:paraId="5AA9FA8A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Water</w:t>
            </w:r>
          </w:p>
        </w:tc>
        <w:tc>
          <w:tcPr>
            <w:tcW w:w="2667" w:type="dxa"/>
          </w:tcPr>
          <w:p w14:paraId="45FD61D7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Water</w:t>
            </w:r>
          </w:p>
        </w:tc>
      </w:tr>
      <w:tr w:rsidR="0009182B" w14:paraId="50F26AC1" w14:textId="77777777" w:rsidTr="00B06CD8">
        <w:trPr>
          <w:trHeight w:val="342"/>
        </w:trPr>
        <w:tc>
          <w:tcPr>
            <w:tcW w:w="15982" w:type="dxa"/>
            <w:gridSpan w:val="6"/>
            <w:shd w:val="clear" w:color="auto" w:fill="FFF2CC" w:themeFill="accent4" w:themeFillTint="33"/>
          </w:tcPr>
          <w:p w14:paraId="0DD574E7" w14:textId="77777777" w:rsidR="0009182B" w:rsidRPr="00DB419B" w:rsidRDefault="0009182B" w:rsidP="0009182B">
            <w:pPr>
              <w:jc w:val="center"/>
              <w:rPr>
                <w:rFonts w:ascii="another shabby" w:hAnsi="another shabby"/>
                <w:noProof/>
                <w:sz w:val="34"/>
                <w:szCs w:val="34"/>
                <w:lang w:eastAsia="en-AU"/>
              </w:rPr>
            </w:pPr>
            <w:r w:rsidRPr="00724789">
              <w:rPr>
                <w:rFonts w:ascii="another shabby" w:hAnsi="another shabby"/>
                <w:noProof/>
                <w:sz w:val="32"/>
                <w:szCs w:val="34"/>
                <w:lang w:eastAsia="en-AU"/>
              </w:rPr>
              <w:t>Nursery Lunch</w:t>
            </w:r>
          </w:p>
        </w:tc>
      </w:tr>
      <w:tr w:rsidR="00DE77F6" w14:paraId="153A71F0" w14:textId="77777777" w:rsidTr="001913E3">
        <w:trPr>
          <w:trHeight w:val="763"/>
        </w:trPr>
        <w:tc>
          <w:tcPr>
            <w:tcW w:w="2433" w:type="dxa"/>
            <w:shd w:val="clear" w:color="auto" w:fill="FFF2CC" w:themeFill="accent4" w:themeFillTint="33"/>
          </w:tcPr>
          <w:p w14:paraId="7EF647B9" w14:textId="77777777" w:rsidR="00DE77F6" w:rsidRPr="00780077" w:rsidRDefault="00DE77F6" w:rsidP="00DE77F6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Main</w:t>
            </w:r>
            <w:r>
              <w:rPr>
                <w:rFonts w:ascii="Quicksand" w:hAnsi="Quicksand"/>
                <w:noProof/>
                <w:sz w:val="26"/>
                <w:szCs w:val="26"/>
                <w:lang w:eastAsia="en-AU"/>
              </w:rPr>
              <w:t xml:space="preserve"> </w:t>
            </w:r>
            <w:r w:rsidRPr="002C4D43">
              <w:rPr>
                <w:rFonts w:ascii="Quicksand" w:hAnsi="Quicksand"/>
                <w:noProof/>
                <w:sz w:val="20"/>
                <w:szCs w:val="20"/>
                <w:lang w:eastAsia="en-AU"/>
              </w:rPr>
              <w:t>(pureed/mashed for younger children)</w:t>
            </w:r>
          </w:p>
        </w:tc>
        <w:tc>
          <w:tcPr>
            <w:tcW w:w="2687" w:type="dxa"/>
            <w:shd w:val="clear" w:color="auto" w:fill="FFF2CC" w:themeFill="accent4" w:themeFillTint="33"/>
          </w:tcPr>
          <w:p w14:paraId="492A8DB3" w14:textId="713B60E5" w:rsidR="00DE77F6" w:rsidRPr="00BD459F" w:rsidRDefault="00DE77F6" w:rsidP="00DE77F6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 xml:space="preserve">Bulgur </w:t>
            </w:r>
            <w:r>
              <w:rPr>
                <w:noProof/>
                <w:lang w:eastAsia="en-AU"/>
              </w:rPr>
              <w:t>p</w:t>
            </w:r>
            <w:r w:rsidRPr="00BD459F">
              <w:rPr>
                <w:noProof/>
                <w:lang w:eastAsia="en-AU"/>
              </w:rPr>
              <w:t>ilaf</w:t>
            </w:r>
            <w:r>
              <w:rPr>
                <w:noProof/>
                <w:lang w:eastAsia="en-AU"/>
              </w:rPr>
              <w:t xml:space="preserve"> with mince, m</w:t>
            </w:r>
            <w:r w:rsidRPr="00BD459F">
              <w:rPr>
                <w:noProof/>
                <w:lang w:eastAsia="en-AU"/>
              </w:rPr>
              <w:t>ushrooms</w:t>
            </w:r>
            <w:r>
              <w:rPr>
                <w:noProof/>
                <w:lang w:eastAsia="en-AU"/>
              </w:rPr>
              <w:t xml:space="preserve"> &amp; other </w:t>
            </w:r>
            <w:r w:rsidR="005565F2">
              <w:rPr>
                <w:noProof/>
                <w:lang w:eastAsia="en-AU"/>
              </w:rPr>
              <w:t>veggies</w:t>
            </w:r>
          </w:p>
        </w:tc>
        <w:tc>
          <w:tcPr>
            <w:tcW w:w="2790" w:type="dxa"/>
            <w:shd w:val="clear" w:color="auto" w:fill="FFF2CC" w:themeFill="accent4" w:themeFillTint="33"/>
          </w:tcPr>
          <w:p w14:paraId="008AF1DC" w14:textId="53CC6453" w:rsidR="00DE77F6" w:rsidRPr="00BD459F" w:rsidRDefault="00DE77F6" w:rsidP="00DE77F6">
            <w:pPr>
              <w:rPr>
                <w:noProof/>
                <w:lang w:eastAsia="en-AU"/>
              </w:rPr>
            </w:pPr>
            <w:r w:rsidRPr="009E27E5">
              <w:rPr>
                <w:noProof/>
                <w:lang w:eastAsia="en-AU"/>
              </w:rPr>
              <w:t>C</w:t>
            </w:r>
            <w:r>
              <w:rPr>
                <w:noProof/>
                <w:lang w:eastAsia="en-AU"/>
              </w:rPr>
              <w:t>hicken s</w:t>
            </w:r>
            <w:r w:rsidRPr="009E27E5">
              <w:rPr>
                <w:noProof/>
                <w:lang w:eastAsia="en-AU"/>
              </w:rPr>
              <w:t xml:space="preserve">chnitzel </w:t>
            </w:r>
            <w:r>
              <w:rPr>
                <w:noProof/>
                <w:lang w:eastAsia="en-AU"/>
              </w:rPr>
              <w:t xml:space="preserve">coated wholemeal crumbs </w:t>
            </w:r>
            <w:r w:rsidRPr="009E27E5">
              <w:rPr>
                <w:noProof/>
                <w:lang w:eastAsia="en-AU"/>
              </w:rPr>
              <w:t>&amp;</w:t>
            </w:r>
            <w:r>
              <w:rPr>
                <w:noProof/>
                <w:lang w:eastAsia="en-AU"/>
              </w:rPr>
              <w:t>R</w:t>
            </w:r>
            <w:r w:rsidRPr="009E27E5">
              <w:rPr>
                <w:noProof/>
                <w:lang w:eastAsia="en-AU"/>
              </w:rPr>
              <w:t>ice</w:t>
            </w:r>
            <w:r>
              <w:rPr>
                <w:noProof/>
                <w:lang w:eastAsia="en-AU"/>
              </w:rPr>
              <w:t xml:space="preserve"> pilaf</w:t>
            </w:r>
          </w:p>
        </w:tc>
        <w:tc>
          <w:tcPr>
            <w:tcW w:w="2684" w:type="dxa"/>
            <w:shd w:val="clear" w:color="auto" w:fill="FFF2CC" w:themeFill="accent4" w:themeFillTint="33"/>
          </w:tcPr>
          <w:p w14:paraId="6D6D32A0" w14:textId="2F66A2D6" w:rsidR="00DE77F6" w:rsidRPr="00BD459F" w:rsidRDefault="005565F2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paghetti</w:t>
            </w:r>
            <w:r w:rsidR="00DE77F6">
              <w:rPr>
                <w:noProof/>
                <w:lang w:eastAsia="en-AU"/>
              </w:rPr>
              <w:t xml:space="preserve"> bolognese</w:t>
            </w:r>
          </w:p>
        </w:tc>
        <w:tc>
          <w:tcPr>
            <w:tcW w:w="2721" w:type="dxa"/>
            <w:shd w:val="clear" w:color="auto" w:fill="FFF2CC" w:themeFill="accent4" w:themeFillTint="33"/>
          </w:tcPr>
          <w:p w14:paraId="113C1CB0" w14:textId="5EB2C4CE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Lamb s</w:t>
            </w:r>
            <w:r w:rsidRPr="00BD459F">
              <w:rPr>
                <w:noProof/>
                <w:lang w:eastAsia="en-AU"/>
              </w:rPr>
              <w:t xml:space="preserve">troganoff &amp; </w:t>
            </w:r>
            <w:r>
              <w:rPr>
                <w:noProof/>
                <w:lang w:eastAsia="en-AU"/>
              </w:rPr>
              <w:t>fried r</w:t>
            </w:r>
            <w:r w:rsidRPr="00BD459F">
              <w:rPr>
                <w:noProof/>
                <w:lang w:eastAsia="en-AU"/>
              </w:rPr>
              <w:t>ice</w:t>
            </w:r>
          </w:p>
        </w:tc>
        <w:tc>
          <w:tcPr>
            <w:tcW w:w="2667" w:type="dxa"/>
            <w:shd w:val="clear" w:color="auto" w:fill="FFF2CC" w:themeFill="accent4" w:themeFillTint="33"/>
          </w:tcPr>
          <w:p w14:paraId="4A2554FE" w14:textId="0CCC67F5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Chicken </w:t>
            </w:r>
            <w:r w:rsidRPr="00BD459F">
              <w:rPr>
                <w:noProof/>
                <w:lang w:eastAsia="en-AU"/>
              </w:rPr>
              <w:t>Sis kebab &amp; mashed potato</w:t>
            </w:r>
          </w:p>
        </w:tc>
      </w:tr>
      <w:tr w:rsidR="0009182B" w14:paraId="47559BDD" w14:textId="77777777" w:rsidTr="001913E3">
        <w:trPr>
          <w:trHeight w:val="537"/>
        </w:trPr>
        <w:tc>
          <w:tcPr>
            <w:tcW w:w="2433" w:type="dxa"/>
            <w:shd w:val="clear" w:color="auto" w:fill="FFF2CC" w:themeFill="accent4" w:themeFillTint="33"/>
          </w:tcPr>
          <w:p w14:paraId="7E31B99C" w14:textId="77777777" w:rsidR="0009182B" w:rsidRPr="00780077" w:rsidRDefault="0009182B" w:rsidP="0009182B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Vegetables</w:t>
            </w:r>
          </w:p>
        </w:tc>
        <w:tc>
          <w:tcPr>
            <w:tcW w:w="2687" w:type="dxa"/>
            <w:shd w:val="clear" w:color="auto" w:fill="FFF2CC" w:themeFill="accent4" w:themeFillTint="33"/>
          </w:tcPr>
          <w:p w14:paraId="54AA8311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teamed vegetables</w:t>
            </w:r>
          </w:p>
        </w:tc>
        <w:tc>
          <w:tcPr>
            <w:tcW w:w="2790" w:type="dxa"/>
            <w:shd w:val="clear" w:color="auto" w:fill="FFF2CC" w:themeFill="accent4" w:themeFillTint="33"/>
          </w:tcPr>
          <w:p w14:paraId="2C730482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teamed vegetables</w:t>
            </w:r>
          </w:p>
        </w:tc>
        <w:tc>
          <w:tcPr>
            <w:tcW w:w="2684" w:type="dxa"/>
            <w:shd w:val="clear" w:color="auto" w:fill="FFF2CC" w:themeFill="accent4" w:themeFillTint="33"/>
          </w:tcPr>
          <w:p w14:paraId="5380C731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teamed vegetables</w:t>
            </w:r>
          </w:p>
        </w:tc>
        <w:tc>
          <w:tcPr>
            <w:tcW w:w="2721" w:type="dxa"/>
            <w:shd w:val="clear" w:color="auto" w:fill="FFF2CC" w:themeFill="accent4" w:themeFillTint="33"/>
          </w:tcPr>
          <w:p w14:paraId="0E668616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teamed vegetables</w:t>
            </w:r>
          </w:p>
        </w:tc>
        <w:tc>
          <w:tcPr>
            <w:tcW w:w="2667" w:type="dxa"/>
            <w:shd w:val="clear" w:color="auto" w:fill="FFF2CC" w:themeFill="accent4" w:themeFillTint="33"/>
          </w:tcPr>
          <w:p w14:paraId="0E32A0F5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teamed vegetables</w:t>
            </w:r>
          </w:p>
        </w:tc>
      </w:tr>
      <w:tr w:rsidR="0009182B" w14:paraId="7EAB9E8B" w14:textId="77777777" w:rsidTr="001913E3">
        <w:trPr>
          <w:trHeight w:val="537"/>
        </w:trPr>
        <w:tc>
          <w:tcPr>
            <w:tcW w:w="2433" w:type="dxa"/>
            <w:shd w:val="clear" w:color="auto" w:fill="FFF2CC" w:themeFill="accent4" w:themeFillTint="33"/>
          </w:tcPr>
          <w:p w14:paraId="3A49445A" w14:textId="77777777" w:rsidR="0009182B" w:rsidRPr="00780077" w:rsidRDefault="0009182B" w:rsidP="0009182B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Dessert</w:t>
            </w:r>
          </w:p>
        </w:tc>
        <w:tc>
          <w:tcPr>
            <w:tcW w:w="2687" w:type="dxa"/>
            <w:shd w:val="clear" w:color="auto" w:fill="FFF2CC" w:themeFill="accent4" w:themeFillTint="33"/>
          </w:tcPr>
          <w:p w14:paraId="27D00D15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Natural yogurt</w:t>
            </w:r>
          </w:p>
        </w:tc>
        <w:tc>
          <w:tcPr>
            <w:tcW w:w="2790" w:type="dxa"/>
            <w:shd w:val="clear" w:color="auto" w:fill="FFF2CC" w:themeFill="accent4" w:themeFillTint="33"/>
          </w:tcPr>
          <w:p w14:paraId="7392B70B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Natural yogurt</w:t>
            </w:r>
          </w:p>
        </w:tc>
        <w:tc>
          <w:tcPr>
            <w:tcW w:w="2684" w:type="dxa"/>
            <w:shd w:val="clear" w:color="auto" w:fill="FFF2CC" w:themeFill="accent4" w:themeFillTint="33"/>
          </w:tcPr>
          <w:p w14:paraId="5E8507B9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Natural yogurt</w:t>
            </w:r>
          </w:p>
        </w:tc>
        <w:tc>
          <w:tcPr>
            <w:tcW w:w="2721" w:type="dxa"/>
            <w:shd w:val="clear" w:color="auto" w:fill="FFF2CC" w:themeFill="accent4" w:themeFillTint="33"/>
          </w:tcPr>
          <w:p w14:paraId="30861F3F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Natural yogurt</w:t>
            </w:r>
          </w:p>
        </w:tc>
        <w:tc>
          <w:tcPr>
            <w:tcW w:w="2667" w:type="dxa"/>
            <w:shd w:val="clear" w:color="auto" w:fill="FFF2CC" w:themeFill="accent4" w:themeFillTint="33"/>
          </w:tcPr>
          <w:p w14:paraId="246981F7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Natural yogurt</w:t>
            </w:r>
          </w:p>
        </w:tc>
      </w:tr>
      <w:tr w:rsidR="0009182B" w14:paraId="05772067" w14:textId="77777777" w:rsidTr="008C7A1E">
        <w:trPr>
          <w:trHeight w:val="293"/>
        </w:trPr>
        <w:tc>
          <w:tcPr>
            <w:tcW w:w="15982" w:type="dxa"/>
            <w:gridSpan w:val="6"/>
            <w:shd w:val="clear" w:color="auto" w:fill="DEEAF6" w:themeFill="accent1" w:themeFillTint="33"/>
          </w:tcPr>
          <w:p w14:paraId="18EE3515" w14:textId="77777777" w:rsidR="0009182B" w:rsidRPr="00B06CD8" w:rsidRDefault="0009182B" w:rsidP="0009182B">
            <w:pPr>
              <w:jc w:val="center"/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</w:pPr>
            <w:r w:rsidRPr="00B06CD8"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  <w:t>Afternoon Tea</w:t>
            </w:r>
          </w:p>
        </w:tc>
      </w:tr>
      <w:tr w:rsidR="0009182B" w14:paraId="6263F4B3" w14:textId="77777777" w:rsidTr="001913E3">
        <w:trPr>
          <w:trHeight w:val="537"/>
        </w:trPr>
        <w:tc>
          <w:tcPr>
            <w:tcW w:w="2433" w:type="dxa"/>
          </w:tcPr>
          <w:p w14:paraId="32D75E6C" w14:textId="77777777" w:rsidR="0009182B" w:rsidRDefault="0009182B" w:rsidP="0009182B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</w:p>
        </w:tc>
        <w:tc>
          <w:tcPr>
            <w:tcW w:w="2687" w:type="dxa"/>
            <w:shd w:val="clear" w:color="auto" w:fill="FFFFFF" w:themeFill="background1"/>
          </w:tcPr>
          <w:p w14:paraId="0B4E33CC" w14:textId="66BDD7B3" w:rsidR="0009182B" w:rsidRPr="00A62021" w:rsidRDefault="0009182B" w:rsidP="0009182B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Raw veggie sticks with </w:t>
            </w:r>
            <w:r w:rsidR="005565F2" w:rsidRPr="00A62021">
              <w:rPr>
                <w:noProof/>
                <w:lang w:eastAsia="en-AU"/>
              </w:rPr>
              <w:t>houmous</w:t>
            </w:r>
            <w:r w:rsidRPr="00A62021">
              <w:rPr>
                <w:noProof/>
                <w:lang w:eastAsia="en-AU"/>
              </w:rPr>
              <w:t xml:space="preserve"> </w:t>
            </w:r>
          </w:p>
        </w:tc>
        <w:tc>
          <w:tcPr>
            <w:tcW w:w="2790" w:type="dxa"/>
            <w:shd w:val="clear" w:color="auto" w:fill="FFFFFF" w:themeFill="background1"/>
          </w:tcPr>
          <w:p w14:paraId="5225D56D" w14:textId="6B023E3C" w:rsidR="0009182B" w:rsidRPr="00A62021" w:rsidRDefault="0009182B" w:rsidP="0009182B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holemeal </w:t>
            </w:r>
            <w:r w:rsidR="005565F2" w:rsidRPr="00A62021">
              <w:rPr>
                <w:noProof/>
                <w:lang w:eastAsia="en-AU"/>
              </w:rPr>
              <w:t>homemade</w:t>
            </w:r>
            <w:r w:rsidRPr="00A62021">
              <w:rPr>
                <w:noProof/>
                <w:lang w:eastAsia="en-AU"/>
              </w:rPr>
              <w:t xml:space="preserve"> carrot cake</w:t>
            </w:r>
            <w:r w:rsidR="008966FC" w:rsidRPr="00A62021">
              <w:rPr>
                <w:noProof/>
                <w:lang w:eastAsia="en-AU"/>
              </w:rPr>
              <w:t xml:space="preserve"> and </w:t>
            </w:r>
            <w:r w:rsidR="005565F2" w:rsidRPr="00A62021">
              <w:rPr>
                <w:noProof/>
                <w:lang w:eastAsia="en-AU"/>
              </w:rPr>
              <w:t>Veggie</w:t>
            </w:r>
            <w:r w:rsidR="008966FC" w:rsidRPr="00A62021">
              <w:rPr>
                <w:noProof/>
                <w:lang w:eastAsia="en-AU"/>
              </w:rPr>
              <w:t xml:space="preserve"> platter</w:t>
            </w:r>
          </w:p>
        </w:tc>
        <w:tc>
          <w:tcPr>
            <w:tcW w:w="2684" w:type="dxa"/>
            <w:shd w:val="clear" w:color="auto" w:fill="FFFFFF" w:themeFill="background1"/>
          </w:tcPr>
          <w:p w14:paraId="107998E8" w14:textId="71A8BFF1" w:rsidR="0009182B" w:rsidRPr="00A62021" w:rsidRDefault="0009182B" w:rsidP="0009182B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>Wholemeal sandwiches with cherry tomatoes and celery stick</w:t>
            </w:r>
          </w:p>
        </w:tc>
        <w:tc>
          <w:tcPr>
            <w:tcW w:w="2721" w:type="dxa"/>
            <w:shd w:val="clear" w:color="auto" w:fill="FFFFFF" w:themeFill="background1"/>
          </w:tcPr>
          <w:p w14:paraId="23EBBBBF" w14:textId="1C08E730" w:rsidR="0009182B" w:rsidRPr="00A62021" w:rsidRDefault="0009182B" w:rsidP="0009182B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>Raising bread and  cucumber, carrot</w:t>
            </w:r>
            <w:r w:rsidR="005565F2" w:rsidRPr="00A62021">
              <w:rPr>
                <w:noProof/>
                <w:lang w:eastAsia="en-AU"/>
              </w:rPr>
              <w:t>,</w:t>
            </w:r>
            <w:r w:rsidRPr="00A62021">
              <w:rPr>
                <w:noProof/>
                <w:lang w:eastAsia="en-AU"/>
              </w:rPr>
              <w:t xml:space="preserve"> and </w:t>
            </w:r>
            <w:r w:rsidR="005565F2" w:rsidRPr="00A62021">
              <w:rPr>
                <w:noProof/>
                <w:lang w:eastAsia="en-AU"/>
              </w:rPr>
              <w:t>capsicum</w:t>
            </w:r>
            <w:r w:rsidRPr="00A62021">
              <w:rPr>
                <w:noProof/>
                <w:lang w:eastAsia="en-AU"/>
              </w:rPr>
              <w:t xml:space="preserve"> stick</w:t>
            </w:r>
          </w:p>
        </w:tc>
        <w:tc>
          <w:tcPr>
            <w:tcW w:w="2667" w:type="dxa"/>
            <w:shd w:val="clear" w:color="auto" w:fill="FFFFFF" w:themeFill="background1"/>
          </w:tcPr>
          <w:p w14:paraId="258E6275" w14:textId="74843E41" w:rsidR="0009182B" w:rsidRPr="00A62021" w:rsidRDefault="00D21CEC" w:rsidP="0009182B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holegrain </w:t>
            </w:r>
            <w:r w:rsidR="003B1714" w:rsidRPr="00A62021">
              <w:rPr>
                <w:noProof/>
                <w:lang w:eastAsia="en-AU"/>
              </w:rPr>
              <w:t xml:space="preserve">Corn cakes with </w:t>
            </w:r>
            <w:r w:rsidR="005565F2" w:rsidRPr="00A62021">
              <w:rPr>
                <w:noProof/>
                <w:lang w:eastAsia="en-AU"/>
              </w:rPr>
              <w:t>veggie</w:t>
            </w:r>
            <w:r w:rsidR="003B1714" w:rsidRPr="00A62021">
              <w:rPr>
                <w:noProof/>
                <w:lang w:eastAsia="en-AU"/>
              </w:rPr>
              <w:t xml:space="preserve"> stick</w:t>
            </w:r>
          </w:p>
        </w:tc>
      </w:tr>
      <w:tr w:rsidR="001913E3" w14:paraId="295CCE57" w14:textId="77777777" w:rsidTr="001913E3">
        <w:trPr>
          <w:trHeight w:val="312"/>
        </w:trPr>
        <w:tc>
          <w:tcPr>
            <w:tcW w:w="2433" w:type="dxa"/>
          </w:tcPr>
          <w:p w14:paraId="2FAF5AD5" w14:textId="77777777" w:rsidR="001913E3" w:rsidRPr="00780077" w:rsidRDefault="001913E3" w:rsidP="001913E3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To Drink</w:t>
            </w:r>
          </w:p>
        </w:tc>
        <w:tc>
          <w:tcPr>
            <w:tcW w:w="2687" w:type="dxa"/>
          </w:tcPr>
          <w:p w14:paraId="145A73E8" w14:textId="0DE6D3F4" w:rsidR="001913E3" w:rsidRPr="00A62021" w:rsidRDefault="001913E3" w:rsidP="001913E3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  <w:p w14:paraId="753C751E" w14:textId="584340E2" w:rsidR="001913E3" w:rsidRPr="00A62021" w:rsidRDefault="001913E3" w:rsidP="001913E3">
            <w:pPr>
              <w:rPr>
                <w:noProof/>
                <w:lang w:eastAsia="en-AU"/>
              </w:rPr>
            </w:pPr>
          </w:p>
        </w:tc>
        <w:tc>
          <w:tcPr>
            <w:tcW w:w="2790" w:type="dxa"/>
          </w:tcPr>
          <w:p w14:paraId="2B65F4A3" w14:textId="617C145D" w:rsidR="001913E3" w:rsidRPr="00A62021" w:rsidRDefault="001913E3" w:rsidP="001913E3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684" w:type="dxa"/>
          </w:tcPr>
          <w:p w14:paraId="0166EB0F" w14:textId="03075535" w:rsidR="001913E3" w:rsidRPr="00A62021" w:rsidRDefault="001913E3" w:rsidP="001913E3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721" w:type="dxa"/>
          </w:tcPr>
          <w:p w14:paraId="645449C2" w14:textId="3A298A16" w:rsidR="001913E3" w:rsidRPr="00A62021" w:rsidRDefault="001913E3" w:rsidP="001913E3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667" w:type="dxa"/>
          </w:tcPr>
          <w:p w14:paraId="109E70DF" w14:textId="22635868" w:rsidR="001913E3" w:rsidRPr="00A62021" w:rsidRDefault="001913E3" w:rsidP="001913E3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</w:tr>
      <w:tr w:rsidR="0009182B" w14:paraId="1644B6F7" w14:textId="77777777" w:rsidTr="001913E3">
        <w:trPr>
          <w:trHeight w:val="516"/>
        </w:trPr>
        <w:tc>
          <w:tcPr>
            <w:tcW w:w="2433" w:type="dxa"/>
          </w:tcPr>
          <w:p w14:paraId="6864A357" w14:textId="77777777" w:rsidR="0009182B" w:rsidRPr="00755040" w:rsidRDefault="0009182B" w:rsidP="0009182B">
            <w:pPr>
              <w:jc w:val="center"/>
              <w:rPr>
                <w:rFonts w:ascii="Quicksand" w:hAnsi="Quicksand"/>
                <w:b/>
                <w:noProof/>
                <w:sz w:val="40"/>
                <w:szCs w:val="40"/>
                <w:lang w:eastAsia="en-AU"/>
              </w:rPr>
            </w:pPr>
            <w:r w:rsidRPr="00780077">
              <w:rPr>
                <w:rFonts w:ascii="another shabby" w:hAnsi="another shabby"/>
                <w:b/>
                <w:noProof/>
                <w:sz w:val="44"/>
                <w:szCs w:val="44"/>
                <w:lang w:eastAsia="en-AU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55168" behindDoc="0" locked="0" layoutInCell="1" allowOverlap="1" wp14:anchorId="396BF8E7" wp14:editId="7E388710">
                      <wp:simplePos x="0" y="0"/>
                      <wp:positionH relativeFrom="column">
                        <wp:posOffset>4421505</wp:posOffset>
                      </wp:positionH>
                      <wp:positionV relativeFrom="paragraph">
                        <wp:posOffset>-6539621</wp:posOffset>
                      </wp:positionV>
                      <wp:extent cx="961292" cy="388767"/>
                      <wp:effectExtent l="0" t="0" r="0" b="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61292" cy="388767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32D505" w14:textId="77777777" w:rsidR="0009182B" w:rsidRPr="00CE127A" w:rsidRDefault="0009182B">
                                  <w:pPr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  <w:r>
                                    <w:rPr>
                                      <w:rFonts w:ascii="another shabby" w:hAnsi="another shabby"/>
                                      <w:noProof/>
                                      <w:sz w:val="40"/>
                                      <w:szCs w:val="40"/>
                                      <w:lang w:eastAsia="en-AU"/>
                                    </w:rPr>
                                    <w:t>MENU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96BF8E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348.15pt;margin-top:-514.95pt;width:75.7pt;height:30.6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" filled="f" stroked="f">
                      <v:textbox>
                        <w:txbxContent>
                          <w:p w14:paraId="6032D505" w14:textId="77777777" w:rsidR="0009182B" w:rsidRPr="00CE127A" w:rsidRDefault="0009182B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nother shabby" w:hAnsi="another shabby"/>
                                <w:noProof/>
                                <w:sz w:val="40"/>
                                <w:szCs w:val="40"/>
                                <w:lang w:eastAsia="en-AU"/>
                              </w:rPr>
                              <w:t>MENU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780077">
              <w:rPr>
                <w:rFonts w:ascii="another shabby" w:hAnsi="another shabby"/>
                <w:b/>
                <w:noProof/>
                <w:sz w:val="44"/>
                <w:szCs w:val="44"/>
                <w:lang w:eastAsia="en-AU"/>
              </w:rPr>
              <w:drawing>
                <wp:anchor distT="0" distB="0" distL="114300" distR="114300" simplePos="0" relativeHeight="251651072" behindDoc="0" locked="0" layoutInCell="1" allowOverlap="1" wp14:anchorId="59A26626" wp14:editId="4635AB07">
                  <wp:simplePos x="0" y="0"/>
                  <wp:positionH relativeFrom="column">
                    <wp:posOffset>9197340</wp:posOffset>
                  </wp:positionH>
                  <wp:positionV relativeFrom="paragraph">
                    <wp:posOffset>-6834261</wp:posOffset>
                  </wp:positionV>
                  <wp:extent cx="857957" cy="60960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apple.jpe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957" cy="60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Quicksand" w:hAnsi="Quicksand"/>
                <w:b/>
                <w:noProof/>
                <w:color w:val="C00000"/>
                <w:sz w:val="44"/>
                <w:szCs w:val="44"/>
                <w:lang w:eastAsia="en-AU"/>
              </w:rPr>
              <w:t>Week 2</w:t>
            </w:r>
          </w:p>
        </w:tc>
        <w:tc>
          <w:tcPr>
            <w:tcW w:w="2687" w:type="dxa"/>
          </w:tcPr>
          <w:p w14:paraId="77DB223C" w14:textId="77777777" w:rsidR="0009182B" w:rsidRPr="00A62021" w:rsidRDefault="0009182B" w:rsidP="0009182B">
            <w:pPr>
              <w:jc w:val="center"/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</w:pPr>
            <w:r w:rsidRPr="00A62021"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  <w:t>Monday</w:t>
            </w:r>
          </w:p>
        </w:tc>
        <w:tc>
          <w:tcPr>
            <w:tcW w:w="2790" w:type="dxa"/>
          </w:tcPr>
          <w:p w14:paraId="2CBD4BA3" w14:textId="77777777" w:rsidR="0009182B" w:rsidRPr="00A62021" w:rsidRDefault="0009182B" w:rsidP="0009182B">
            <w:pPr>
              <w:jc w:val="center"/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</w:pPr>
            <w:r w:rsidRPr="00A62021"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  <w:t>Tuesday</w:t>
            </w:r>
          </w:p>
        </w:tc>
        <w:tc>
          <w:tcPr>
            <w:tcW w:w="2684" w:type="dxa"/>
          </w:tcPr>
          <w:p w14:paraId="750B7F28" w14:textId="77777777" w:rsidR="0009182B" w:rsidRPr="00A62021" w:rsidRDefault="0009182B" w:rsidP="0009182B">
            <w:pPr>
              <w:jc w:val="center"/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</w:pPr>
            <w:r w:rsidRPr="00A62021"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  <w:t>Wednesday</w:t>
            </w:r>
          </w:p>
        </w:tc>
        <w:tc>
          <w:tcPr>
            <w:tcW w:w="2721" w:type="dxa"/>
          </w:tcPr>
          <w:p w14:paraId="551A24A8" w14:textId="77777777" w:rsidR="0009182B" w:rsidRPr="00A62021" w:rsidRDefault="0009182B" w:rsidP="0009182B">
            <w:pPr>
              <w:jc w:val="center"/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</w:pPr>
            <w:r w:rsidRPr="00A62021"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  <w:t>Thursday</w:t>
            </w:r>
          </w:p>
        </w:tc>
        <w:tc>
          <w:tcPr>
            <w:tcW w:w="2667" w:type="dxa"/>
          </w:tcPr>
          <w:p w14:paraId="66FD1613" w14:textId="77777777" w:rsidR="0009182B" w:rsidRPr="00A62021" w:rsidRDefault="0009182B" w:rsidP="0009182B">
            <w:pPr>
              <w:jc w:val="center"/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</w:pPr>
            <w:r w:rsidRPr="00A62021">
              <w:rPr>
                <w:noProof/>
                <w:lang w:eastAsia="en-AU"/>
              </w:rPr>
              <w:drawing>
                <wp:anchor distT="0" distB="0" distL="114300" distR="114300" simplePos="0" relativeHeight="251653120" behindDoc="0" locked="0" layoutInCell="1" allowOverlap="1" wp14:anchorId="13EF029D" wp14:editId="5343F70F">
                  <wp:simplePos x="0" y="0"/>
                  <wp:positionH relativeFrom="column">
                    <wp:posOffset>865175</wp:posOffset>
                  </wp:positionH>
                  <wp:positionV relativeFrom="paragraph">
                    <wp:posOffset>-691075</wp:posOffset>
                  </wp:positionV>
                  <wp:extent cx="905989" cy="550984"/>
                  <wp:effectExtent l="0" t="0" r="8890" b="1905"/>
                  <wp:wrapNone/>
                  <wp:docPr id="3" name="Picture 3" descr="Image result for pasta white backgrou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pasta white backgroun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28" t="10407"/>
                          <a:stretch/>
                        </pic:blipFill>
                        <pic:spPr bwMode="auto">
                          <a:xfrm>
                            <a:off x="0" y="0"/>
                            <a:ext cx="910903" cy="5539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62021"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  <w:t>Friday</w:t>
            </w:r>
          </w:p>
        </w:tc>
      </w:tr>
      <w:tr w:rsidR="0009182B" w14:paraId="5CD5ECFA" w14:textId="77777777" w:rsidTr="00B06CD8">
        <w:trPr>
          <w:trHeight w:val="516"/>
        </w:trPr>
        <w:tc>
          <w:tcPr>
            <w:tcW w:w="15982" w:type="dxa"/>
            <w:gridSpan w:val="6"/>
            <w:shd w:val="clear" w:color="auto" w:fill="C5E0B3" w:themeFill="accent6" w:themeFillTint="66"/>
          </w:tcPr>
          <w:p w14:paraId="652BCFF6" w14:textId="77777777" w:rsidR="0009182B" w:rsidRPr="00A62021" w:rsidRDefault="0009182B" w:rsidP="0009182B">
            <w:pPr>
              <w:jc w:val="center"/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</w:pPr>
            <w:r w:rsidRPr="00A62021"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  <w:t>Morning Tea</w:t>
            </w:r>
          </w:p>
        </w:tc>
      </w:tr>
      <w:tr w:rsidR="0009182B" w14:paraId="6B86BCE9" w14:textId="77777777" w:rsidTr="001913E3">
        <w:trPr>
          <w:trHeight w:val="527"/>
        </w:trPr>
        <w:tc>
          <w:tcPr>
            <w:tcW w:w="2433" w:type="dxa"/>
          </w:tcPr>
          <w:p w14:paraId="15F12025" w14:textId="0214656D" w:rsidR="0009182B" w:rsidRPr="00755040" w:rsidRDefault="0009182B" w:rsidP="0009182B">
            <w:pPr>
              <w:rPr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2687" w:type="dxa"/>
          </w:tcPr>
          <w:p w14:paraId="5E6ADF71" w14:textId="7714A92B" w:rsidR="0009182B" w:rsidRPr="00A62021" w:rsidRDefault="0009182B" w:rsidP="0009182B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>Cut up Apple and Citrus fruit</w:t>
            </w:r>
          </w:p>
        </w:tc>
        <w:tc>
          <w:tcPr>
            <w:tcW w:w="2790" w:type="dxa"/>
          </w:tcPr>
          <w:p w14:paraId="450ACE23" w14:textId="2AACD23A" w:rsidR="0009182B" w:rsidRPr="00A62021" w:rsidRDefault="0009182B" w:rsidP="0009182B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>Kiwi fruit and Pear</w:t>
            </w:r>
          </w:p>
        </w:tc>
        <w:tc>
          <w:tcPr>
            <w:tcW w:w="2684" w:type="dxa"/>
          </w:tcPr>
          <w:p w14:paraId="4A92F79F" w14:textId="682BE37E" w:rsidR="0009182B" w:rsidRPr="00A62021" w:rsidRDefault="0009182B" w:rsidP="0009182B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Cut up Banana and Citrus fruit </w:t>
            </w:r>
          </w:p>
        </w:tc>
        <w:tc>
          <w:tcPr>
            <w:tcW w:w="2721" w:type="dxa"/>
          </w:tcPr>
          <w:p w14:paraId="03325F9D" w14:textId="3AAA3500" w:rsidR="0009182B" w:rsidRPr="00A62021" w:rsidRDefault="0009182B" w:rsidP="0009182B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>Rockmelon and Apple</w:t>
            </w:r>
          </w:p>
        </w:tc>
        <w:tc>
          <w:tcPr>
            <w:tcW w:w="2667" w:type="dxa"/>
          </w:tcPr>
          <w:p w14:paraId="3E8ABD23" w14:textId="1888162A" w:rsidR="0009182B" w:rsidRPr="00A62021" w:rsidRDefault="0009182B" w:rsidP="0009182B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>Cut up Watermelon and Citrus fruit</w:t>
            </w:r>
          </w:p>
        </w:tc>
      </w:tr>
      <w:tr w:rsidR="0009182B" w14:paraId="7B35B125" w14:textId="77777777" w:rsidTr="001913E3">
        <w:trPr>
          <w:trHeight w:val="537"/>
        </w:trPr>
        <w:tc>
          <w:tcPr>
            <w:tcW w:w="2433" w:type="dxa"/>
          </w:tcPr>
          <w:p w14:paraId="2B0A1548" w14:textId="77777777" w:rsidR="0009182B" w:rsidRPr="00755040" w:rsidRDefault="0009182B" w:rsidP="0009182B">
            <w:pPr>
              <w:rPr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2687" w:type="dxa"/>
          </w:tcPr>
          <w:p w14:paraId="3CDF2E84" w14:textId="5ABD5DB7" w:rsidR="0009182B" w:rsidRPr="00A62021" w:rsidRDefault="0009182B" w:rsidP="0009182B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>Wholemeal toast with margarine, vegemite</w:t>
            </w:r>
            <w:r w:rsidR="0010184E" w:rsidRPr="00A62021">
              <w:rPr>
                <w:noProof/>
                <w:lang w:eastAsia="en-AU"/>
              </w:rPr>
              <w:t xml:space="preserve"> (salt reduced)</w:t>
            </w:r>
          </w:p>
        </w:tc>
        <w:tc>
          <w:tcPr>
            <w:tcW w:w="2790" w:type="dxa"/>
            <w:shd w:val="clear" w:color="auto" w:fill="FFFFFF" w:themeFill="background1"/>
          </w:tcPr>
          <w:p w14:paraId="5908631B" w14:textId="6B24F5F6" w:rsidR="0009182B" w:rsidRPr="00A62021" w:rsidRDefault="009144FF" w:rsidP="0009182B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holemeal toast with </w:t>
            </w:r>
            <w:r w:rsidR="0010184E" w:rsidRPr="00A62021">
              <w:rPr>
                <w:noProof/>
                <w:lang w:eastAsia="en-AU"/>
              </w:rPr>
              <w:t>ricotta</w:t>
            </w:r>
            <w:r w:rsidRPr="00A62021">
              <w:rPr>
                <w:noProof/>
                <w:lang w:eastAsia="en-AU"/>
              </w:rPr>
              <w:t xml:space="preserve"> cheese</w:t>
            </w:r>
          </w:p>
        </w:tc>
        <w:tc>
          <w:tcPr>
            <w:tcW w:w="2684" w:type="dxa"/>
          </w:tcPr>
          <w:p w14:paraId="31CEE4E4" w14:textId="77777777" w:rsidR="0009182B" w:rsidRPr="00A62021" w:rsidRDefault="0009182B" w:rsidP="0009182B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>Raisin toast with margarine</w:t>
            </w:r>
          </w:p>
        </w:tc>
        <w:tc>
          <w:tcPr>
            <w:tcW w:w="2721" w:type="dxa"/>
            <w:shd w:val="clear" w:color="auto" w:fill="FFFFFF" w:themeFill="background1"/>
          </w:tcPr>
          <w:p w14:paraId="692FCFC0" w14:textId="0A371ED3" w:rsidR="0009182B" w:rsidRPr="00A62021" w:rsidRDefault="0009182B" w:rsidP="0009182B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>Wholemeal toast with margarine</w:t>
            </w:r>
          </w:p>
        </w:tc>
        <w:tc>
          <w:tcPr>
            <w:tcW w:w="2667" w:type="dxa"/>
            <w:shd w:val="clear" w:color="auto" w:fill="FFFFFF" w:themeFill="background1"/>
          </w:tcPr>
          <w:p w14:paraId="6A41D92E" w14:textId="4C6C698C" w:rsidR="0009182B" w:rsidRPr="00A62021" w:rsidRDefault="009144FF" w:rsidP="0009182B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holemeal English muffin with </w:t>
            </w:r>
            <w:r w:rsidR="005565F2" w:rsidRPr="00A62021">
              <w:rPr>
                <w:noProof/>
                <w:lang w:eastAsia="en-AU"/>
              </w:rPr>
              <w:t>avocado</w:t>
            </w:r>
            <w:r w:rsidRPr="00A62021">
              <w:rPr>
                <w:noProof/>
                <w:lang w:eastAsia="en-AU"/>
              </w:rPr>
              <w:t xml:space="preserve"> spread</w:t>
            </w:r>
          </w:p>
        </w:tc>
      </w:tr>
      <w:tr w:rsidR="005565F2" w14:paraId="2ABDA1E6" w14:textId="77777777" w:rsidTr="005565F2">
        <w:trPr>
          <w:trHeight w:val="423"/>
        </w:trPr>
        <w:tc>
          <w:tcPr>
            <w:tcW w:w="2433" w:type="dxa"/>
          </w:tcPr>
          <w:p w14:paraId="55D9C6CF" w14:textId="77777777" w:rsidR="005565F2" w:rsidRPr="00780077" w:rsidRDefault="005565F2" w:rsidP="005565F2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To Drink</w:t>
            </w:r>
          </w:p>
        </w:tc>
        <w:tc>
          <w:tcPr>
            <w:tcW w:w="2687" w:type="dxa"/>
          </w:tcPr>
          <w:p w14:paraId="6978E551" w14:textId="14538F5B" w:rsidR="005565F2" w:rsidRPr="00A62021" w:rsidRDefault="005565F2" w:rsidP="005565F2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790" w:type="dxa"/>
          </w:tcPr>
          <w:p w14:paraId="163CA6CA" w14:textId="3457166D" w:rsidR="005565F2" w:rsidRPr="00A62021" w:rsidRDefault="005565F2" w:rsidP="005565F2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684" w:type="dxa"/>
          </w:tcPr>
          <w:p w14:paraId="72F3DE80" w14:textId="13731FDA" w:rsidR="005565F2" w:rsidRPr="00A62021" w:rsidRDefault="005565F2" w:rsidP="005565F2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721" w:type="dxa"/>
            <w:shd w:val="clear" w:color="auto" w:fill="FFFFFF" w:themeFill="background1"/>
          </w:tcPr>
          <w:p w14:paraId="2BE6454F" w14:textId="1A85D90A" w:rsidR="005565F2" w:rsidRPr="00A62021" w:rsidRDefault="005565F2" w:rsidP="005565F2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667" w:type="dxa"/>
          </w:tcPr>
          <w:p w14:paraId="10FF3C6B" w14:textId="174E5DE1" w:rsidR="005565F2" w:rsidRPr="00A62021" w:rsidRDefault="005565F2" w:rsidP="005565F2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</w:tr>
      <w:tr w:rsidR="0009182B" w14:paraId="2D805C78" w14:textId="77777777" w:rsidTr="00B06CD8">
        <w:trPr>
          <w:trHeight w:val="342"/>
        </w:trPr>
        <w:tc>
          <w:tcPr>
            <w:tcW w:w="15982" w:type="dxa"/>
            <w:gridSpan w:val="6"/>
            <w:shd w:val="clear" w:color="auto" w:fill="F7CAAC" w:themeFill="accent2" w:themeFillTint="66"/>
          </w:tcPr>
          <w:p w14:paraId="47F8C3E7" w14:textId="77777777" w:rsidR="0009182B" w:rsidRPr="00E2463C" w:rsidRDefault="0009182B" w:rsidP="0009182B">
            <w:pPr>
              <w:jc w:val="center"/>
              <w:rPr>
                <w:rFonts w:ascii="another shabby" w:hAnsi="another shabby"/>
                <w:noProof/>
                <w:sz w:val="32"/>
                <w:szCs w:val="32"/>
                <w:lang w:eastAsia="en-AU"/>
              </w:rPr>
            </w:pPr>
            <w:r w:rsidRPr="00724789">
              <w:rPr>
                <w:rFonts w:ascii="another shabby" w:hAnsi="another shabby"/>
                <w:noProof/>
                <w:sz w:val="32"/>
                <w:szCs w:val="32"/>
                <w:lang w:eastAsia="en-AU"/>
              </w:rPr>
              <w:t>Lunch</w:t>
            </w:r>
          </w:p>
        </w:tc>
      </w:tr>
      <w:tr w:rsidR="0009182B" w14:paraId="48F91E3F" w14:textId="77777777" w:rsidTr="001913E3">
        <w:trPr>
          <w:trHeight w:val="537"/>
        </w:trPr>
        <w:tc>
          <w:tcPr>
            <w:tcW w:w="2433" w:type="dxa"/>
            <w:shd w:val="clear" w:color="auto" w:fill="FFFFFF" w:themeFill="background1"/>
          </w:tcPr>
          <w:p w14:paraId="3068427C" w14:textId="77777777" w:rsidR="0009182B" w:rsidRPr="00780077" w:rsidRDefault="0009182B" w:rsidP="0009182B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Main</w:t>
            </w:r>
          </w:p>
        </w:tc>
        <w:tc>
          <w:tcPr>
            <w:tcW w:w="2687" w:type="dxa"/>
            <w:shd w:val="clear" w:color="auto" w:fill="FFFFFF" w:themeFill="background1"/>
          </w:tcPr>
          <w:p w14:paraId="2ACB4F30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Pasta with cheddar cheese</w:t>
            </w:r>
          </w:p>
        </w:tc>
        <w:tc>
          <w:tcPr>
            <w:tcW w:w="2790" w:type="dxa"/>
            <w:shd w:val="clear" w:color="auto" w:fill="FFFFFF" w:themeFill="background1"/>
          </w:tcPr>
          <w:p w14:paraId="54A9AA7F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Lamb sote</w:t>
            </w:r>
            <w:r w:rsidRPr="00BD459F">
              <w:rPr>
                <w:noProof/>
                <w:lang w:eastAsia="en-AU"/>
              </w:rPr>
              <w:t xml:space="preserve"> &amp; </w:t>
            </w:r>
            <w:r>
              <w:rPr>
                <w:noProof/>
                <w:lang w:eastAsia="en-AU"/>
              </w:rPr>
              <w:t>tomato r</w:t>
            </w:r>
            <w:r w:rsidRPr="00BD459F">
              <w:rPr>
                <w:noProof/>
                <w:lang w:eastAsia="en-AU"/>
              </w:rPr>
              <w:t>ice</w:t>
            </w:r>
          </w:p>
        </w:tc>
        <w:tc>
          <w:tcPr>
            <w:tcW w:w="2684" w:type="dxa"/>
            <w:shd w:val="clear" w:color="auto" w:fill="FFFFFF" w:themeFill="background1"/>
          </w:tcPr>
          <w:p w14:paraId="0BFE9D9C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Wholemeal pasta with chicken &amp; mushroom Gravy</w:t>
            </w:r>
          </w:p>
        </w:tc>
        <w:tc>
          <w:tcPr>
            <w:tcW w:w="2721" w:type="dxa"/>
            <w:shd w:val="clear" w:color="auto" w:fill="FFFFFF" w:themeFill="background1"/>
          </w:tcPr>
          <w:p w14:paraId="41F12A7C" w14:textId="0D89A19F" w:rsidR="0009182B" w:rsidRPr="00BD459F" w:rsidRDefault="00220ECF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Kofte (Meatballs) and cous cous pilaf</w:t>
            </w:r>
          </w:p>
        </w:tc>
        <w:tc>
          <w:tcPr>
            <w:tcW w:w="2667" w:type="dxa"/>
            <w:shd w:val="clear" w:color="auto" w:fill="FFFFFF" w:themeFill="background1"/>
          </w:tcPr>
          <w:p w14:paraId="5BF7B575" w14:textId="3E8603CA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Lahmacun (wholemeal </w:t>
            </w:r>
            <w:r w:rsidR="005565F2">
              <w:rPr>
                <w:noProof/>
                <w:lang w:eastAsia="en-AU"/>
              </w:rPr>
              <w:t>Lebanese</w:t>
            </w:r>
            <w:r>
              <w:rPr>
                <w:noProof/>
                <w:lang w:eastAsia="en-AU"/>
              </w:rPr>
              <w:t xml:space="preserve"> bread with mince) </w:t>
            </w:r>
          </w:p>
        </w:tc>
      </w:tr>
      <w:tr w:rsidR="0009182B" w14:paraId="0C1E4CDB" w14:textId="77777777" w:rsidTr="001913E3">
        <w:trPr>
          <w:trHeight w:val="537"/>
        </w:trPr>
        <w:tc>
          <w:tcPr>
            <w:tcW w:w="2433" w:type="dxa"/>
            <w:shd w:val="clear" w:color="auto" w:fill="FFFFFF" w:themeFill="background1"/>
          </w:tcPr>
          <w:p w14:paraId="180A4170" w14:textId="5633B728" w:rsidR="0009182B" w:rsidRPr="00780077" w:rsidRDefault="0009182B" w:rsidP="0009182B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Vegetables</w:t>
            </w:r>
            <w:r>
              <w:rPr>
                <w:rFonts w:ascii="Quicksand" w:hAnsi="Quicksand"/>
                <w:noProof/>
                <w:sz w:val="26"/>
                <w:szCs w:val="26"/>
                <w:lang w:eastAsia="en-AU"/>
              </w:rPr>
              <w:t xml:space="preserve">/Salad </w:t>
            </w:r>
            <w:r w:rsidRPr="00904C9B">
              <w:rPr>
                <w:rFonts w:ascii="Quicksand" w:hAnsi="Quicksand"/>
                <w:noProof/>
                <w:lang w:eastAsia="en-AU"/>
              </w:rPr>
              <w:t xml:space="preserve">w main </w:t>
            </w:r>
            <w:r>
              <w:rPr>
                <w:rFonts w:ascii="Quicksand" w:hAnsi="Quicksand"/>
                <w:noProof/>
                <w:lang w:eastAsia="en-AU"/>
              </w:rPr>
              <w:t>&amp;</w:t>
            </w:r>
            <w:r w:rsidRPr="00904C9B">
              <w:rPr>
                <w:rFonts w:ascii="Quicksand" w:hAnsi="Quicksand"/>
                <w:noProof/>
                <w:lang w:eastAsia="en-AU"/>
              </w:rPr>
              <w:t xml:space="preserve"> veg meals</w:t>
            </w:r>
          </w:p>
        </w:tc>
        <w:tc>
          <w:tcPr>
            <w:tcW w:w="2687" w:type="dxa"/>
            <w:shd w:val="clear" w:color="auto" w:fill="FFFFFF" w:themeFill="background1"/>
          </w:tcPr>
          <w:p w14:paraId="5C7D2467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Tuna salad</w:t>
            </w:r>
          </w:p>
        </w:tc>
        <w:tc>
          <w:tcPr>
            <w:tcW w:w="2790" w:type="dxa"/>
            <w:shd w:val="clear" w:color="auto" w:fill="FFFFFF" w:themeFill="background1"/>
          </w:tcPr>
          <w:p w14:paraId="47EA5E88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Broccoli, potato, sweet potato</w:t>
            </w:r>
          </w:p>
        </w:tc>
        <w:tc>
          <w:tcPr>
            <w:tcW w:w="2684" w:type="dxa"/>
            <w:shd w:val="clear" w:color="auto" w:fill="FFFFFF" w:themeFill="background1"/>
          </w:tcPr>
          <w:p w14:paraId="05395C74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Greek salad</w:t>
            </w:r>
          </w:p>
        </w:tc>
        <w:tc>
          <w:tcPr>
            <w:tcW w:w="2721" w:type="dxa"/>
            <w:shd w:val="clear" w:color="auto" w:fill="FFFFFF" w:themeFill="background1"/>
          </w:tcPr>
          <w:p w14:paraId="049C87D7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Corn on the cob</w:t>
            </w:r>
          </w:p>
        </w:tc>
        <w:tc>
          <w:tcPr>
            <w:tcW w:w="2667" w:type="dxa"/>
            <w:shd w:val="clear" w:color="auto" w:fill="FFFFFF" w:themeFill="background1"/>
          </w:tcPr>
          <w:p w14:paraId="0413F157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alad with mixed bean, carrot, celery, cucumber</w:t>
            </w:r>
          </w:p>
        </w:tc>
      </w:tr>
      <w:tr w:rsidR="0009182B" w14:paraId="6AA8A961" w14:textId="77777777" w:rsidTr="001913E3">
        <w:trPr>
          <w:trHeight w:val="602"/>
        </w:trPr>
        <w:tc>
          <w:tcPr>
            <w:tcW w:w="2433" w:type="dxa"/>
            <w:shd w:val="clear" w:color="auto" w:fill="FFFFFF" w:themeFill="background1"/>
          </w:tcPr>
          <w:p w14:paraId="01773485" w14:textId="77777777" w:rsidR="0009182B" w:rsidRPr="00780077" w:rsidRDefault="0009182B" w:rsidP="0009182B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Vegetarian option</w:t>
            </w:r>
          </w:p>
        </w:tc>
        <w:tc>
          <w:tcPr>
            <w:tcW w:w="2687" w:type="dxa"/>
            <w:shd w:val="clear" w:color="auto" w:fill="FFFFFF" w:themeFill="background1"/>
          </w:tcPr>
          <w:p w14:paraId="55268651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Pasta with cheddar cheese</w:t>
            </w:r>
          </w:p>
        </w:tc>
        <w:tc>
          <w:tcPr>
            <w:tcW w:w="2790" w:type="dxa"/>
            <w:shd w:val="clear" w:color="auto" w:fill="FFFFFF" w:themeFill="background1"/>
          </w:tcPr>
          <w:p w14:paraId="41FBAD84" w14:textId="1E0EF3C6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Brown r</w:t>
            </w:r>
            <w:r w:rsidRPr="00BD459F">
              <w:rPr>
                <w:noProof/>
                <w:lang w:eastAsia="en-AU"/>
              </w:rPr>
              <w:t>ic</w:t>
            </w:r>
            <w:r>
              <w:rPr>
                <w:noProof/>
                <w:lang w:eastAsia="en-AU"/>
              </w:rPr>
              <w:t>e,</w:t>
            </w:r>
            <w:r w:rsidRPr="00BD459F">
              <w:rPr>
                <w:noProof/>
                <w:lang w:eastAsia="en-AU"/>
              </w:rPr>
              <w:t xml:space="preserve"> </w:t>
            </w:r>
            <w:r>
              <w:rPr>
                <w:noProof/>
                <w:lang w:eastAsia="en-AU"/>
              </w:rPr>
              <w:t>veggie p</w:t>
            </w:r>
            <w:r w:rsidRPr="00BD459F">
              <w:rPr>
                <w:noProof/>
                <w:lang w:eastAsia="en-AU"/>
              </w:rPr>
              <w:t>atties</w:t>
            </w:r>
            <w:r w:rsidR="00DE5754">
              <w:rPr>
                <w:noProof/>
                <w:lang w:eastAsia="en-AU"/>
              </w:rPr>
              <w:t xml:space="preserve"> with </w:t>
            </w:r>
            <w:r w:rsidR="005565F2">
              <w:rPr>
                <w:noProof/>
                <w:lang w:eastAsia="en-AU"/>
              </w:rPr>
              <w:t>lentils</w:t>
            </w:r>
            <w:r>
              <w:rPr>
                <w:noProof/>
                <w:lang w:eastAsia="en-AU"/>
              </w:rPr>
              <w:t xml:space="preserve"> &amp; raw broccoli</w:t>
            </w:r>
          </w:p>
        </w:tc>
        <w:tc>
          <w:tcPr>
            <w:tcW w:w="2684" w:type="dxa"/>
            <w:shd w:val="clear" w:color="auto" w:fill="FFFFFF" w:themeFill="background1"/>
          </w:tcPr>
          <w:p w14:paraId="6F3C68F5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Wholemeal pasta with chickpeas &amp; gravy</w:t>
            </w:r>
          </w:p>
        </w:tc>
        <w:tc>
          <w:tcPr>
            <w:tcW w:w="2721" w:type="dxa"/>
            <w:shd w:val="clear" w:color="auto" w:fill="FFFFFF" w:themeFill="background1"/>
          </w:tcPr>
          <w:p w14:paraId="7B936E32" w14:textId="077BE66A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Veggie balls, </w:t>
            </w:r>
            <w:r w:rsidR="005565F2">
              <w:rPr>
                <w:noProof/>
                <w:lang w:eastAsia="en-AU"/>
              </w:rPr>
              <w:t>pilaf,</w:t>
            </w:r>
            <w:r>
              <w:rPr>
                <w:noProof/>
                <w:lang w:eastAsia="en-AU"/>
              </w:rPr>
              <w:t xml:space="preserve"> and green beans</w:t>
            </w:r>
          </w:p>
        </w:tc>
        <w:tc>
          <w:tcPr>
            <w:tcW w:w="2667" w:type="dxa"/>
            <w:shd w:val="clear" w:color="auto" w:fill="FFFFFF" w:themeFill="background1"/>
          </w:tcPr>
          <w:p w14:paraId="61F76348" w14:textId="2BE4608F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Lahmacun (wholemeal </w:t>
            </w:r>
            <w:r w:rsidR="005565F2">
              <w:rPr>
                <w:noProof/>
                <w:lang w:eastAsia="en-AU"/>
              </w:rPr>
              <w:t>Lebanese</w:t>
            </w:r>
            <w:r>
              <w:rPr>
                <w:noProof/>
                <w:lang w:eastAsia="en-AU"/>
              </w:rPr>
              <w:t xml:space="preserve"> bread with shredded cheese)</w:t>
            </w:r>
          </w:p>
        </w:tc>
      </w:tr>
      <w:tr w:rsidR="0009182B" w14:paraId="43DB468F" w14:textId="77777777" w:rsidTr="001913E3">
        <w:trPr>
          <w:trHeight w:val="301"/>
        </w:trPr>
        <w:tc>
          <w:tcPr>
            <w:tcW w:w="2433" w:type="dxa"/>
          </w:tcPr>
          <w:p w14:paraId="6376E17A" w14:textId="77777777" w:rsidR="0009182B" w:rsidRPr="00780077" w:rsidRDefault="0009182B" w:rsidP="0009182B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To Drink</w:t>
            </w:r>
          </w:p>
        </w:tc>
        <w:tc>
          <w:tcPr>
            <w:tcW w:w="2687" w:type="dxa"/>
          </w:tcPr>
          <w:p w14:paraId="62B4ED18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Water</w:t>
            </w:r>
          </w:p>
        </w:tc>
        <w:tc>
          <w:tcPr>
            <w:tcW w:w="2790" w:type="dxa"/>
          </w:tcPr>
          <w:p w14:paraId="51F8A183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Water</w:t>
            </w:r>
          </w:p>
        </w:tc>
        <w:tc>
          <w:tcPr>
            <w:tcW w:w="2684" w:type="dxa"/>
          </w:tcPr>
          <w:p w14:paraId="4A58F8BA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Water</w:t>
            </w:r>
          </w:p>
        </w:tc>
        <w:tc>
          <w:tcPr>
            <w:tcW w:w="2721" w:type="dxa"/>
          </w:tcPr>
          <w:p w14:paraId="524AE51D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Water</w:t>
            </w:r>
          </w:p>
        </w:tc>
        <w:tc>
          <w:tcPr>
            <w:tcW w:w="2667" w:type="dxa"/>
          </w:tcPr>
          <w:p w14:paraId="1E4478CE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Water</w:t>
            </w:r>
          </w:p>
        </w:tc>
      </w:tr>
      <w:tr w:rsidR="0009182B" w14:paraId="7287C677" w14:textId="77777777" w:rsidTr="00B06CD8">
        <w:trPr>
          <w:trHeight w:val="342"/>
        </w:trPr>
        <w:tc>
          <w:tcPr>
            <w:tcW w:w="15982" w:type="dxa"/>
            <w:gridSpan w:val="6"/>
            <w:shd w:val="clear" w:color="auto" w:fill="FFF2CC" w:themeFill="accent4" w:themeFillTint="33"/>
          </w:tcPr>
          <w:p w14:paraId="4E2EBFFA" w14:textId="77777777" w:rsidR="0009182B" w:rsidRPr="00DB419B" w:rsidRDefault="0009182B" w:rsidP="0009182B">
            <w:pPr>
              <w:jc w:val="center"/>
              <w:rPr>
                <w:rFonts w:ascii="another shabby" w:hAnsi="another shabby"/>
                <w:noProof/>
                <w:sz w:val="34"/>
                <w:szCs w:val="34"/>
                <w:lang w:eastAsia="en-AU"/>
              </w:rPr>
            </w:pPr>
            <w:r w:rsidRPr="00724789">
              <w:rPr>
                <w:rFonts w:ascii="another shabby" w:hAnsi="another shabby"/>
                <w:noProof/>
                <w:sz w:val="32"/>
                <w:szCs w:val="34"/>
                <w:lang w:eastAsia="en-AU"/>
              </w:rPr>
              <w:t>Nursery Lunch</w:t>
            </w:r>
          </w:p>
        </w:tc>
      </w:tr>
      <w:tr w:rsidR="00DE77F6" w14:paraId="65C7DFDF" w14:textId="77777777" w:rsidTr="001913E3">
        <w:trPr>
          <w:trHeight w:val="795"/>
        </w:trPr>
        <w:tc>
          <w:tcPr>
            <w:tcW w:w="2433" w:type="dxa"/>
            <w:shd w:val="clear" w:color="auto" w:fill="FFF2CC" w:themeFill="accent4" w:themeFillTint="33"/>
          </w:tcPr>
          <w:p w14:paraId="5DD5AB9B" w14:textId="77777777" w:rsidR="00DE77F6" w:rsidRPr="00780077" w:rsidRDefault="00DE77F6" w:rsidP="00DE77F6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Main</w:t>
            </w:r>
            <w:r>
              <w:rPr>
                <w:rFonts w:ascii="Quicksand" w:hAnsi="Quicksand"/>
                <w:noProof/>
                <w:sz w:val="26"/>
                <w:szCs w:val="26"/>
                <w:lang w:eastAsia="en-AU"/>
              </w:rPr>
              <w:t xml:space="preserve"> </w:t>
            </w:r>
            <w:r w:rsidRPr="002C4D43">
              <w:rPr>
                <w:rFonts w:ascii="Quicksand" w:hAnsi="Quicksand"/>
                <w:noProof/>
                <w:sz w:val="20"/>
                <w:szCs w:val="20"/>
                <w:lang w:eastAsia="en-AU"/>
              </w:rPr>
              <w:t>(pureed/mashed for younger children)</w:t>
            </w:r>
          </w:p>
        </w:tc>
        <w:tc>
          <w:tcPr>
            <w:tcW w:w="2687" w:type="dxa"/>
            <w:shd w:val="clear" w:color="auto" w:fill="FFF2CC" w:themeFill="accent4" w:themeFillTint="33"/>
          </w:tcPr>
          <w:p w14:paraId="69253432" w14:textId="636417E3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Pasta with cheddar cheese</w:t>
            </w:r>
          </w:p>
        </w:tc>
        <w:tc>
          <w:tcPr>
            <w:tcW w:w="2790" w:type="dxa"/>
            <w:shd w:val="clear" w:color="auto" w:fill="FFF2CC" w:themeFill="accent4" w:themeFillTint="33"/>
          </w:tcPr>
          <w:p w14:paraId="535048AA" w14:textId="07DDB46D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Lamb sote</w:t>
            </w:r>
            <w:r w:rsidRPr="00BD459F">
              <w:rPr>
                <w:noProof/>
                <w:lang w:eastAsia="en-AU"/>
              </w:rPr>
              <w:t xml:space="preserve"> &amp; </w:t>
            </w:r>
            <w:r>
              <w:rPr>
                <w:noProof/>
                <w:lang w:eastAsia="en-AU"/>
              </w:rPr>
              <w:t>tomato r</w:t>
            </w:r>
            <w:r w:rsidRPr="00BD459F">
              <w:rPr>
                <w:noProof/>
                <w:lang w:eastAsia="en-AU"/>
              </w:rPr>
              <w:t>ice</w:t>
            </w:r>
          </w:p>
        </w:tc>
        <w:tc>
          <w:tcPr>
            <w:tcW w:w="2684" w:type="dxa"/>
            <w:shd w:val="clear" w:color="auto" w:fill="FFF2CC" w:themeFill="accent4" w:themeFillTint="33"/>
          </w:tcPr>
          <w:p w14:paraId="4A008E2E" w14:textId="69FC8E2D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Wholemeal pasta with chicken &amp; mushroom Gravy</w:t>
            </w:r>
          </w:p>
        </w:tc>
        <w:tc>
          <w:tcPr>
            <w:tcW w:w="2721" w:type="dxa"/>
            <w:shd w:val="clear" w:color="auto" w:fill="FFF2CC" w:themeFill="accent4" w:themeFillTint="33"/>
          </w:tcPr>
          <w:p w14:paraId="125B4E2F" w14:textId="7C788457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Kofte (Meatballs) and cous cous pilaf</w:t>
            </w:r>
          </w:p>
        </w:tc>
        <w:tc>
          <w:tcPr>
            <w:tcW w:w="2667" w:type="dxa"/>
            <w:shd w:val="clear" w:color="auto" w:fill="FFF2CC" w:themeFill="accent4" w:themeFillTint="33"/>
          </w:tcPr>
          <w:p w14:paraId="53D321E3" w14:textId="5C28040B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Lahmacun (wholemeal </w:t>
            </w:r>
            <w:r w:rsidR="005565F2">
              <w:rPr>
                <w:noProof/>
                <w:lang w:eastAsia="en-AU"/>
              </w:rPr>
              <w:t>Lebanese</w:t>
            </w:r>
            <w:r>
              <w:rPr>
                <w:noProof/>
                <w:lang w:eastAsia="en-AU"/>
              </w:rPr>
              <w:t xml:space="preserve"> bread with mince) </w:t>
            </w:r>
          </w:p>
        </w:tc>
      </w:tr>
      <w:tr w:rsidR="0009182B" w14:paraId="67BE7143" w14:textId="77777777" w:rsidTr="001913E3">
        <w:trPr>
          <w:trHeight w:val="537"/>
        </w:trPr>
        <w:tc>
          <w:tcPr>
            <w:tcW w:w="2433" w:type="dxa"/>
            <w:shd w:val="clear" w:color="auto" w:fill="FFF2CC" w:themeFill="accent4" w:themeFillTint="33"/>
          </w:tcPr>
          <w:p w14:paraId="3FE4691F" w14:textId="77777777" w:rsidR="0009182B" w:rsidRPr="00780077" w:rsidRDefault="0009182B" w:rsidP="0009182B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Vegetables</w:t>
            </w:r>
          </w:p>
        </w:tc>
        <w:tc>
          <w:tcPr>
            <w:tcW w:w="2687" w:type="dxa"/>
            <w:shd w:val="clear" w:color="auto" w:fill="FFF2CC" w:themeFill="accent4" w:themeFillTint="33"/>
          </w:tcPr>
          <w:p w14:paraId="38A18E72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teamed vegetables</w:t>
            </w:r>
          </w:p>
        </w:tc>
        <w:tc>
          <w:tcPr>
            <w:tcW w:w="2790" w:type="dxa"/>
            <w:shd w:val="clear" w:color="auto" w:fill="FFF2CC" w:themeFill="accent4" w:themeFillTint="33"/>
          </w:tcPr>
          <w:p w14:paraId="28E2907E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teamed vegetables</w:t>
            </w:r>
          </w:p>
        </w:tc>
        <w:tc>
          <w:tcPr>
            <w:tcW w:w="2684" w:type="dxa"/>
            <w:shd w:val="clear" w:color="auto" w:fill="FFF2CC" w:themeFill="accent4" w:themeFillTint="33"/>
          </w:tcPr>
          <w:p w14:paraId="16CE0CE4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teamed vegetables</w:t>
            </w:r>
          </w:p>
        </w:tc>
        <w:tc>
          <w:tcPr>
            <w:tcW w:w="2721" w:type="dxa"/>
            <w:shd w:val="clear" w:color="auto" w:fill="FFF2CC" w:themeFill="accent4" w:themeFillTint="33"/>
          </w:tcPr>
          <w:p w14:paraId="79D13581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teamed vegetables</w:t>
            </w:r>
          </w:p>
        </w:tc>
        <w:tc>
          <w:tcPr>
            <w:tcW w:w="2667" w:type="dxa"/>
            <w:shd w:val="clear" w:color="auto" w:fill="FFF2CC" w:themeFill="accent4" w:themeFillTint="33"/>
          </w:tcPr>
          <w:p w14:paraId="69FE9C48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teamed vegetables</w:t>
            </w:r>
          </w:p>
        </w:tc>
      </w:tr>
      <w:tr w:rsidR="0009182B" w14:paraId="1CEC582F" w14:textId="77777777" w:rsidTr="001913E3">
        <w:trPr>
          <w:trHeight w:val="537"/>
        </w:trPr>
        <w:tc>
          <w:tcPr>
            <w:tcW w:w="2433" w:type="dxa"/>
            <w:shd w:val="clear" w:color="auto" w:fill="FFF2CC" w:themeFill="accent4" w:themeFillTint="33"/>
          </w:tcPr>
          <w:p w14:paraId="100C01E4" w14:textId="77777777" w:rsidR="0009182B" w:rsidRPr="00780077" w:rsidRDefault="0009182B" w:rsidP="0009182B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Dessert</w:t>
            </w:r>
          </w:p>
        </w:tc>
        <w:tc>
          <w:tcPr>
            <w:tcW w:w="2687" w:type="dxa"/>
            <w:shd w:val="clear" w:color="auto" w:fill="FFF2CC" w:themeFill="accent4" w:themeFillTint="33"/>
          </w:tcPr>
          <w:p w14:paraId="37B1468B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Natural yogurt</w:t>
            </w:r>
          </w:p>
        </w:tc>
        <w:tc>
          <w:tcPr>
            <w:tcW w:w="2790" w:type="dxa"/>
            <w:shd w:val="clear" w:color="auto" w:fill="FFF2CC" w:themeFill="accent4" w:themeFillTint="33"/>
          </w:tcPr>
          <w:p w14:paraId="26EC1D9C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Natural yogurt</w:t>
            </w:r>
          </w:p>
        </w:tc>
        <w:tc>
          <w:tcPr>
            <w:tcW w:w="2684" w:type="dxa"/>
            <w:shd w:val="clear" w:color="auto" w:fill="FFF2CC" w:themeFill="accent4" w:themeFillTint="33"/>
          </w:tcPr>
          <w:p w14:paraId="4B38BEB7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Natural yogurt</w:t>
            </w:r>
          </w:p>
        </w:tc>
        <w:tc>
          <w:tcPr>
            <w:tcW w:w="2721" w:type="dxa"/>
            <w:shd w:val="clear" w:color="auto" w:fill="FFF2CC" w:themeFill="accent4" w:themeFillTint="33"/>
          </w:tcPr>
          <w:p w14:paraId="5AF9528A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Natural yogurt</w:t>
            </w:r>
          </w:p>
        </w:tc>
        <w:tc>
          <w:tcPr>
            <w:tcW w:w="2667" w:type="dxa"/>
            <w:shd w:val="clear" w:color="auto" w:fill="FFF2CC" w:themeFill="accent4" w:themeFillTint="33"/>
          </w:tcPr>
          <w:p w14:paraId="29E04CBB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Natural yogurt</w:t>
            </w:r>
          </w:p>
        </w:tc>
      </w:tr>
      <w:tr w:rsidR="0009182B" w14:paraId="3CF66F45" w14:textId="77777777" w:rsidTr="00B06CD8">
        <w:trPr>
          <w:trHeight w:val="342"/>
        </w:trPr>
        <w:tc>
          <w:tcPr>
            <w:tcW w:w="15982" w:type="dxa"/>
            <w:gridSpan w:val="6"/>
            <w:shd w:val="clear" w:color="auto" w:fill="DEEAF6" w:themeFill="accent1" w:themeFillTint="33"/>
          </w:tcPr>
          <w:p w14:paraId="31FFCA08" w14:textId="77777777" w:rsidR="0009182B" w:rsidRPr="00B06CD8" w:rsidRDefault="0009182B" w:rsidP="0009182B">
            <w:pPr>
              <w:jc w:val="center"/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</w:pPr>
            <w:r w:rsidRPr="00B06CD8"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  <w:t>Afternoon Tea</w:t>
            </w:r>
          </w:p>
        </w:tc>
      </w:tr>
      <w:tr w:rsidR="0009182B" w14:paraId="241E629C" w14:textId="77777777" w:rsidTr="001913E3">
        <w:trPr>
          <w:trHeight w:val="537"/>
        </w:trPr>
        <w:tc>
          <w:tcPr>
            <w:tcW w:w="2433" w:type="dxa"/>
            <w:shd w:val="clear" w:color="auto" w:fill="FFFFFF" w:themeFill="background1"/>
          </w:tcPr>
          <w:p w14:paraId="72ED0987" w14:textId="15DE4F0D" w:rsidR="0009182B" w:rsidRDefault="0009182B" w:rsidP="0009182B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</w:p>
        </w:tc>
        <w:tc>
          <w:tcPr>
            <w:tcW w:w="2687" w:type="dxa"/>
            <w:shd w:val="clear" w:color="auto" w:fill="FFFFFF" w:themeFill="background1"/>
          </w:tcPr>
          <w:p w14:paraId="0A936D4B" w14:textId="3CDE7934" w:rsidR="0009182B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Raising bread and  cucumber, carrot</w:t>
            </w:r>
            <w:r w:rsidR="005565F2">
              <w:rPr>
                <w:noProof/>
                <w:lang w:eastAsia="en-AU"/>
              </w:rPr>
              <w:t>,</w:t>
            </w:r>
            <w:r>
              <w:rPr>
                <w:noProof/>
                <w:lang w:eastAsia="en-AU"/>
              </w:rPr>
              <w:t xml:space="preserve"> and </w:t>
            </w:r>
            <w:r w:rsidR="005565F2">
              <w:rPr>
                <w:noProof/>
                <w:lang w:eastAsia="en-AU"/>
              </w:rPr>
              <w:t>capsicum</w:t>
            </w:r>
            <w:r>
              <w:rPr>
                <w:noProof/>
                <w:lang w:eastAsia="en-AU"/>
              </w:rPr>
              <w:t xml:space="preserve"> stick</w:t>
            </w:r>
          </w:p>
        </w:tc>
        <w:tc>
          <w:tcPr>
            <w:tcW w:w="2790" w:type="dxa"/>
            <w:shd w:val="clear" w:color="auto" w:fill="FFFFFF" w:themeFill="background1"/>
          </w:tcPr>
          <w:p w14:paraId="54D4836D" w14:textId="6545EA33" w:rsidR="0009182B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Raw veggie sticks with tzatziki dip</w:t>
            </w:r>
          </w:p>
        </w:tc>
        <w:tc>
          <w:tcPr>
            <w:tcW w:w="2684" w:type="dxa"/>
            <w:shd w:val="clear" w:color="auto" w:fill="FFFFFF" w:themeFill="background1"/>
          </w:tcPr>
          <w:p w14:paraId="77C2DABD" w14:textId="714345ED" w:rsidR="0009182B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Wholemeal </w:t>
            </w:r>
            <w:r w:rsidR="005565F2">
              <w:rPr>
                <w:noProof/>
                <w:lang w:eastAsia="en-AU"/>
              </w:rPr>
              <w:t>pumpkin</w:t>
            </w:r>
            <w:r>
              <w:rPr>
                <w:noProof/>
                <w:lang w:eastAsia="en-AU"/>
              </w:rPr>
              <w:t xml:space="preserve"> scone with</w:t>
            </w:r>
            <w:r w:rsidR="005565F2">
              <w:rPr>
                <w:noProof/>
                <w:lang w:eastAsia="en-AU"/>
              </w:rPr>
              <w:t xml:space="preserve"> </w:t>
            </w:r>
            <w:r>
              <w:rPr>
                <w:noProof/>
                <w:lang w:eastAsia="en-AU"/>
              </w:rPr>
              <w:t xml:space="preserve">veggie stick </w:t>
            </w:r>
          </w:p>
        </w:tc>
        <w:tc>
          <w:tcPr>
            <w:tcW w:w="2721" w:type="dxa"/>
            <w:shd w:val="clear" w:color="auto" w:fill="FFFFFF" w:themeFill="background1"/>
          </w:tcPr>
          <w:p w14:paraId="094E8551" w14:textId="38D78C5B" w:rsidR="0009182B" w:rsidRDefault="00467E29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Wholemeal sandwiches served w cherry tomatoes and celery stick</w:t>
            </w:r>
          </w:p>
        </w:tc>
        <w:tc>
          <w:tcPr>
            <w:tcW w:w="2667" w:type="dxa"/>
            <w:shd w:val="clear" w:color="auto" w:fill="FFFFFF" w:themeFill="background1"/>
          </w:tcPr>
          <w:p w14:paraId="245D2342" w14:textId="3347C22A" w:rsidR="0009182B" w:rsidRDefault="00467E29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Raw veggie sticks with </w:t>
            </w:r>
            <w:r w:rsidR="005565F2">
              <w:rPr>
                <w:noProof/>
                <w:lang w:eastAsia="en-AU"/>
              </w:rPr>
              <w:t>houmous</w:t>
            </w:r>
          </w:p>
        </w:tc>
      </w:tr>
      <w:tr w:rsidR="005565F2" w14:paraId="581B1D3C" w14:textId="77777777" w:rsidTr="001913E3">
        <w:trPr>
          <w:trHeight w:val="312"/>
        </w:trPr>
        <w:tc>
          <w:tcPr>
            <w:tcW w:w="2433" w:type="dxa"/>
          </w:tcPr>
          <w:p w14:paraId="3CB9C706" w14:textId="77777777" w:rsidR="005565F2" w:rsidRPr="00780077" w:rsidRDefault="005565F2" w:rsidP="005565F2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To Drink</w:t>
            </w:r>
          </w:p>
        </w:tc>
        <w:tc>
          <w:tcPr>
            <w:tcW w:w="2687" w:type="dxa"/>
          </w:tcPr>
          <w:p w14:paraId="3E150E8A" w14:textId="2508D94A" w:rsidR="005565F2" w:rsidRPr="00A62021" w:rsidRDefault="005565F2" w:rsidP="005565F2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790" w:type="dxa"/>
          </w:tcPr>
          <w:p w14:paraId="48DBAA69" w14:textId="02D60511" w:rsidR="005565F2" w:rsidRPr="00A62021" w:rsidRDefault="005565F2" w:rsidP="005565F2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684" w:type="dxa"/>
          </w:tcPr>
          <w:p w14:paraId="2E2555AA" w14:textId="278E61D2" w:rsidR="005565F2" w:rsidRPr="00A62021" w:rsidRDefault="005565F2" w:rsidP="005565F2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721" w:type="dxa"/>
          </w:tcPr>
          <w:p w14:paraId="6954143A" w14:textId="184EC737" w:rsidR="005565F2" w:rsidRPr="00A62021" w:rsidRDefault="005565F2" w:rsidP="005565F2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667" w:type="dxa"/>
          </w:tcPr>
          <w:p w14:paraId="5998DB1F" w14:textId="4983B54A" w:rsidR="005565F2" w:rsidRPr="00A62021" w:rsidRDefault="005565F2" w:rsidP="005565F2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</w:tr>
      <w:tr w:rsidR="0009182B" w:rsidRPr="00780077" w14:paraId="5EE0CE01" w14:textId="77777777" w:rsidTr="001913E3">
        <w:trPr>
          <w:trHeight w:val="462"/>
        </w:trPr>
        <w:tc>
          <w:tcPr>
            <w:tcW w:w="2433" w:type="dxa"/>
          </w:tcPr>
          <w:p w14:paraId="233D72FF" w14:textId="77777777" w:rsidR="0009182B" w:rsidRPr="00755040" w:rsidRDefault="0009182B" w:rsidP="0009182B">
            <w:pPr>
              <w:jc w:val="center"/>
              <w:rPr>
                <w:rFonts w:ascii="Quicksand" w:hAnsi="Quicksand"/>
                <w:b/>
                <w:noProof/>
                <w:sz w:val="40"/>
                <w:szCs w:val="40"/>
                <w:lang w:eastAsia="en-AU"/>
              </w:rPr>
            </w:pPr>
            <w:r>
              <w:lastRenderedPageBreak/>
              <w:br w:type="page"/>
            </w:r>
            <w:r w:rsidRPr="003F00E9">
              <w:rPr>
                <w:rFonts w:ascii="another shabby" w:hAnsi="another shabby"/>
                <w:b/>
                <w:noProof/>
                <w:sz w:val="40"/>
                <w:szCs w:val="44"/>
                <w:lang w:eastAsia="en-AU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7169D2DD" wp14:editId="03CB4F04">
                      <wp:simplePos x="0" y="0"/>
                      <wp:positionH relativeFrom="column">
                        <wp:posOffset>4421505</wp:posOffset>
                      </wp:positionH>
                      <wp:positionV relativeFrom="paragraph">
                        <wp:posOffset>-6539621</wp:posOffset>
                      </wp:positionV>
                      <wp:extent cx="961292" cy="388767"/>
                      <wp:effectExtent l="0" t="0" r="0" b="0"/>
                      <wp:wrapNone/>
                      <wp:docPr id="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61292" cy="388767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F342CA" w14:textId="77777777" w:rsidR="0009182B" w:rsidRPr="00CE127A" w:rsidRDefault="0009182B" w:rsidP="00C40C35">
                                  <w:pPr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  <w:r>
                                    <w:rPr>
                                      <w:rFonts w:ascii="another shabby" w:hAnsi="another shabby"/>
                                      <w:noProof/>
                                      <w:sz w:val="40"/>
                                      <w:szCs w:val="40"/>
                                      <w:lang w:eastAsia="en-AU"/>
                                    </w:rPr>
                                    <w:t>MENU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69D2DD" id="_x0000_s1027" type="#_x0000_t202" style="position:absolute;left:0;text-align:left;margin-left:348.15pt;margin-top:-514.95pt;width:75.7pt;height:30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" filled="f" stroked="f">
                      <v:textbox>
                        <w:txbxContent>
                          <w:p w14:paraId="71F342CA" w14:textId="77777777" w:rsidR="0009182B" w:rsidRPr="00CE127A" w:rsidRDefault="0009182B" w:rsidP="00C40C35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nother shabby" w:hAnsi="another shabby"/>
                                <w:noProof/>
                                <w:sz w:val="40"/>
                                <w:szCs w:val="40"/>
                                <w:lang w:eastAsia="en-AU"/>
                              </w:rPr>
                              <w:t>MENU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F00E9">
              <w:rPr>
                <w:rFonts w:ascii="another shabby" w:hAnsi="another shabby"/>
                <w:b/>
                <w:noProof/>
                <w:sz w:val="40"/>
                <w:szCs w:val="44"/>
                <w:lang w:eastAsia="en-AU"/>
              </w:rPr>
              <w:drawing>
                <wp:anchor distT="0" distB="0" distL="114300" distR="114300" simplePos="0" relativeHeight="251659264" behindDoc="0" locked="0" layoutInCell="1" allowOverlap="1" wp14:anchorId="29A30121" wp14:editId="6D6F1D10">
                  <wp:simplePos x="0" y="0"/>
                  <wp:positionH relativeFrom="column">
                    <wp:posOffset>9197340</wp:posOffset>
                  </wp:positionH>
                  <wp:positionV relativeFrom="paragraph">
                    <wp:posOffset>-6834261</wp:posOffset>
                  </wp:positionV>
                  <wp:extent cx="857957" cy="609600"/>
                  <wp:effectExtent l="0" t="0" r="0" b="0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apple.jpe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957" cy="60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F00E9">
              <w:rPr>
                <w:rFonts w:ascii="Quicksand" w:hAnsi="Quicksand"/>
                <w:b/>
                <w:noProof/>
                <w:color w:val="C00000"/>
                <w:sz w:val="40"/>
                <w:szCs w:val="44"/>
                <w:lang w:eastAsia="en-AU"/>
              </w:rPr>
              <w:t>Week 3</w:t>
            </w:r>
          </w:p>
        </w:tc>
        <w:tc>
          <w:tcPr>
            <w:tcW w:w="2687" w:type="dxa"/>
          </w:tcPr>
          <w:p w14:paraId="07715F35" w14:textId="77777777" w:rsidR="0009182B" w:rsidRPr="00780077" w:rsidRDefault="0009182B" w:rsidP="0009182B">
            <w:pPr>
              <w:jc w:val="center"/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</w:pPr>
            <w:r w:rsidRPr="00780077"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  <w:t>Monday</w:t>
            </w:r>
          </w:p>
        </w:tc>
        <w:tc>
          <w:tcPr>
            <w:tcW w:w="2790" w:type="dxa"/>
          </w:tcPr>
          <w:p w14:paraId="235E1B12" w14:textId="77777777" w:rsidR="0009182B" w:rsidRPr="00780077" w:rsidRDefault="0009182B" w:rsidP="0009182B">
            <w:pPr>
              <w:jc w:val="center"/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</w:pPr>
            <w:r w:rsidRPr="00780077"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  <w:t>Tuesday</w:t>
            </w:r>
          </w:p>
        </w:tc>
        <w:tc>
          <w:tcPr>
            <w:tcW w:w="2684" w:type="dxa"/>
          </w:tcPr>
          <w:p w14:paraId="6C413876" w14:textId="77777777" w:rsidR="0009182B" w:rsidRPr="00780077" w:rsidRDefault="0009182B" w:rsidP="0009182B">
            <w:pPr>
              <w:jc w:val="center"/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</w:pPr>
            <w:r w:rsidRPr="00780077"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  <w:t>Wednesday</w:t>
            </w:r>
          </w:p>
        </w:tc>
        <w:tc>
          <w:tcPr>
            <w:tcW w:w="2721" w:type="dxa"/>
          </w:tcPr>
          <w:p w14:paraId="1D1FE62E" w14:textId="77777777" w:rsidR="0009182B" w:rsidRPr="00780077" w:rsidRDefault="0009182B" w:rsidP="0009182B">
            <w:pPr>
              <w:jc w:val="center"/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</w:pPr>
            <w:r w:rsidRPr="00780077"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  <w:t>Thursday</w:t>
            </w:r>
          </w:p>
        </w:tc>
        <w:tc>
          <w:tcPr>
            <w:tcW w:w="2667" w:type="dxa"/>
          </w:tcPr>
          <w:p w14:paraId="6BCE27FC" w14:textId="77777777" w:rsidR="0009182B" w:rsidRPr="00780077" w:rsidRDefault="0009182B" w:rsidP="0009182B">
            <w:pPr>
              <w:jc w:val="center"/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57216" behindDoc="0" locked="0" layoutInCell="1" allowOverlap="1" wp14:anchorId="5ABAD2FE" wp14:editId="4C3D2E91">
                  <wp:simplePos x="0" y="0"/>
                  <wp:positionH relativeFrom="column">
                    <wp:posOffset>1014659</wp:posOffset>
                  </wp:positionH>
                  <wp:positionV relativeFrom="paragraph">
                    <wp:posOffset>-609013</wp:posOffset>
                  </wp:positionV>
                  <wp:extent cx="736378" cy="480646"/>
                  <wp:effectExtent l="0" t="0" r="6985" b="0"/>
                  <wp:wrapNone/>
                  <wp:docPr id="1" name="Picture 1" descr="Image result for fruit and veg white backgrou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fruit and veg white backgroun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96" t="19743" r="1897" b="14685"/>
                          <a:stretch/>
                        </pic:blipFill>
                        <pic:spPr bwMode="auto">
                          <a:xfrm>
                            <a:off x="0" y="0"/>
                            <a:ext cx="739561" cy="4827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80077"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  <w:t>Friday</w:t>
            </w:r>
          </w:p>
        </w:tc>
      </w:tr>
      <w:tr w:rsidR="0009182B" w:rsidRPr="00DB419B" w14:paraId="07C6BF26" w14:textId="77777777" w:rsidTr="00B06CD8">
        <w:trPr>
          <w:trHeight w:val="516"/>
        </w:trPr>
        <w:tc>
          <w:tcPr>
            <w:tcW w:w="15982" w:type="dxa"/>
            <w:gridSpan w:val="6"/>
            <w:shd w:val="clear" w:color="auto" w:fill="C5E0B3" w:themeFill="accent6" w:themeFillTint="66"/>
          </w:tcPr>
          <w:p w14:paraId="714BE616" w14:textId="77777777" w:rsidR="0009182B" w:rsidRPr="00B06CD8" w:rsidRDefault="0009182B" w:rsidP="0009182B">
            <w:pPr>
              <w:jc w:val="center"/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</w:pPr>
            <w:r w:rsidRPr="00B06CD8"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  <w:t>Morning Tea</w:t>
            </w:r>
          </w:p>
        </w:tc>
      </w:tr>
      <w:tr w:rsidR="0009182B" w:rsidRPr="00BD459F" w14:paraId="1FE5D751" w14:textId="77777777" w:rsidTr="001913E3">
        <w:trPr>
          <w:trHeight w:val="537"/>
        </w:trPr>
        <w:tc>
          <w:tcPr>
            <w:tcW w:w="2433" w:type="dxa"/>
          </w:tcPr>
          <w:p w14:paraId="6E9FD0AB" w14:textId="303362E8" w:rsidR="0009182B" w:rsidRPr="00755040" w:rsidRDefault="0009182B" w:rsidP="0009182B">
            <w:pPr>
              <w:rPr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2687" w:type="dxa"/>
          </w:tcPr>
          <w:p w14:paraId="04153559" w14:textId="7A06426C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Cut up Apple and Citrus fruit</w:t>
            </w:r>
          </w:p>
        </w:tc>
        <w:tc>
          <w:tcPr>
            <w:tcW w:w="2790" w:type="dxa"/>
          </w:tcPr>
          <w:p w14:paraId="3CAC494F" w14:textId="42BFE46E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Kiwi fruit and Pear</w:t>
            </w:r>
          </w:p>
        </w:tc>
        <w:tc>
          <w:tcPr>
            <w:tcW w:w="2684" w:type="dxa"/>
          </w:tcPr>
          <w:p w14:paraId="38853B75" w14:textId="288A1C38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Cut up Banana and Citrus fruit </w:t>
            </w:r>
          </w:p>
        </w:tc>
        <w:tc>
          <w:tcPr>
            <w:tcW w:w="2721" w:type="dxa"/>
          </w:tcPr>
          <w:p w14:paraId="6A46D696" w14:textId="5FAE938D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Rockmelon and Apple</w:t>
            </w:r>
          </w:p>
        </w:tc>
        <w:tc>
          <w:tcPr>
            <w:tcW w:w="2667" w:type="dxa"/>
          </w:tcPr>
          <w:p w14:paraId="3AA32597" w14:textId="3E6633ED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Cut up Watermelon and Citrus fruit</w:t>
            </w:r>
          </w:p>
        </w:tc>
      </w:tr>
      <w:tr w:rsidR="0009182B" w:rsidRPr="00BD459F" w14:paraId="05E0B5ED" w14:textId="77777777" w:rsidTr="001913E3">
        <w:trPr>
          <w:trHeight w:val="537"/>
        </w:trPr>
        <w:tc>
          <w:tcPr>
            <w:tcW w:w="2433" w:type="dxa"/>
          </w:tcPr>
          <w:p w14:paraId="4F820083" w14:textId="77777777" w:rsidR="0009182B" w:rsidRPr="00755040" w:rsidRDefault="0009182B" w:rsidP="0009182B">
            <w:pPr>
              <w:rPr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2687" w:type="dxa"/>
          </w:tcPr>
          <w:p w14:paraId="495A835F" w14:textId="73C4C5AE" w:rsidR="0009182B" w:rsidRPr="00A62021" w:rsidRDefault="0009182B" w:rsidP="0009182B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>Wholemeal toast with margarine,</w:t>
            </w:r>
          </w:p>
        </w:tc>
        <w:tc>
          <w:tcPr>
            <w:tcW w:w="2790" w:type="dxa"/>
          </w:tcPr>
          <w:p w14:paraId="306EAEED" w14:textId="61B0BB2C" w:rsidR="0009182B" w:rsidRPr="00A62021" w:rsidRDefault="0009182B" w:rsidP="0009182B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>Wholemeal toast with margarine, vegemite</w:t>
            </w:r>
            <w:r w:rsidR="00526A71" w:rsidRPr="00A62021">
              <w:rPr>
                <w:noProof/>
                <w:lang w:eastAsia="en-AU"/>
              </w:rPr>
              <w:t xml:space="preserve"> (salt reduced)</w:t>
            </w:r>
          </w:p>
        </w:tc>
        <w:tc>
          <w:tcPr>
            <w:tcW w:w="2684" w:type="dxa"/>
            <w:shd w:val="clear" w:color="auto" w:fill="FFFFFF" w:themeFill="background1"/>
          </w:tcPr>
          <w:p w14:paraId="213984A7" w14:textId="73F557DF" w:rsidR="0009182B" w:rsidRPr="00A62021" w:rsidRDefault="009144FF" w:rsidP="0009182B">
            <w:r w:rsidRPr="00A62021">
              <w:rPr>
                <w:noProof/>
                <w:lang w:eastAsia="en-AU"/>
              </w:rPr>
              <w:t xml:space="preserve">Wholemeal English muffin with </w:t>
            </w:r>
            <w:r w:rsidR="00225DA1" w:rsidRPr="00A62021">
              <w:rPr>
                <w:noProof/>
                <w:lang w:eastAsia="en-AU"/>
              </w:rPr>
              <w:t>avocado</w:t>
            </w:r>
            <w:r w:rsidRPr="00A62021">
              <w:rPr>
                <w:noProof/>
                <w:lang w:eastAsia="en-AU"/>
              </w:rPr>
              <w:t xml:space="preserve"> spread</w:t>
            </w:r>
          </w:p>
        </w:tc>
        <w:tc>
          <w:tcPr>
            <w:tcW w:w="2721" w:type="dxa"/>
            <w:shd w:val="clear" w:color="auto" w:fill="FFFFFF" w:themeFill="background1"/>
          </w:tcPr>
          <w:p w14:paraId="36A2CA3E" w14:textId="00D7EA70" w:rsidR="0009182B" w:rsidRPr="00A62021" w:rsidRDefault="009144FF" w:rsidP="0009182B">
            <w:r w:rsidRPr="00A62021">
              <w:rPr>
                <w:noProof/>
                <w:lang w:eastAsia="en-AU"/>
              </w:rPr>
              <w:t xml:space="preserve">Wholemeal toast with </w:t>
            </w:r>
            <w:r w:rsidR="00526A71" w:rsidRPr="00A62021">
              <w:rPr>
                <w:noProof/>
                <w:lang w:eastAsia="en-AU"/>
              </w:rPr>
              <w:t>ricotta</w:t>
            </w:r>
            <w:r w:rsidRPr="00A62021">
              <w:rPr>
                <w:noProof/>
                <w:lang w:eastAsia="en-AU"/>
              </w:rPr>
              <w:t xml:space="preserve"> cheese</w:t>
            </w:r>
          </w:p>
        </w:tc>
        <w:tc>
          <w:tcPr>
            <w:tcW w:w="2667" w:type="dxa"/>
          </w:tcPr>
          <w:p w14:paraId="1E35829E" w14:textId="40EA3F43" w:rsidR="0009182B" w:rsidRPr="00BD459F" w:rsidRDefault="00F53B6F" w:rsidP="0009182B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Raisin toast with margarine</w:t>
            </w:r>
          </w:p>
        </w:tc>
      </w:tr>
      <w:tr w:rsidR="00225DA1" w:rsidRPr="00BD459F" w14:paraId="0BC4EF0A" w14:textId="77777777" w:rsidTr="00225DA1">
        <w:trPr>
          <w:trHeight w:val="337"/>
        </w:trPr>
        <w:tc>
          <w:tcPr>
            <w:tcW w:w="2433" w:type="dxa"/>
          </w:tcPr>
          <w:p w14:paraId="18B0065D" w14:textId="77777777" w:rsidR="00225DA1" w:rsidRPr="00780077" w:rsidRDefault="00225DA1" w:rsidP="00225DA1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To Drink</w:t>
            </w:r>
          </w:p>
        </w:tc>
        <w:tc>
          <w:tcPr>
            <w:tcW w:w="2687" w:type="dxa"/>
          </w:tcPr>
          <w:p w14:paraId="39CC5B2D" w14:textId="4FBFF0EC" w:rsidR="00225DA1" w:rsidRPr="00BD459F" w:rsidRDefault="00225DA1" w:rsidP="00225DA1">
            <w:pPr>
              <w:rPr>
                <w:noProof/>
                <w:lang w:eastAsia="en-AU"/>
              </w:rPr>
            </w:pPr>
            <w:r w:rsidRPr="002C376E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790" w:type="dxa"/>
          </w:tcPr>
          <w:p w14:paraId="7C7C2F9A" w14:textId="0435F547" w:rsidR="00225DA1" w:rsidRPr="00BD459F" w:rsidRDefault="00225DA1" w:rsidP="00225DA1">
            <w:pPr>
              <w:rPr>
                <w:noProof/>
                <w:lang w:eastAsia="en-AU"/>
              </w:rPr>
            </w:pPr>
            <w:r w:rsidRPr="002C376E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684" w:type="dxa"/>
          </w:tcPr>
          <w:p w14:paraId="4E45BAF7" w14:textId="5A4F6E81" w:rsidR="00225DA1" w:rsidRPr="00BD459F" w:rsidRDefault="00225DA1" w:rsidP="00225DA1">
            <w:pPr>
              <w:rPr>
                <w:noProof/>
                <w:lang w:eastAsia="en-AU"/>
              </w:rPr>
            </w:pPr>
            <w:r w:rsidRPr="002C376E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721" w:type="dxa"/>
          </w:tcPr>
          <w:p w14:paraId="1AE505C5" w14:textId="5A570989" w:rsidR="00225DA1" w:rsidRPr="00BD459F" w:rsidRDefault="00225DA1" w:rsidP="00225DA1">
            <w:pPr>
              <w:rPr>
                <w:noProof/>
                <w:lang w:eastAsia="en-AU"/>
              </w:rPr>
            </w:pPr>
            <w:r w:rsidRPr="002C376E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667" w:type="dxa"/>
          </w:tcPr>
          <w:p w14:paraId="2DFADB89" w14:textId="559C32B1" w:rsidR="00225DA1" w:rsidRPr="00BD459F" w:rsidRDefault="00225DA1" w:rsidP="00225DA1">
            <w:pPr>
              <w:rPr>
                <w:noProof/>
                <w:lang w:eastAsia="en-AU"/>
              </w:rPr>
            </w:pPr>
            <w:r w:rsidRPr="002C376E">
              <w:rPr>
                <w:noProof/>
                <w:lang w:eastAsia="en-AU"/>
              </w:rPr>
              <w:t xml:space="preserve">Water/Cow’s or Soy milk </w:t>
            </w:r>
          </w:p>
        </w:tc>
      </w:tr>
      <w:tr w:rsidR="0009182B" w:rsidRPr="00DB419B" w14:paraId="7DB5F3A7" w14:textId="77777777" w:rsidTr="00B06CD8">
        <w:trPr>
          <w:trHeight w:val="347"/>
        </w:trPr>
        <w:tc>
          <w:tcPr>
            <w:tcW w:w="15982" w:type="dxa"/>
            <w:gridSpan w:val="6"/>
            <w:shd w:val="clear" w:color="auto" w:fill="F7CAAC" w:themeFill="accent2" w:themeFillTint="66"/>
          </w:tcPr>
          <w:p w14:paraId="1D130510" w14:textId="77777777" w:rsidR="0009182B" w:rsidRPr="00B06CD8" w:rsidRDefault="0009182B" w:rsidP="0009182B">
            <w:pPr>
              <w:jc w:val="center"/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</w:pPr>
            <w:r w:rsidRPr="00B06CD8"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  <w:t>Lunch</w:t>
            </w:r>
          </w:p>
        </w:tc>
      </w:tr>
      <w:tr w:rsidR="0009182B" w:rsidRPr="00BD459F" w14:paraId="2F1B0484" w14:textId="77777777" w:rsidTr="001913E3">
        <w:trPr>
          <w:trHeight w:val="732"/>
        </w:trPr>
        <w:tc>
          <w:tcPr>
            <w:tcW w:w="2433" w:type="dxa"/>
            <w:shd w:val="clear" w:color="auto" w:fill="FFFFFF" w:themeFill="background1"/>
          </w:tcPr>
          <w:p w14:paraId="48513A64" w14:textId="77777777" w:rsidR="0009182B" w:rsidRPr="00780077" w:rsidRDefault="0009182B" w:rsidP="0009182B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Main</w:t>
            </w:r>
          </w:p>
        </w:tc>
        <w:tc>
          <w:tcPr>
            <w:tcW w:w="2687" w:type="dxa"/>
            <w:shd w:val="clear" w:color="auto" w:fill="FFFFFF" w:themeFill="background1"/>
          </w:tcPr>
          <w:p w14:paraId="6F39D761" w14:textId="3AC02275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Spagetti bolognese (mince) </w:t>
            </w:r>
          </w:p>
        </w:tc>
        <w:tc>
          <w:tcPr>
            <w:tcW w:w="2790" w:type="dxa"/>
            <w:shd w:val="clear" w:color="auto" w:fill="FFFFFF" w:themeFill="background1"/>
          </w:tcPr>
          <w:p w14:paraId="1908A844" w14:textId="4CE7CF4D" w:rsidR="0009182B" w:rsidRPr="00DE5754" w:rsidRDefault="00DE5754" w:rsidP="0009182B">
            <w:pPr>
              <w:rPr>
                <w:noProof/>
                <w:color w:val="FFFFFF" w:themeColor="background1"/>
                <w:lang w:eastAsia="en-AU"/>
              </w:rPr>
            </w:pPr>
            <w:r w:rsidRPr="00EC764A">
              <w:rPr>
                <w:noProof/>
                <w:lang w:eastAsia="en-AU"/>
              </w:rPr>
              <w:t>P</w:t>
            </w:r>
            <w:r>
              <w:rPr>
                <w:noProof/>
                <w:lang w:eastAsia="en-AU"/>
              </w:rPr>
              <w:t>o</w:t>
            </w:r>
            <w:r>
              <w:rPr>
                <w:rFonts w:cstheme="minorHAnsi"/>
                <w:noProof/>
                <w:lang w:eastAsia="en-AU"/>
              </w:rPr>
              <w:t>ğ</w:t>
            </w:r>
            <w:r>
              <w:rPr>
                <w:noProof/>
                <w:lang w:eastAsia="en-AU"/>
              </w:rPr>
              <w:t>a</w:t>
            </w:r>
            <w:r>
              <w:rPr>
                <w:rFonts w:cstheme="minorHAnsi"/>
                <w:noProof/>
                <w:lang w:eastAsia="en-AU"/>
              </w:rPr>
              <w:t>ç</w:t>
            </w:r>
            <w:r w:rsidRPr="00EC764A">
              <w:rPr>
                <w:noProof/>
                <w:lang w:eastAsia="en-AU"/>
              </w:rPr>
              <w:t>a</w:t>
            </w:r>
            <w:r>
              <w:rPr>
                <w:noProof/>
                <w:lang w:eastAsia="en-AU"/>
              </w:rPr>
              <w:t xml:space="preserve"> (homemade wholemeal bread) with cheese/mince</w:t>
            </w:r>
          </w:p>
        </w:tc>
        <w:tc>
          <w:tcPr>
            <w:tcW w:w="2684" w:type="dxa"/>
            <w:shd w:val="clear" w:color="auto" w:fill="FFFFFF" w:themeFill="background1"/>
          </w:tcPr>
          <w:p w14:paraId="7C2BEE46" w14:textId="59532277" w:rsidR="0009182B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Vermicelli with chicken</w:t>
            </w:r>
            <w:r w:rsidR="00DE77F6">
              <w:rPr>
                <w:noProof/>
                <w:lang w:eastAsia="en-AU"/>
              </w:rPr>
              <w:t xml:space="preserve"> and veggies</w:t>
            </w:r>
          </w:p>
          <w:p w14:paraId="3C60EEC3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</w:p>
        </w:tc>
        <w:tc>
          <w:tcPr>
            <w:tcW w:w="2721" w:type="dxa"/>
            <w:shd w:val="clear" w:color="auto" w:fill="FFFFFF" w:themeFill="background1"/>
          </w:tcPr>
          <w:p w14:paraId="6DB48814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Lamb casserole with veggie fried rice</w:t>
            </w:r>
          </w:p>
        </w:tc>
        <w:tc>
          <w:tcPr>
            <w:tcW w:w="2667" w:type="dxa"/>
            <w:shd w:val="clear" w:color="auto" w:fill="FFFFFF" w:themeFill="background1"/>
          </w:tcPr>
          <w:p w14:paraId="41D54DEB" w14:textId="11D33FA8" w:rsidR="0009182B" w:rsidRPr="00BD459F" w:rsidRDefault="00DE77F6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Wholemeal Pita bread sandwiches with Tuna, Chickpeas</w:t>
            </w:r>
            <w:r w:rsidR="00225DA1">
              <w:rPr>
                <w:noProof/>
                <w:lang w:eastAsia="en-AU"/>
              </w:rPr>
              <w:t>,</w:t>
            </w:r>
            <w:r>
              <w:rPr>
                <w:noProof/>
                <w:lang w:eastAsia="en-AU"/>
              </w:rPr>
              <w:t xml:space="preserve"> and gre</w:t>
            </w:r>
            <w:r w:rsidR="00424F8C">
              <w:rPr>
                <w:noProof/>
                <w:lang w:eastAsia="en-AU"/>
              </w:rPr>
              <w:t>e</w:t>
            </w:r>
            <w:r>
              <w:rPr>
                <w:noProof/>
                <w:lang w:eastAsia="en-AU"/>
              </w:rPr>
              <w:t>n salad</w:t>
            </w:r>
          </w:p>
        </w:tc>
      </w:tr>
      <w:tr w:rsidR="0009182B" w:rsidRPr="00BD459F" w14:paraId="07AD1780" w14:textId="77777777" w:rsidTr="001913E3">
        <w:trPr>
          <w:trHeight w:val="537"/>
        </w:trPr>
        <w:tc>
          <w:tcPr>
            <w:tcW w:w="2433" w:type="dxa"/>
            <w:shd w:val="clear" w:color="auto" w:fill="FFFFFF" w:themeFill="background1"/>
          </w:tcPr>
          <w:p w14:paraId="2BF3A56C" w14:textId="77777777" w:rsidR="0009182B" w:rsidRDefault="0009182B" w:rsidP="0009182B">
            <w:pPr>
              <w:rPr>
                <w:rFonts w:ascii="Quicksand" w:hAnsi="Quicksand"/>
                <w:noProof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Vegetables</w:t>
            </w:r>
            <w:r>
              <w:rPr>
                <w:rFonts w:ascii="Quicksand" w:hAnsi="Quicksand"/>
                <w:noProof/>
                <w:sz w:val="26"/>
                <w:szCs w:val="26"/>
                <w:lang w:eastAsia="en-AU"/>
              </w:rPr>
              <w:t xml:space="preserve">/Salad </w:t>
            </w:r>
            <w:r w:rsidRPr="00904C9B">
              <w:rPr>
                <w:rFonts w:ascii="Quicksand" w:hAnsi="Quicksand"/>
                <w:noProof/>
                <w:lang w:eastAsia="en-AU"/>
              </w:rPr>
              <w:t xml:space="preserve">w main </w:t>
            </w:r>
            <w:r>
              <w:rPr>
                <w:rFonts w:ascii="Quicksand" w:hAnsi="Quicksand"/>
                <w:noProof/>
                <w:lang w:eastAsia="en-AU"/>
              </w:rPr>
              <w:t>&amp;</w:t>
            </w:r>
            <w:r w:rsidRPr="00904C9B">
              <w:rPr>
                <w:rFonts w:ascii="Quicksand" w:hAnsi="Quicksand"/>
                <w:noProof/>
                <w:lang w:eastAsia="en-AU"/>
              </w:rPr>
              <w:t xml:space="preserve"> veg meals</w:t>
            </w:r>
          </w:p>
          <w:p w14:paraId="3A89151E" w14:textId="1552FE54" w:rsidR="00F53B6F" w:rsidRPr="00780077" w:rsidRDefault="00F53B6F" w:rsidP="0009182B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</w:p>
        </w:tc>
        <w:tc>
          <w:tcPr>
            <w:tcW w:w="2687" w:type="dxa"/>
            <w:shd w:val="clear" w:color="auto" w:fill="FFFFFF" w:themeFill="background1"/>
          </w:tcPr>
          <w:p w14:paraId="37FBFF95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alad</w:t>
            </w:r>
          </w:p>
        </w:tc>
        <w:tc>
          <w:tcPr>
            <w:tcW w:w="2790" w:type="dxa"/>
            <w:shd w:val="clear" w:color="auto" w:fill="FFFFFF" w:themeFill="background1"/>
          </w:tcPr>
          <w:p w14:paraId="5988CF3E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Mixed bean salad</w:t>
            </w:r>
          </w:p>
        </w:tc>
        <w:tc>
          <w:tcPr>
            <w:tcW w:w="2684" w:type="dxa"/>
            <w:shd w:val="clear" w:color="auto" w:fill="FFFFFF" w:themeFill="background1"/>
          </w:tcPr>
          <w:p w14:paraId="70836EBD" w14:textId="085C79B0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Capsicum, carrots, celery</w:t>
            </w:r>
            <w:r w:rsidR="00225DA1">
              <w:rPr>
                <w:noProof/>
                <w:lang w:eastAsia="en-AU"/>
              </w:rPr>
              <w:t>,</w:t>
            </w:r>
            <w:r>
              <w:rPr>
                <w:noProof/>
                <w:lang w:eastAsia="en-AU"/>
              </w:rPr>
              <w:t xml:space="preserve"> and other veggies </w:t>
            </w:r>
          </w:p>
        </w:tc>
        <w:tc>
          <w:tcPr>
            <w:tcW w:w="2721" w:type="dxa"/>
            <w:shd w:val="clear" w:color="auto" w:fill="FFFFFF" w:themeFill="background1"/>
          </w:tcPr>
          <w:p w14:paraId="7D3C341B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Piyaz (Bean salad)</w:t>
            </w:r>
          </w:p>
        </w:tc>
        <w:tc>
          <w:tcPr>
            <w:tcW w:w="2667" w:type="dxa"/>
          </w:tcPr>
          <w:p w14:paraId="09A7DBEF" w14:textId="7D38A236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teamed c</w:t>
            </w:r>
            <w:r w:rsidR="00DE77F6">
              <w:rPr>
                <w:noProof/>
                <w:lang w:eastAsia="en-AU"/>
              </w:rPr>
              <w:t>arrot</w:t>
            </w:r>
            <w:r>
              <w:rPr>
                <w:noProof/>
                <w:lang w:eastAsia="en-AU"/>
              </w:rPr>
              <w:t>, corn, peas</w:t>
            </w:r>
          </w:p>
        </w:tc>
      </w:tr>
      <w:tr w:rsidR="0009182B" w:rsidRPr="00BD459F" w14:paraId="394BC34F" w14:textId="77777777" w:rsidTr="001913E3">
        <w:trPr>
          <w:trHeight w:val="602"/>
        </w:trPr>
        <w:tc>
          <w:tcPr>
            <w:tcW w:w="2433" w:type="dxa"/>
            <w:shd w:val="clear" w:color="auto" w:fill="FFFFFF" w:themeFill="background1"/>
          </w:tcPr>
          <w:p w14:paraId="166B3B68" w14:textId="77777777" w:rsidR="0009182B" w:rsidRPr="00780077" w:rsidRDefault="0009182B" w:rsidP="0009182B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Vegetarian option</w:t>
            </w:r>
          </w:p>
        </w:tc>
        <w:tc>
          <w:tcPr>
            <w:tcW w:w="2687" w:type="dxa"/>
            <w:shd w:val="clear" w:color="auto" w:fill="FFFFFF" w:themeFill="background1"/>
          </w:tcPr>
          <w:p w14:paraId="2AD2B736" w14:textId="08E305A6" w:rsidR="0009182B" w:rsidRPr="00BD459F" w:rsidRDefault="0009182B" w:rsidP="0009182B">
            <w:pPr>
              <w:rPr>
                <w:noProof/>
                <w:lang w:eastAsia="en-AU"/>
              </w:rPr>
            </w:pPr>
            <w:r w:rsidRPr="004345AC">
              <w:rPr>
                <w:noProof/>
                <w:lang w:eastAsia="en-AU"/>
              </w:rPr>
              <w:t xml:space="preserve">Spaghetti with </w:t>
            </w:r>
            <w:r w:rsidR="00225DA1">
              <w:rPr>
                <w:noProof/>
                <w:lang w:eastAsia="en-AU"/>
              </w:rPr>
              <w:t>Napoli</w:t>
            </w:r>
            <w:r w:rsidRPr="004345AC">
              <w:rPr>
                <w:noProof/>
                <w:lang w:eastAsia="en-AU"/>
              </w:rPr>
              <w:t xml:space="preserve"> sauce</w:t>
            </w:r>
            <w:r w:rsidR="000E69DF" w:rsidRPr="004345AC">
              <w:rPr>
                <w:noProof/>
                <w:lang w:eastAsia="en-AU"/>
              </w:rPr>
              <w:t xml:space="preserve"> and lentil</w:t>
            </w:r>
          </w:p>
        </w:tc>
        <w:tc>
          <w:tcPr>
            <w:tcW w:w="2790" w:type="dxa"/>
            <w:shd w:val="clear" w:color="auto" w:fill="FFFFFF" w:themeFill="background1"/>
          </w:tcPr>
          <w:p w14:paraId="70CB4F75" w14:textId="1214C1E0" w:rsidR="0009182B" w:rsidRPr="00BD459F" w:rsidRDefault="0009182B" w:rsidP="0009182B">
            <w:pPr>
              <w:rPr>
                <w:noProof/>
                <w:lang w:eastAsia="en-AU"/>
              </w:rPr>
            </w:pPr>
            <w:r w:rsidRPr="00EC764A">
              <w:rPr>
                <w:noProof/>
                <w:lang w:eastAsia="en-AU"/>
              </w:rPr>
              <w:t>P</w:t>
            </w:r>
            <w:r>
              <w:rPr>
                <w:noProof/>
                <w:lang w:eastAsia="en-AU"/>
              </w:rPr>
              <w:t>o</w:t>
            </w:r>
            <w:r>
              <w:rPr>
                <w:rFonts w:cstheme="minorHAnsi"/>
                <w:noProof/>
                <w:lang w:eastAsia="en-AU"/>
              </w:rPr>
              <w:t>ğ</w:t>
            </w:r>
            <w:r>
              <w:rPr>
                <w:noProof/>
                <w:lang w:eastAsia="en-AU"/>
              </w:rPr>
              <w:t>a</w:t>
            </w:r>
            <w:r>
              <w:rPr>
                <w:rFonts w:cstheme="minorHAnsi"/>
                <w:noProof/>
                <w:lang w:eastAsia="en-AU"/>
              </w:rPr>
              <w:t>ç</w:t>
            </w:r>
            <w:r w:rsidRPr="00EC764A">
              <w:rPr>
                <w:noProof/>
                <w:lang w:eastAsia="en-AU"/>
              </w:rPr>
              <w:t>a</w:t>
            </w:r>
            <w:r>
              <w:rPr>
                <w:noProof/>
                <w:lang w:eastAsia="en-AU"/>
              </w:rPr>
              <w:t xml:space="preserve"> (homemade </w:t>
            </w:r>
            <w:r w:rsidR="00DE5754">
              <w:rPr>
                <w:noProof/>
                <w:lang w:eastAsia="en-AU"/>
              </w:rPr>
              <w:t>wholemeal bread</w:t>
            </w:r>
            <w:r>
              <w:rPr>
                <w:noProof/>
                <w:lang w:eastAsia="en-AU"/>
              </w:rPr>
              <w:t>) with cheese</w:t>
            </w:r>
          </w:p>
        </w:tc>
        <w:tc>
          <w:tcPr>
            <w:tcW w:w="2684" w:type="dxa"/>
            <w:shd w:val="clear" w:color="auto" w:fill="FFFFFF" w:themeFill="background1"/>
          </w:tcPr>
          <w:p w14:paraId="42B4283A" w14:textId="2EB34D72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Vegetable casserole with chickpeas</w:t>
            </w:r>
          </w:p>
        </w:tc>
        <w:tc>
          <w:tcPr>
            <w:tcW w:w="2721" w:type="dxa"/>
            <w:shd w:val="clear" w:color="auto" w:fill="FFFFFF" w:themeFill="background1"/>
          </w:tcPr>
          <w:p w14:paraId="14780221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Tuna mornay</w:t>
            </w:r>
          </w:p>
        </w:tc>
        <w:tc>
          <w:tcPr>
            <w:tcW w:w="2667" w:type="dxa"/>
          </w:tcPr>
          <w:p w14:paraId="5AF66349" w14:textId="0E7AA331" w:rsidR="0009182B" w:rsidRPr="00BD459F" w:rsidRDefault="00DE77F6" w:rsidP="0009182B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Wholemeal Pita bread sandwiches w Chickpeas</w:t>
            </w:r>
            <w:r w:rsidR="00424F8C">
              <w:rPr>
                <w:noProof/>
                <w:lang w:eastAsia="en-AU"/>
              </w:rPr>
              <w:t>, cheese</w:t>
            </w:r>
            <w:r w:rsidR="00225DA1">
              <w:rPr>
                <w:noProof/>
                <w:lang w:eastAsia="en-AU"/>
              </w:rPr>
              <w:t>,</w:t>
            </w:r>
            <w:r w:rsidR="00424F8C">
              <w:rPr>
                <w:noProof/>
                <w:lang w:eastAsia="en-AU"/>
              </w:rPr>
              <w:t xml:space="preserve"> </w:t>
            </w:r>
            <w:r>
              <w:rPr>
                <w:noProof/>
                <w:lang w:eastAsia="en-AU"/>
              </w:rPr>
              <w:t>and gre</w:t>
            </w:r>
            <w:r w:rsidR="00424F8C">
              <w:rPr>
                <w:noProof/>
                <w:lang w:eastAsia="en-AU"/>
              </w:rPr>
              <w:t>e</w:t>
            </w:r>
            <w:r>
              <w:rPr>
                <w:noProof/>
                <w:lang w:eastAsia="en-AU"/>
              </w:rPr>
              <w:t>n salad</w:t>
            </w:r>
          </w:p>
        </w:tc>
      </w:tr>
      <w:tr w:rsidR="0009182B" w:rsidRPr="00BD459F" w14:paraId="35DAFA63" w14:textId="77777777" w:rsidTr="001913E3">
        <w:trPr>
          <w:trHeight w:val="301"/>
        </w:trPr>
        <w:tc>
          <w:tcPr>
            <w:tcW w:w="2433" w:type="dxa"/>
          </w:tcPr>
          <w:p w14:paraId="2A9074BC" w14:textId="77777777" w:rsidR="0009182B" w:rsidRPr="00780077" w:rsidRDefault="0009182B" w:rsidP="0009182B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To Drink</w:t>
            </w:r>
          </w:p>
        </w:tc>
        <w:tc>
          <w:tcPr>
            <w:tcW w:w="2687" w:type="dxa"/>
          </w:tcPr>
          <w:p w14:paraId="02DB0B45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Water</w:t>
            </w:r>
          </w:p>
        </w:tc>
        <w:tc>
          <w:tcPr>
            <w:tcW w:w="2790" w:type="dxa"/>
          </w:tcPr>
          <w:p w14:paraId="284C07AC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Water</w:t>
            </w:r>
          </w:p>
        </w:tc>
        <w:tc>
          <w:tcPr>
            <w:tcW w:w="2684" w:type="dxa"/>
          </w:tcPr>
          <w:p w14:paraId="07CF0E68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Water</w:t>
            </w:r>
          </w:p>
        </w:tc>
        <w:tc>
          <w:tcPr>
            <w:tcW w:w="2721" w:type="dxa"/>
          </w:tcPr>
          <w:p w14:paraId="2D6869C0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Water</w:t>
            </w:r>
          </w:p>
        </w:tc>
        <w:tc>
          <w:tcPr>
            <w:tcW w:w="2667" w:type="dxa"/>
          </w:tcPr>
          <w:p w14:paraId="19ADA68C" w14:textId="77777777" w:rsidR="0009182B" w:rsidRPr="00BD459F" w:rsidRDefault="0009182B" w:rsidP="0009182B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Water</w:t>
            </w:r>
          </w:p>
        </w:tc>
      </w:tr>
      <w:tr w:rsidR="0009182B" w:rsidRPr="00DB419B" w14:paraId="0A13693E" w14:textId="77777777" w:rsidTr="00B06CD8">
        <w:trPr>
          <w:trHeight w:val="342"/>
        </w:trPr>
        <w:tc>
          <w:tcPr>
            <w:tcW w:w="15982" w:type="dxa"/>
            <w:gridSpan w:val="6"/>
            <w:shd w:val="clear" w:color="auto" w:fill="FFF2CC" w:themeFill="accent4" w:themeFillTint="33"/>
          </w:tcPr>
          <w:p w14:paraId="2CC48447" w14:textId="77777777" w:rsidR="0009182B" w:rsidRPr="00B06CD8" w:rsidRDefault="0009182B" w:rsidP="0009182B">
            <w:pPr>
              <w:jc w:val="center"/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</w:pPr>
            <w:r w:rsidRPr="00B06CD8"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  <w:t>Nursery Lunch</w:t>
            </w:r>
          </w:p>
        </w:tc>
      </w:tr>
      <w:tr w:rsidR="00DE77F6" w:rsidRPr="00BD459F" w14:paraId="7F6035BA" w14:textId="77777777" w:rsidTr="001913E3">
        <w:trPr>
          <w:trHeight w:val="720"/>
        </w:trPr>
        <w:tc>
          <w:tcPr>
            <w:tcW w:w="2433" w:type="dxa"/>
            <w:shd w:val="clear" w:color="auto" w:fill="FFF2CC" w:themeFill="accent4" w:themeFillTint="33"/>
          </w:tcPr>
          <w:p w14:paraId="25B93403" w14:textId="77777777" w:rsidR="00DE77F6" w:rsidRPr="00780077" w:rsidRDefault="00DE77F6" w:rsidP="00DE77F6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Main</w:t>
            </w:r>
            <w:r>
              <w:rPr>
                <w:rFonts w:ascii="Quicksand" w:hAnsi="Quicksand"/>
                <w:noProof/>
                <w:sz w:val="26"/>
                <w:szCs w:val="26"/>
                <w:lang w:eastAsia="en-AU"/>
              </w:rPr>
              <w:t xml:space="preserve"> </w:t>
            </w:r>
            <w:r w:rsidRPr="003F00E9">
              <w:rPr>
                <w:rFonts w:ascii="Quicksand" w:hAnsi="Quicksand"/>
                <w:noProof/>
                <w:sz w:val="18"/>
                <w:szCs w:val="20"/>
                <w:lang w:eastAsia="en-AU"/>
              </w:rPr>
              <w:t>(pureed/mashed for younger children)</w:t>
            </w:r>
          </w:p>
        </w:tc>
        <w:tc>
          <w:tcPr>
            <w:tcW w:w="2687" w:type="dxa"/>
            <w:shd w:val="clear" w:color="auto" w:fill="FFF2CC" w:themeFill="accent4" w:themeFillTint="33"/>
          </w:tcPr>
          <w:p w14:paraId="4D0D0B50" w14:textId="598D55F1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Spagetti bolognese (mince) </w:t>
            </w:r>
          </w:p>
        </w:tc>
        <w:tc>
          <w:tcPr>
            <w:tcW w:w="2790" w:type="dxa"/>
            <w:shd w:val="clear" w:color="auto" w:fill="FFF2CC" w:themeFill="accent4" w:themeFillTint="33"/>
          </w:tcPr>
          <w:p w14:paraId="0877ED0F" w14:textId="77777777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Bulgur pilaf</w:t>
            </w:r>
          </w:p>
        </w:tc>
        <w:tc>
          <w:tcPr>
            <w:tcW w:w="2684" w:type="dxa"/>
            <w:shd w:val="clear" w:color="auto" w:fill="FFF2CC" w:themeFill="accent4" w:themeFillTint="33"/>
          </w:tcPr>
          <w:p w14:paraId="7BCE08A0" w14:textId="439B75F7" w:rsidR="00DE77F6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Vermicelli with chicken and </w:t>
            </w:r>
            <w:r w:rsidR="00225DA1">
              <w:rPr>
                <w:noProof/>
                <w:lang w:eastAsia="en-AU"/>
              </w:rPr>
              <w:t>veggies</w:t>
            </w:r>
          </w:p>
          <w:p w14:paraId="2A2DDA76" w14:textId="77777777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 </w:t>
            </w:r>
          </w:p>
        </w:tc>
        <w:tc>
          <w:tcPr>
            <w:tcW w:w="2721" w:type="dxa"/>
            <w:shd w:val="clear" w:color="auto" w:fill="FFF2CC" w:themeFill="accent4" w:themeFillTint="33"/>
          </w:tcPr>
          <w:p w14:paraId="3C22AFEB" w14:textId="77777777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Lamb casserole with veggie fried rice</w:t>
            </w:r>
          </w:p>
        </w:tc>
        <w:tc>
          <w:tcPr>
            <w:tcW w:w="2667" w:type="dxa"/>
            <w:shd w:val="clear" w:color="auto" w:fill="FFF2CC" w:themeFill="accent4" w:themeFillTint="33"/>
          </w:tcPr>
          <w:p w14:paraId="19C3960D" w14:textId="3B3C2C42" w:rsidR="00DE77F6" w:rsidRPr="00BD459F" w:rsidRDefault="00424F8C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Fettuccine</w:t>
            </w:r>
            <w:r w:rsidR="00DE77F6">
              <w:rPr>
                <w:noProof/>
                <w:lang w:eastAsia="en-AU"/>
              </w:rPr>
              <w:t xml:space="preserve"> with Tuna and </w:t>
            </w:r>
            <w:r w:rsidR="00225DA1">
              <w:rPr>
                <w:noProof/>
                <w:lang w:eastAsia="en-AU"/>
              </w:rPr>
              <w:t>chickpeas</w:t>
            </w:r>
          </w:p>
        </w:tc>
      </w:tr>
      <w:tr w:rsidR="00DE77F6" w:rsidRPr="00BD459F" w14:paraId="58D2F298" w14:textId="77777777" w:rsidTr="001913E3">
        <w:trPr>
          <w:trHeight w:val="537"/>
        </w:trPr>
        <w:tc>
          <w:tcPr>
            <w:tcW w:w="2433" w:type="dxa"/>
            <w:shd w:val="clear" w:color="auto" w:fill="FFF2CC" w:themeFill="accent4" w:themeFillTint="33"/>
          </w:tcPr>
          <w:p w14:paraId="28FA2BF0" w14:textId="77777777" w:rsidR="00DE77F6" w:rsidRPr="00780077" w:rsidRDefault="00DE77F6" w:rsidP="00DE77F6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Vegetables</w:t>
            </w:r>
          </w:p>
        </w:tc>
        <w:tc>
          <w:tcPr>
            <w:tcW w:w="2687" w:type="dxa"/>
            <w:shd w:val="clear" w:color="auto" w:fill="FFF2CC" w:themeFill="accent4" w:themeFillTint="33"/>
          </w:tcPr>
          <w:p w14:paraId="20746A56" w14:textId="77777777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teamed vegetables</w:t>
            </w:r>
          </w:p>
        </w:tc>
        <w:tc>
          <w:tcPr>
            <w:tcW w:w="2790" w:type="dxa"/>
            <w:shd w:val="clear" w:color="auto" w:fill="FFF2CC" w:themeFill="accent4" w:themeFillTint="33"/>
          </w:tcPr>
          <w:p w14:paraId="2D20180C" w14:textId="77777777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teamed vegetables</w:t>
            </w:r>
          </w:p>
        </w:tc>
        <w:tc>
          <w:tcPr>
            <w:tcW w:w="2684" w:type="dxa"/>
            <w:shd w:val="clear" w:color="auto" w:fill="FFF2CC" w:themeFill="accent4" w:themeFillTint="33"/>
          </w:tcPr>
          <w:p w14:paraId="43473DAE" w14:textId="3E096504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Capsicum, carrots, celery</w:t>
            </w:r>
            <w:r w:rsidR="00225DA1">
              <w:rPr>
                <w:noProof/>
                <w:lang w:eastAsia="en-AU"/>
              </w:rPr>
              <w:t>,</w:t>
            </w:r>
            <w:r>
              <w:rPr>
                <w:noProof/>
                <w:lang w:eastAsia="en-AU"/>
              </w:rPr>
              <w:t xml:space="preserve"> and other veggies</w:t>
            </w:r>
          </w:p>
        </w:tc>
        <w:tc>
          <w:tcPr>
            <w:tcW w:w="2721" w:type="dxa"/>
            <w:shd w:val="clear" w:color="auto" w:fill="FFF2CC" w:themeFill="accent4" w:themeFillTint="33"/>
          </w:tcPr>
          <w:p w14:paraId="1F161454" w14:textId="77777777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teamed vegetables</w:t>
            </w:r>
          </w:p>
        </w:tc>
        <w:tc>
          <w:tcPr>
            <w:tcW w:w="2667" w:type="dxa"/>
            <w:shd w:val="clear" w:color="auto" w:fill="FFF2CC" w:themeFill="accent4" w:themeFillTint="33"/>
          </w:tcPr>
          <w:p w14:paraId="2D16A55F" w14:textId="77777777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teamed vegetables</w:t>
            </w:r>
          </w:p>
        </w:tc>
      </w:tr>
      <w:tr w:rsidR="00DE77F6" w:rsidRPr="00BD459F" w14:paraId="218E7217" w14:textId="77777777" w:rsidTr="001913E3">
        <w:trPr>
          <w:trHeight w:val="537"/>
        </w:trPr>
        <w:tc>
          <w:tcPr>
            <w:tcW w:w="2433" w:type="dxa"/>
            <w:shd w:val="clear" w:color="auto" w:fill="FFF2CC" w:themeFill="accent4" w:themeFillTint="33"/>
          </w:tcPr>
          <w:p w14:paraId="2FB19D31" w14:textId="77777777" w:rsidR="00DE77F6" w:rsidRPr="00780077" w:rsidRDefault="00DE77F6" w:rsidP="00DE77F6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Dessert</w:t>
            </w:r>
          </w:p>
        </w:tc>
        <w:tc>
          <w:tcPr>
            <w:tcW w:w="2687" w:type="dxa"/>
            <w:shd w:val="clear" w:color="auto" w:fill="FFF2CC" w:themeFill="accent4" w:themeFillTint="33"/>
          </w:tcPr>
          <w:p w14:paraId="4BE830D3" w14:textId="77777777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Natural yougurt</w:t>
            </w:r>
          </w:p>
        </w:tc>
        <w:tc>
          <w:tcPr>
            <w:tcW w:w="2790" w:type="dxa"/>
            <w:shd w:val="clear" w:color="auto" w:fill="FFF2CC" w:themeFill="accent4" w:themeFillTint="33"/>
          </w:tcPr>
          <w:p w14:paraId="25A5E832" w14:textId="77777777" w:rsidR="00DE77F6" w:rsidRDefault="00DE77F6" w:rsidP="00DE77F6">
            <w:r w:rsidRPr="000C69F0">
              <w:rPr>
                <w:noProof/>
                <w:lang w:eastAsia="en-AU"/>
              </w:rPr>
              <w:t>Natural yougurt</w:t>
            </w:r>
          </w:p>
        </w:tc>
        <w:tc>
          <w:tcPr>
            <w:tcW w:w="2684" w:type="dxa"/>
            <w:shd w:val="clear" w:color="auto" w:fill="FFF2CC" w:themeFill="accent4" w:themeFillTint="33"/>
          </w:tcPr>
          <w:p w14:paraId="68C97BF6" w14:textId="77777777" w:rsidR="00DE77F6" w:rsidRDefault="00DE77F6" w:rsidP="00DE77F6">
            <w:r w:rsidRPr="000C69F0">
              <w:rPr>
                <w:noProof/>
                <w:lang w:eastAsia="en-AU"/>
              </w:rPr>
              <w:t>Natural yougurt</w:t>
            </w:r>
          </w:p>
        </w:tc>
        <w:tc>
          <w:tcPr>
            <w:tcW w:w="2721" w:type="dxa"/>
            <w:shd w:val="clear" w:color="auto" w:fill="FFF2CC" w:themeFill="accent4" w:themeFillTint="33"/>
          </w:tcPr>
          <w:p w14:paraId="14A5763E" w14:textId="77777777" w:rsidR="00DE77F6" w:rsidRDefault="00DE77F6" w:rsidP="00DE77F6">
            <w:r w:rsidRPr="000C69F0">
              <w:rPr>
                <w:noProof/>
                <w:lang w:eastAsia="en-AU"/>
              </w:rPr>
              <w:t>Natural yougurt</w:t>
            </w:r>
          </w:p>
        </w:tc>
        <w:tc>
          <w:tcPr>
            <w:tcW w:w="2667" w:type="dxa"/>
            <w:shd w:val="clear" w:color="auto" w:fill="FFF2CC" w:themeFill="accent4" w:themeFillTint="33"/>
          </w:tcPr>
          <w:p w14:paraId="2AB5F540" w14:textId="77777777" w:rsidR="00DE77F6" w:rsidRDefault="00DE77F6" w:rsidP="00DE77F6">
            <w:r w:rsidRPr="000C69F0">
              <w:rPr>
                <w:noProof/>
                <w:lang w:eastAsia="en-AU"/>
              </w:rPr>
              <w:t>Natural yougurt</w:t>
            </w:r>
          </w:p>
        </w:tc>
      </w:tr>
      <w:tr w:rsidR="00DE77F6" w:rsidRPr="00DB419B" w14:paraId="6B101BEE" w14:textId="77777777" w:rsidTr="00B06CD8">
        <w:trPr>
          <w:trHeight w:val="399"/>
        </w:trPr>
        <w:tc>
          <w:tcPr>
            <w:tcW w:w="15982" w:type="dxa"/>
            <w:gridSpan w:val="6"/>
            <w:shd w:val="clear" w:color="auto" w:fill="DEEAF6" w:themeFill="accent1" w:themeFillTint="33"/>
          </w:tcPr>
          <w:p w14:paraId="70BBAE06" w14:textId="77777777" w:rsidR="00DE77F6" w:rsidRPr="00B06CD8" w:rsidRDefault="00DE77F6" w:rsidP="00DE77F6">
            <w:pPr>
              <w:jc w:val="center"/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</w:pPr>
            <w:r w:rsidRPr="00B06CD8"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  <w:t>Afternoon Tea</w:t>
            </w:r>
          </w:p>
        </w:tc>
      </w:tr>
      <w:tr w:rsidR="00DE77F6" w14:paraId="11EC815E" w14:textId="77777777" w:rsidTr="001913E3">
        <w:trPr>
          <w:trHeight w:val="537"/>
        </w:trPr>
        <w:tc>
          <w:tcPr>
            <w:tcW w:w="2433" w:type="dxa"/>
          </w:tcPr>
          <w:p w14:paraId="4B285859" w14:textId="77777777" w:rsidR="00DE77F6" w:rsidRDefault="00DE77F6" w:rsidP="00DE77F6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</w:p>
        </w:tc>
        <w:tc>
          <w:tcPr>
            <w:tcW w:w="2687" w:type="dxa"/>
            <w:shd w:val="clear" w:color="auto" w:fill="FFFFFF" w:themeFill="background1"/>
          </w:tcPr>
          <w:p w14:paraId="65D22878" w14:textId="06BFB3BE" w:rsidR="00DE77F6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Grilled Wholemeal bread with cheese</w:t>
            </w:r>
            <w:r w:rsidR="00467E29">
              <w:rPr>
                <w:noProof/>
                <w:lang w:eastAsia="en-AU"/>
              </w:rPr>
              <w:t xml:space="preserve"> served w celery and carrot sticks </w:t>
            </w:r>
          </w:p>
        </w:tc>
        <w:tc>
          <w:tcPr>
            <w:tcW w:w="2790" w:type="dxa"/>
            <w:shd w:val="clear" w:color="auto" w:fill="FFFFFF" w:themeFill="background1"/>
          </w:tcPr>
          <w:p w14:paraId="4A677123" w14:textId="68746FD0" w:rsidR="00DE77F6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Raw veggie sticks with </w:t>
            </w:r>
            <w:r w:rsidR="0048518F">
              <w:rPr>
                <w:noProof/>
                <w:lang w:eastAsia="en-AU"/>
              </w:rPr>
              <w:t>houmous</w:t>
            </w:r>
          </w:p>
        </w:tc>
        <w:tc>
          <w:tcPr>
            <w:tcW w:w="2684" w:type="dxa"/>
            <w:shd w:val="clear" w:color="auto" w:fill="FFFFFF" w:themeFill="background1"/>
          </w:tcPr>
          <w:p w14:paraId="7D6C3AFB" w14:textId="17FF22F9" w:rsidR="00DE77F6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Wholemeal sandwiches with cherry tomatoes and celery stick</w:t>
            </w:r>
          </w:p>
        </w:tc>
        <w:tc>
          <w:tcPr>
            <w:tcW w:w="2721" w:type="dxa"/>
            <w:shd w:val="clear" w:color="auto" w:fill="FFFFFF" w:themeFill="background1"/>
          </w:tcPr>
          <w:p w14:paraId="3C1FA545" w14:textId="09750D98" w:rsidR="00DE77F6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Raising bread and  cucumber, carrot</w:t>
            </w:r>
            <w:r w:rsidR="00225DA1">
              <w:rPr>
                <w:noProof/>
                <w:lang w:eastAsia="en-AU"/>
              </w:rPr>
              <w:t>,</w:t>
            </w:r>
            <w:r>
              <w:rPr>
                <w:noProof/>
                <w:lang w:eastAsia="en-AU"/>
              </w:rPr>
              <w:t xml:space="preserve"> and </w:t>
            </w:r>
            <w:r w:rsidR="0048518F">
              <w:rPr>
                <w:noProof/>
                <w:lang w:eastAsia="en-AU"/>
              </w:rPr>
              <w:t>capsicum</w:t>
            </w:r>
            <w:r>
              <w:rPr>
                <w:noProof/>
                <w:lang w:eastAsia="en-AU"/>
              </w:rPr>
              <w:t xml:space="preserve"> stick</w:t>
            </w:r>
          </w:p>
        </w:tc>
        <w:tc>
          <w:tcPr>
            <w:tcW w:w="2667" w:type="dxa"/>
            <w:shd w:val="clear" w:color="auto" w:fill="FFFFFF" w:themeFill="background1"/>
          </w:tcPr>
          <w:p w14:paraId="25142C19" w14:textId="7F9FFB79" w:rsidR="00DE77F6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Whole grain rice cake with veggie stick</w:t>
            </w:r>
          </w:p>
        </w:tc>
      </w:tr>
      <w:tr w:rsidR="00225DA1" w14:paraId="6BDEBF9D" w14:textId="77777777" w:rsidTr="001913E3">
        <w:trPr>
          <w:trHeight w:val="312"/>
        </w:trPr>
        <w:tc>
          <w:tcPr>
            <w:tcW w:w="2433" w:type="dxa"/>
          </w:tcPr>
          <w:p w14:paraId="392BB529" w14:textId="77777777" w:rsidR="00225DA1" w:rsidRPr="00780077" w:rsidRDefault="00225DA1" w:rsidP="00225DA1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To Drink</w:t>
            </w:r>
          </w:p>
        </w:tc>
        <w:tc>
          <w:tcPr>
            <w:tcW w:w="2687" w:type="dxa"/>
          </w:tcPr>
          <w:p w14:paraId="5CD1C0B5" w14:textId="1A1B2757" w:rsidR="00225DA1" w:rsidRPr="00A62021" w:rsidRDefault="00225DA1" w:rsidP="00225DA1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790" w:type="dxa"/>
          </w:tcPr>
          <w:p w14:paraId="75DABF49" w14:textId="68FEC606" w:rsidR="00225DA1" w:rsidRPr="00A62021" w:rsidRDefault="00225DA1" w:rsidP="00225DA1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684" w:type="dxa"/>
          </w:tcPr>
          <w:p w14:paraId="63E9440F" w14:textId="3F10E178" w:rsidR="00225DA1" w:rsidRPr="00A62021" w:rsidRDefault="00225DA1" w:rsidP="00225DA1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721" w:type="dxa"/>
          </w:tcPr>
          <w:p w14:paraId="06E4ED10" w14:textId="5EE2A54F" w:rsidR="00225DA1" w:rsidRPr="00A62021" w:rsidRDefault="00225DA1" w:rsidP="00225DA1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667" w:type="dxa"/>
          </w:tcPr>
          <w:p w14:paraId="17672AB9" w14:textId="0FB29221" w:rsidR="00225DA1" w:rsidRPr="00A62021" w:rsidRDefault="00225DA1" w:rsidP="00225DA1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</w:tr>
      <w:tr w:rsidR="00DE77F6" w:rsidRPr="00780077" w14:paraId="0F2AF799" w14:textId="77777777" w:rsidTr="001913E3">
        <w:trPr>
          <w:trHeight w:val="318"/>
        </w:trPr>
        <w:tc>
          <w:tcPr>
            <w:tcW w:w="2433" w:type="dxa"/>
          </w:tcPr>
          <w:p w14:paraId="5B69E404" w14:textId="77777777" w:rsidR="00DE77F6" w:rsidRPr="003F00E9" w:rsidRDefault="00DE77F6" w:rsidP="00DE77F6">
            <w:pPr>
              <w:jc w:val="center"/>
              <w:rPr>
                <w:rFonts w:ascii="Quicksand" w:hAnsi="Quicksand"/>
                <w:b/>
                <w:noProof/>
                <w:sz w:val="40"/>
                <w:szCs w:val="40"/>
                <w:lang w:eastAsia="en-AU"/>
              </w:rPr>
            </w:pPr>
            <w:r w:rsidRPr="003F00E9">
              <w:rPr>
                <w:rFonts w:ascii="another shabby" w:hAnsi="another shabby"/>
                <w:b/>
                <w:noProof/>
                <w:sz w:val="40"/>
                <w:szCs w:val="40"/>
                <w:lang w:eastAsia="en-AU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623057C6" wp14:editId="73A444BB">
                      <wp:simplePos x="0" y="0"/>
                      <wp:positionH relativeFrom="column">
                        <wp:posOffset>4421505</wp:posOffset>
                      </wp:positionH>
                      <wp:positionV relativeFrom="paragraph">
                        <wp:posOffset>-6539621</wp:posOffset>
                      </wp:positionV>
                      <wp:extent cx="961292" cy="388767"/>
                      <wp:effectExtent l="0" t="0" r="0" b="0"/>
                      <wp:wrapNone/>
                      <wp:docPr id="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61292" cy="388767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2FA98DD" w14:textId="77777777" w:rsidR="00DE77F6" w:rsidRPr="00CE127A" w:rsidRDefault="00DE77F6" w:rsidP="00C40C35">
                                  <w:pPr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  <w:r>
                                    <w:rPr>
                                      <w:rFonts w:ascii="another shabby" w:hAnsi="another shabby"/>
                                      <w:noProof/>
                                      <w:sz w:val="40"/>
                                      <w:szCs w:val="40"/>
                                      <w:lang w:eastAsia="en-AU"/>
                                    </w:rPr>
                                    <w:t>MENU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3057C6" id="_x0000_s1028" type="#_x0000_t202" style="position:absolute;left:0;text-align:left;margin-left:348.15pt;margin-top:-514.95pt;width:75.7pt;height:30.6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" filled="f" stroked="f">
                      <v:textbox>
                        <w:txbxContent>
                          <w:p w14:paraId="32FA98DD" w14:textId="77777777" w:rsidR="00DE77F6" w:rsidRPr="00CE127A" w:rsidRDefault="00DE77F6" w:rsidP="00C40C35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nother shabby" w:hAnsi="another shabby"/>
                                <w:noProof/>
                                <w:sz w:val="40"/>
                                <w:szCs w:val="40"/>
                                <w:lang w:eastAsia="en-AU"/>
                              </w:rPr>
                              <w:t>MENU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F00E9">
              <w:rPr>
                <w:rFonts w:ascii="another shabby" w:hAnsi="another shabby"/>
                <w:b/>
                <w:noProof/>
                <w:sz w:val="40"/>
                <w:szCs w:val="40"/>
                <w:lang w:eastAsia="en-AU"/>
              </w:rPr>
              <w:drawing>
                <wp:anchor distT="0" distB="0" distL="114300" distR="114300" simplePos="0" relativeHeight="251663360" behindDoc="0" locked="0" layoutInCell="1" allowOverlap="1" wp14:anchorId="7FEDB929" wp14:editId="5DE54437">
                  <wp:simplePos x="0" y="0"/>
                  <wp:positionH relativeFrom="column">
                    <wp:posOffset>9197340</wp:posOffset>
                  </wp:positionH>
                  <wp:positionV relativeFrom="paragraph">
                    <wp:posOffset>-6834261</wp:posOffset>
                  </wp:positionV>
                  <wp:extent cx="857957" cy="609600"/>
                  <wp:effectExtent l="0" t="0" r="0" b="0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apple.jpe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957" cy="60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F00E9">
              <w:rPr>
                <w:rFonts w:ascii="Quicksand" w:hAnsi="Quicksand"/>
                <w:b/>
                <w:noProof/>
                <w:color w:val="C00000"/>
                <w:sz w:val="40"/>
                <w:szCs w:val="40"/>
                <w:lang w:eastAsia="en-AU"/>
              </w:rPr>
              <w:t>Week 4</w:t>
            </w:r>
          </w:p>
        </w:tc>
        <w:tc>
          <w:tcPr>
            <w:tcW w:w="2687" w:type="dxa"/>
          </w:tcPr>
          <w:p w14:paraId="085D6292" w14:textId="77777777" w:rsidR="00DE77F6" w:rsidRPr="00A62021" w:rsidRDefault="00DE77F6" w:rsidP="00DE77F6">
            <w:pPr>
              <w:jc w:val="center"/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</w:pPr>
            <w:r w:rsidRPr="00A62021"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  <w:t>Monday</w:t>
            </w:r>
          </w:p>
        </w:tc>
        <w:tc>
          <w:tcPr>
            <w:tcW w:w="2790" w:type="dxa"/>
          </w:tcPr>
          <w:p w14:paraId="019B2AD9" w14:textId="77777777" w:rsidR="00DE77F6" w:rsidRPr="00A62021" w:rsidRDefault="00DE77F6" w:rsidP="00DE77F6">
            <w:pPr>
              <w:jc w:val="center"/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</w:pPr>
            <w:r w:rsidRPr="00A62021"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  <w:t>Tuesday</w:t>
            </w:r>
          </w:p>
        </w:tc>
        <w:tc>
          <w:tcPr>
            <w:tcW w:w="2684" w:type="dxa"/>
          </w:tcPr>
          <w:p w14:paraId="38C775F6" w14:textId="77777777" w:rsidR="00DE77F6" w:rsidRPr="00A62021" w:rsidRDefault="00DE77F6" w:rsidP="00DE77F6">
            <w:pPr>
              <w:jc w:val="center"/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</w:pPr>
            <w:r w:rsidRPr="00A62021"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  <w:t>Wednesday</w:t>
            </w:r>
          </w:p>
        </w:tc>
        <w:tc>
          <w:tcPr>
            <w:tcW w:w="2721" w:type="dxa"/>
          </w:tcPr>
          <w:p w14:paraId="570541DF" w14:textId="77777777" w:rsidR="00DE77F6" w:rsidRPr="00A62021" w:rsidRDefault="00DE77F6" w:rsidP="00DE77F6">
            <w:pPr>
              <w:jc w:val="center"/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</w:pPr>
            <w:r w:rsidRPr="00A62021"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  <w:t>Thursday</w:t>
            </w:r>
          </w:p>
        </w:tc>
        <w:tc>
          <w:tcPr>
            <w:tcW w:w="2667" w:type="dxa"/>
          </w:tcPr>
          <w:p w14:paraId="7FBCF5B4" w14:textId="77777777" w:rsidR="00DE77F6" w:rsidRPr="00A62021" w:rsidRDefault="00DE77F6" w:rsidP="00DE77F6">
            <w:pPr>
              <w:jc w:val="center"/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</w:pPr>
            <w:r w:rsidRPr="00A62021">
              <w:rPr>
                <w:noProof/>
                <w:lang w:eastAsia="en-AU"/>
              </w:rPr>
              <w:drawing>
                <wp:anchor distT="0" distB="0" distL="114300" distR="114300" simplePos="0" relativeHeight="251667456" behindDoc="0" locked="0" layoutInCell="1" allowOverlap="1" wp14:anchorId="3F76E898" wp14:editId="4FC5D74D">
                  <wp:simplePos x="0" y="0"/>
                  <wp:positionH relativeFrom="column">
                    <wp:posOffset>878352</wp:posOffset>
                  </wp:positionH>
                  <wp:positionV relativeFrom="paragraph">
                    <wp:posOffset>-713935</wp:posOffset>
                  </wp:positionV>
                  <wp:extent cx="720226" cy="515815"/>
                  <wp:effectExtent l="0" t="0" r="3810" b="0"/>
                  <wp:wrapNone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asagne_480.jp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819" b="9734"/>
                          <a:stretch/>
                        </pic:blipFill>
                        <pic:spPr bwMode="auto">
                          <a:xfrm>
                            <a:off x="0" y="0"/>
                            <a:ext cx="720226" cy="5158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62021">
              <w:rPr>
                <w:rFonts w:ascii="Quicksand" w:hAnsi="Quicksand"/>
                <w:b/>
                <w:noProof/>
                <w:sz w:val="32"/>
                <w:szCs w:val="32"/>
                <w:lang w:eastAsia="en-AU"/>
              </w:rPr>
              <w:t>Friday</w:t>
            </w:r>
          </w:p>
        </w:tc>
      </w:tr>
      <w:tr w:rsidR="00DE77F6" w:rsidRPr="00DB419B" w14:paraId="2DFFDA77" w14:textId="77777777" w:rsidTr="00B06CD8">
        <w:trPr>
          <w:trHeight w:val="423"/>
        </w:trPr>
        <w:tc>
          <w:tcPr>
            <w:tcW w:w="15982" w:type="dxa"/>
            <w:gridSpan w:val="6"/>
            <w:shd w:val="clear" w:color="auto" w:fill="C5E0B3" w:themeFill="accent6" w:themeFillTint="66"/>
          </w:tcPr>
          <w:p w14:paraId="7E697023" w14:textId="77777777" w:rsidR="00DE77F6" w:rsidRPr="00A62021" w:rsidRDefault="00DE77F6" w:rsidP="00DE77F6">
            <w:pPr>
              <w:jc w:val="center"/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</w:pPr>
            <w:r w:rsidRPr="00A62021"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  <w:t>Morning Tea</w:t>
            </w:r>
          </w:p>
        </w:tc>
      </w:tr>
      <w:tr w:rsidR="00DE77F6" w:rsidRPr="00BD459F" w14:paraId="1D9E43DC" w14:textId="77777777" w:rsidTr="001913E3">
        <w:trPr>
          <w:trHeight w:val="537"/>
        </w:trPr>
        <w:tc>
          <w:tcPr>
            <w:tcW w:w="2433" w:type="dxa"/>
          </w:tcPr>
          <w:p w14:paraId="4B6CC280" w14:textId="77777777" w:rsidR="00DE77F6" w:rsidRPr="00755040" w:rsidRDefault="00DE77F6" w:rsidP="00DE77F6">
            <w:pPr>
              <w:rPr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2687" w:type="dxa"/>
          </w:tcPr>
          <w:p w14:paraId="266E75FA" w14:textId="3BE7A322" w:rsidR="00DE77F6" w:rsidRPr="00A62021" w:rsidRDefault="00DE77F6" w:rsidP="00DE77F6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>Cut up Apple and Citrus fruit</w:t>
            </w:r>
          </w:p>
        </w:tc>
        <w:tc>
          <w:tcPr>
            <w:tcW w:w="2790" w:type="dxa"/>
          </w:tcPr>
          <w:p w14:paraId="76B0CA9D" w14:textId="43A9CF40" w:rsidR="00DE77F6" w:rsidRPr="00A62021" w:rsidRDefault="00DE77F6" w:rsidP="00DE77F6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>Kiwi fruit and Pear</w:t>
            </w:r>
          </w:p>
        </w:tc>
        <w:tc>
          <w:tcPr>
            <w:tcW w:w="2684" w:type="dxa"/>
          </w:tcPr>
          <w:p w14:paraId="7759DE38" w14:textId="34077057" w:rsidR="00DE77F6" w:rsidRPr="00A62021" w:rsidRDefault="00DE77F6" w:rsidP="00DE77F6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Cut up Banana and Citrus fruit </w:t>
            </w:r>
          </w:p>
        </w:tc>
        <w:tc>
          <w:tcPr>
            <w:tcW w:w="2721" w:type="dxa"/>
          </w:tcPr>
          <w:p w14:paraId="4DAF0DD8" w14:textId="33CC81EE" w:rsidR="00DE77F6" w:rsidRPr="00A62021" w:rsidRDefault="00DE77F6" w:rsidP="00DE77F6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>Rockmelon and Apple</w:t>
            </w:r>
          </w:p>
        </w:tc>
        <w:tc>
          <w:tcPr>
            <w:tcW w:w="2667" w:type="dxa"/>
          </w:tcPr>
          <w:p w14:paraId="4FB2E8EA" w14:textId="008D924E" w:rsidR="00DE77F6" w:rsidRPr="00A62021" w:rsidRDefault="00DE77F6" w:rsidP="00DE77F6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>Cut up Watermelon and Citrus frui</w:t>
            </w:r>
            <w:r w:rsidR="00631D85" w:rsidRPr="00A62021">
              <w:rPr>
                <w:noProof/>
                <w:lang w:eastAsia="en-AU"/>
              </w:rPr>
              <w:t>t</w:t>
            </w:r>
          </w:p>
        </w:tc>
      </w:tr>
      <w:tr w:rsidR="00DE77F6" w:rsidRPr="00BD459F" w14:paraId="5604859F" w14:textId="77777777" w:rsidTr="001913E3">
        <w:trPr>
          <w:trHeight w:val="537"/>
        </w:trPr>
        <w:tc>
          <w:tcPr>
            <w:tcW w:w="2433" w:type="dxa"/>
          </w:tcPr>
          <w:p w14:paraId="5B9E0325" w14:textId="77777777" w:rsidR="00DE77F6" w:rsidRPr="00755040" w:rsidRDefault="00DE77F6" w:rsidP="00DE77F6">
            <w:pPr>
              <w:rPr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2687" w:type="dxa"/>
            <w:shd w:val="clear" w:color="auto" w:fill="FFFFFF" w:themeFill="background1"/>
          </w:tcPr>
          <w:p w14:paraId="57EB936F" w14:textId="1DEF31EA" w:rsidR="00DE77F6" w:rsidRPr="00A62021" w:rsidRDefault="00DE77F6" w:rsidP="00DE77F6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>Wholemeal toast with margarine</w:t>
            </w:r>
          </w:p>
        </w:tc>
        <w:tc>
          <w:tcPr>
            <w:tcW w:w="2790" w:type="dxa"/>
            <w:shd w:val="clear" w:color="auto" w:fill="FFFFFF" w:themeFill="background1"/>
          </w:tcPr>
          <w:p w14:paraId="0383DFDF" w14:textId="2CC7E611" w:rsidR="00DE77F6" w:rsidRPr="00A62021" w:rsidRDefault="009144FF" w:rsidP="00DE77F6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holemeal toast with </w:t>
            </w:r>
            <w:r w:rsidR="00526A71" w:rsidRPr="00A62021">
              <w:rPr>
                <w:noProof/>
                <w:lang w:eastAsia="en-AU"/>
              </w:rPr>
              <w:t>ricotta</w:t>
            </w:r>
            <w:r w:rsidRPr="00A62021">
              <w:rPr>
                <w:noProof/>
                <w:lang w:eastAsia="en-AU"/>
              </w:rPr>
              <w:t xml:space="preserve"> cheese</w:t>
            </w:r>
          </w:p>
        </w:tc>
        <w:tc>
          <w:tcPr>
            <w:tcW w:w="2684" w:type="dxa"/>
            <w:shd w:val="clear" w:color="auto" w:fill="FFFFFF" w:themeFill="background1"/>
          </w:tcPr>
          <w:p w14:paraId="7530199E" w14:textId="54079D03" w:rsidR="00DE77F6" w:rsidRPr="00A62021" w:rsidRDefault="00DE77F6" w:rsidP="00DE77F6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>Raisin toast with margarine</w:t>
            </w:r>
          </w:p>
        </w:tc>
        <w:tc>
          <w:tcPr>
            <w:tcW w:w="2721" w:type="dxa"/>
            <w:shd w:val="clear" w:color="auto" w:fill="FFFFFF" w:themeFill="background1"/>
          </w:tcPr>
          <w:p w14:paraId="5153B7A9" w14:textId="4BEEA3E3" w:rsidR="00DE77F6" w:rsidRPr="00A62021" w:rsidRDefault="009144FF" w:rsidP="00DE77F6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holemeal English muffin with </w:t>
            </w:r>
            <w:r w:rsidR="00526A71" w:rsidRPr="00A62021">
              <w:rPr>
                <w:noProof/>
                <w:lang w:eastAsia="en-AU"/>
              </w:rPr>
              <w:t>avocado</w:t>
            </w:r>
            <w:r w:rsidRPr="00A62021">
              <w:rPr>
                <w:noProof/>
                <w:lang w:eastAsia="en-AU"/>
              </w:rPr>
              <w:t xml:space="preserve"> spread</w:t>
            </w:r>
          </w:p>
        </w:tc>
        <w:tc>
          <w:tcPr>
            <w:tcW w:w="2667" w:type="dxa"/>
          </w:tcPr>
          <w:p w14:paraId="13B9B294" w14:textId="61A87B82" w:rsidR="00DE77F6" w:rsidRPr="00A62021" w:rsidRDefault="00DE77F6" w:rsidP="00DE77F6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>Wholemeal toast with margarine, vegemite</w:t>
            </w:r>
            <w:r w:rsidR="0048518F" w:rsidRPr="00A62021">
              <w:rPr>
                <w:noProof/>
                <w:lang w:eastAsia="en-AU"/>
              </w:rPr>
              <w:t xml:space="preserve"> (salt reduced)</w:t>
            </w:r>
          </w:p>
        </w:tc>
      </w:tr>
      <w:tr w:rsidR="00225DA1" w:rsidRPr="00BD459F" w14:paraId="54A3628A" w14:textId="77777777" w:rsidTr="00225DA1">
        <w:trPr>
          <w:trHeight w:val="379"/>
        </w:trPr>
        <w:tc>
          <w:tcPr>
            <w:tcW w:w="2433" w:type="dxa"/>
          </w:tcPr>
          <w:p w14:paraId="068704E6" w14:textId="77777777" w:rsidR="00225DA1" w:rsidRPr="00780077" w:rsidRDefault="00225DA1" w:rsidP="00225DA1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To Drink</w:t>
            </w:r>
          </w:p>
        </w:tc>
        <w:tc>
          <w:tcPr>
            <w:tcW w:w="2687" w:type="dxa"/>
          </w:tcPr>
          <w:p w14:paraId="45CAE49B" w14:textId="372814C5" w:rsidR="00225DA1" w:rsidRPr="00A62021" w:rsidRDefault="00225DA1" w:rsidP="00225DA1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790" w:type="dxa"/>
          </w:tcPr>
          <w:p w14:paraId="0200CB6D" w14:textId="1474E2DA" w:rsidR="00225DA1" w:rsidRPr="00A62021" w:rsidRDefault="00225DA1" w:rsidP="00225DA1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684" w:type="dxa"/>
          </w:tcPr>
          <w:p w14:paraId="5EB01243" w14:textId="32E405BD" w:rsidR="00225DA1" w:rsidRPr="00A62021" w:rsidRDefault="00225DA1" w:rsidP="00225DA1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721" w:type="dxa"/>
          </w:tcPr>
          <w:p w14:paraId="1B3AB298" w14:textId="1BEBB978" w:rsidR="00225DA1" w:rsidRPr="00A62021" w:rsidRDefault="00225DA1" w:rsidP="00225DA1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667" w:type="dxa"/>
          </w:tcPr>
          <w:p w14:paraId="407B48C4" w14:textId="00DAB58E" w:rsidR="00225DA1" w:rsidRPr="00A62021" w:rsidRDefault="00225DA1" w:rsidP="00225DA1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</w:tr>
      <w:tr w:rsidR="00DE77F6" w:rsidRPr="00DB419B" w14:paraId="24762353" w14:textId="77777777" w:rsidTr="00B06CD8">
        <w:trPr>
          <w:trHeight w:val="342"/>
        </w:trPr>
        <w:tc>
          <w:tcPr>
            <w:tcW w:w="15982" w:type="dxa"/>
            <w:gridSpan w:val="6"/>
            <w:shd w:val="clear" w:color="auto" w:fill="F7CAAC" w:themeFill="accent2" w:themeFillTint="66"/>
          </w:tcPr>
          <w:p w14:paraId="1B083216" w14:textId="77777777" w:rsidR="00DE77F6" w:rsidRPr="00B06CD8" w:rsidRDefault="00DE77F6" w:rsidP="00DE77F6">
            <w:pPr>
              <w:jc w:val="center"/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</w:pPr>
            <w:r w:rsidRPr="00B06CD8"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  <w:t>Lunch</w:t>
            </w:r>
          </w:p>
        </w:tc>
      </w:tr>
      <w:tr w:rsidR="00DE77F6" w:rsidRPr="00BD459F" w14:paraId="344E7D9F" w14:textId="77777777" w:rsidTr="001913E3">
        <w:trPr>
          <w:trHeight w:val="702"/>
        </w:trPr>
        <w:tc>
          <w:tcPr>
            <w:tcW w:w="2433" w:type="dxa"/>
            <w:shd w:val="clear" w:color="auto" w:fill="FFFFFF" w:themeFill="background1"/>
          </w:tcPr>
          <w:p w14:paraId="6335FCDE" w14:textId="77777777" w:rsidR="00DE77F6" w:rsidRPr="00780077" w:rsidRDefault="00DE77F6" w:rsidP="00DE77F6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Main</w:t>
            </w:r>
          </w:p>
        </w:tc>
        <w:tc>
          <w:tcPr>
            <w:tcW w:w="2687" w:type="dxa"/>
            <w:shd w:val="clear" w:color="auto" w:fill="FFFFFF" w:themeFill="background1"/>
          </w:tcPr>
          <w:p w14:paraId="2932C90F" w14:textId="77777777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Tuna mornay</w:t>
            </w:r>
          </w:p>
        </w:tc>
        <w:tc>
          <w:tcPr>
            <w:tcW w:w="2790" w:type="dxa"/>
            <w:shd w:val="clear" w:color="auto" w:fill="FFFFFF" w:themeFill="background1"/>
          </w:tcPr>
          <w:p w14:paraId="1C581A52" w14:textId="77777777" w:rsidR="00DE77F6" w:rsidRPr="00BD459F" w:rsidRDefault="00DE77F6" w:rsidP="00DE77F6">
            <w:pPr>
              <w:rPr>
                <w:noProof/>
                <w:lang w:eastAsia="en-AU"/>
              </w:rPr>
            </w:pPr>
            <w:r w:rsidRPr="003F00E9">
              <w:rPr>
                <w:noProof/>
                <w:sz w:val="20"/>
                <w:lang w:eastAsia="en-AU"/>
              </w:rPr>
              <w:t xml:space="preserve">Lamb casserole wt seasonal veggies &amp; rice with small vermicelli </w:t>
            </w:r>
          </w:p>
        </w:tc>
        <w:tc>
          <w:tcPr>
            <w:tcW w:w="2684" w:type="dxa"/>
            <w:shd w:val="clear" w:color="auto" w:fill="FFFFFF" w:themeFill="background1"/>
          </w:tcPr>
          <w:p w14:paraId="7AF67568" w14:textId="77777777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Lasagne with beef mince</w:t>
            </w:r>
          </w:p>
        </w:tc>
        <w:tc>
          <w:tcPr>
            <w:tcW w:w="2721" w:type="dxa"/>
            <w:shd w:val="clear" w:color="auto" w:fill="FFFFFF" w:themeFill="background1"/>
          </w:tcPr>
          <w:p w14:paraId="5C030AC5" w14:textId="6CF84D0C" w:rsidR="00DE77F6" w:rsidRPr="00BD459F" w:rsidRDefault="00DE5754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Chicken mince and salad in </w:t>
            </w:r>
            <w:r w:rsidR="00225DA1">
              <w:rPr>
                <w:noProof/>
                <w:lang w:eastAsia="en-AU"/>
              </w:rPr>
              <w:t xml:space="preserve">a </w:t>
            </w:r>
            <w:r>
              <w:rPr>
                <w:noProof/>
                <w:lang w:eastAsia="en-AU"/>
              </w:rPr>
              <w:t>wholemeal wrap</w:t>
            </w:r>
          </w:p>
        </w:tc>
        <w:tc>
          <w:tcPr>
            <w:tcW w:w="2667" w:type="dxa"/>
            <w:shd w:val="clear" w:color="auto" w:fill="FFFFFF" w:themeFill="background1"/>
          </w:tcPr>
          <w:p w14:paraId="7BC1084C" w14:textId="631B9CF5" w:rsidR="00DE77F6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Wholemeal </w:t>
            </w:r>
            <w:r w:rsidRPr="00C33814">
              <w:rPr>
                <w:noProof/>
                <w:lang w:eastAsia="en-AU"/>
              </w:rPr>
              <w:t>Börek</w:t>
            </w:r>
            <w:r>
              <w:rPr>
                <w:noProof/>
                <w:lang w:eastAsia="en-AU"/>
              </w:rPr>
              <w:t xml:space="preserve"> OR</w:t>
            </w:r>
            <w:r w:rsidR="00DE5754">
              <w:rPr>
                <w:noProof/>
                <w:lang w:eastAsia="en-AU"/>
              </w:rPr>
              <w:t xml:space="preserve"> Gozleme w cheese/mince</w:t>
            </w:r>
          </w:p>
          <w:p w14:paraId="3768388E" w14:textId="7408AA4A" w:rsidR="00DE77F6" w:rsidRPr="00BD459F" w:rsidRDefault="00DE77F6" w:rsidP="00DE77F6">
            <w:pPr>
              <w:rPr>
                <w:noProof/>
                <w:lang w:eastAsia="en-AU"/>
              </w:rPr>
            </w:pPr>
          </w:p>
        </w:tc>
      </w:tr>
      <w:tr w:rsidR="00DE77F6" w:rsidRPr="00BD459F" w14:paraId="72CC59DB" w14:textId="77777777" w:rsidTr="001913E3">
        <w:trPr>
          <w:trHeight w:val="537"/>
        </w:trPr>
        <w:tc>
          <w:tcPr>
            <w:tcW w:w="2433" w:type="dxa"/>
            <w:shd w:val="clear" w:color="auto" w:fill="FFFFFF" w:themeFill="background1"/>
          </w:tcPr>
          <w:p w14:paraId="42361507" w14:textId="19499048" w:rsidR="00DE77F6" w:rsidRPr="00780077" w:rsidRDefault="00DE77F6" w:rsidP="00DE77F6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Vegetables</w:t>
            </w:r>
            <w:r>
              <w:rPr>
                <w:rFonts w:ascii="Quicksand" w:hAnsi="Quicksand"/>
                <w:noProof/>
                <w:sz w:val="26"/>
                <w:szCs w:val="26"/>
                <w:lang w:eastAsia="en-AU"/>
              </w:rPr>
              <w:t xml:space="preserve">/Salad </w:t>
            </w:r>
            <w:r w:rsidRPr="00904C9B">
              <w:rPr>
                <w:rFonts w:ascii="Quicksand" w:hAnsi="Quicksand"/>
                <w:noProof/>
                <w:lang w:eastAsia="en-AU"/>
              </w:rPr>
              <w:t xml:space="preserve">w main </w:t>
            </w:r>
            <w:r>
              <w:rPr>
                <w:rFonts w:ascii="Quicksand" w:hAnsi="Quicksand"/>
                <w:noProof/>
                <w:lang w:eastAsia="en-AU"/>
              </w:rPr>
              <w:t>&amp;</w:t>
            </w:r>
            <w:r w:rsidRPr="00904C9B">
              <w:rPr>
                <w:rFonts w:ascii="Quicksand" w:hAnsi="Quicksand"/>
                <w:noProof/>
                <w:lang w:eastAsia="en-AU"/>
              </w:rPr>
              <w:t xml:space="preserve"> veg meals</w:t>
            </w:r>
          </w:p>
        </w:tc>
        <w:tc>
          <w:tcPr>
            <w:tcW w:w="2687" w:type="dxa"/>
            <w:shd w:val="clear" w:color="auto" w:fill="FFFFFF" w:themeFill="background1"/>
          </w:tcPr>
          <w:p w14:paraId="2FD18656" w14:textId="77777777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teamed vegetables</w:t>
            </w:r>
          </w:p>
        </w:tc>
        <w:tc>
          <w:tcPr>
            <w:tcW w:w="2790" w:type="dxa"/>
            <w:shd w:val="clear" w:color="auto" w:fill="FFFFFF" w:themeFill="background1"/>
          </w:tcPr>
          <w:p w14:paraId="141B4E16" w14:textId="77777777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Carrots, peas, corn</w:t>
            </w:r>
          </w:p>
        </w:tc>
        <w:tc>
          <w:tcPr>
            <w:tcW w:w="2684" w:type="dxa"/>
            <w:shd w:val="clear" w:color="auto" w:fill="FFFFFF" w:themeFill="background1"/>
          </w:tcPr>
          <w:p w14:paraId="768F6859" w14:textId="77777777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Vinegret</w:t>
            </w:r>
          </w:p>
        </w:tc>
        <w:tc>
          <w:tcPr>
            <w:tcW w:w="2721" w:type="dxa"/>
            <w:shd w:val="clear" w:color="auto" w:fill="FFFFFF" w:themeFill="background1"/>
          </w:tcPr>
          <w:p w14:paraId="76A30DAC" w14:textId="77777777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hirazi salad</w:t>
            </w:r>
          </w:p>
        </w:tc>
        <w:tc>
          <w:tcPr>
            <w:tcW w:w="2667" w:type="dxa"/>
            <w:shd w:val="clear" w:color="auto" w:fill="FFFFFF" w:themeFill="background1"/>
          </w:tcPr>
          <w:p w14:paraId="68507CB0" w14:textId="77777777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Tabbouleh</w:t>
            </w:r>
          </w:p>
        </w:tc>
      </w:tr>
      <w:tr w:rsidR="00DE77F6" w:rsidRPr="00BD459F" w14:paraId="5147F0E8" w14:textId="77777777" w:rsidTr="001913E3">
        <w:trPr>
          <w:trHeight w:val="602"/>
        </w:trPr>
        <w:tc>
          <w:tcPr>
            <w:tcW w:w="2433" w:type="dxa"/>
            <w:shd w:val="clear" w:color="auto" w:fill="FFFFFF" w:themeFill="background1"/>
          </w:tcPr>
          <w:p w14:paraId="24A0124F" w14:textId="77777777" w:rsidR="00DE77F6" w:rsidRPr="00780077" w:rsidRDefault="00DE77F6" w:rsidP="00DE77F6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Vegetarian option</w:t>
            </w:r>
          </w:p>
        </w:tc>
        <w:tc>
          <w:tcPr>
            <w:tcW w:w="2687" w:type="dxa"/>
            <w:shd w:val="clear" w:color="auto" w:fill="FFFFFF" w:themeFill="background1"/>
          </w:tcPr>
          <w:p w14:paraId="2BEB1BF8" w14:textId="10DA4644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Risotto with </w:t>
            </w:r>
            <w:r w:rsidR="00DE5754">
              <w:rPr>
                <w:noProof/>
                <w:lang w:eastAsia="en-AU"/>
              </w:rPr>
              <w:t>red kidney bean</w:t>
            </w:r>
          </w:p>
        </w:tc>
        <w:tc>
          <w:tcPr>
            <w:tcW w:w="2790" w:type="dxa"/>
            <w:shd w:val="clear" w:color="auto" w:fill="FFFFFF" w:themeFill="background1"/>
          </w:tcPr>
          <w:p w14:paraId="759CC691" w14:textId="71BE4815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Vegetable casserole with </w:t>
            </w:r>
            <w:r w:rsidR="00DE5754">
              <w:rPr>
                <w:noProof/>
                <w:lang w:eastAsia="en-AU"/>
              </w:rPr>
              <w:t>butter bean</w:t>
            </w:r>
            <w:r>
              <w:rPr>
                <w:noProof/>
                <w:lang w:eastAsia="en-AU"/>
              </w:rPr>
              <w:t xml:space="preserve">&amp; rice and raw </w:t>
            </w:r>
            <w:r w:rsidR="00225DA1">
              <w:rPr>
                <w:noProof/>
                <w:lang w:eastAsia="en-AU"/>
              </w:rPr>
              <w:t>broccoli</w:t>
            </w:r>
          </w:p>
        </w:tc>
        <w:tc>
          <w:tcPr>
            <w:tcW w:w="2684" w:type="dxa"/>
            <w:shd w:val="clear" w:color="auto" w:fill="FFFFFF" w:themeFill="background1"/>
          </w:tcPr>
          <w:p w14:paraId="1A7AA1D6" w14:textId="77777777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Lasagne with lentils</w:t>
            </w:r>
          </w:p>
        </w:tc>
        <w:tc>
          <w:tcPr>
            <w:tcW w:w="2721" w:type="dxa"/>
            <w:shd w:val="clear" w:color="auto" w:fill="FFFFFF" w:themeFill="background1"/>
          </w:tcPr>
          <w:p w14:paraId="6D9F5DA4" w14:textId="5758D33A" w:rsidR="00DE77F6" w:rsidRPr="00BD459F" w:rsidRDefault="00DE77F6" w:rsidP="00DE77F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 xml:space="preserve">Cheese &amp; salad in </w:t>
            </w:r>
            <w:r w:rsidR="00225DA1">
              <w:rPr>
                <w:noProof/>
                <w:lang w:eastAsia="en-AU"/>
              </w:rPr>
              <w:t xml:space="preserve">a </w:t>
            </w:r>
            <w:r>
              <w:rPr>
                <w:noProof/>
                <w:lang w:eastAsia="en-AU"/>
              </w:rPr>
              <w:t xml:space="preserve">wholemeal wrap </w:t>
            </w:r>
          </w:p>
        </w:tc>
        <w:tc>
          <w:tcPr>
            <w:tcW w:w="2667" w:type="dxa"/>
            <w:shd w:val="clear" w:color="auto" w:fill="FFFFFF" w:themeFill="background1"/>
          </w:tcPr>
          <w:p w14:paraId="243646D4" w14:textId="0E684815" w:rsidR="00DE77F6" w:rsidRPr="00BD459F" w:rsidRDefault="004345AC" w:rsidP="000E69DF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Wholemeal borek with cheese served with Tuna salad</w:t>
            </w:r>
          </w:p>
        </w:tc>
      </w:tr>
      <w:tr w:rsidR="00220ECF" w:rsidRPr="00BD459F" w14:paraId="0B45797F" w14:textId="77777777" w:rsidTr="00220ECF">
        <w:trPr>
          <w:trHeight w:val="565"/>
        </w:trPr>
        <w:tc>
          <w:tcPr>
            <w:tcW w:w="2433" w:type="dxa"/>
            <w:shd w:val="clear" w:color="auto" w:fill="FFFFFF" w:themeFill="background1"/>
          </w:tcPr>
          <w:p w14:paraId="5B71A79A" w14:textId="37D8E996" w:rsidR="00220ECF" w:rsidRPr="00780077" w:rsidRDefault="00220ECF" w:rsidP="00220ECF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To Drink</w:t>
            </w:r>
          </w:p>
        </w:tc>
        <w:tc>
          <w:tcPr>
            <w:tcW w:w="2687" w:type="dxa"/>
            <w:shd w:val="clear" w:color="auto" w:fill="FFFFFF" w:themeFill="background1"/>
          </w:tcPr>
          <w:p w14:paraId="3237B149" w14:textId="1785DEA9" w:rsidR="00220ECF" w:rsidRDefault="00220ECF" w:rsidP="00220ECF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Water</w:t>
            </w:r>
          </w:p>
        </w:tc>
        <w:tc>
          <w:tcPr>
            <w:tcW w:w="2790" w:type="dxa"/>
            <w:shd w:val="clear" w:color="auto" w:fill="FFFFFF" w:themeFill="background1"/>
          </w:tcPr>
          <w:p w14:paraId="1D991E67" w14:textId="05BBB198" w:rsidR="00220ECF" w:rsidRDefault="00220ECF" w:rsidP="00220ECF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Water</w:t>
            </w:r>
          </w:p>
        </w:tc>
        <w:tc>
          <w:tcPr>
            <w:tcW w:w="2684" w:type="dxa"/>
            <w:shd w:val="clear" w:color="auto" w:fill="FFFFFF" w:themeFill="background1"/>
          </w:tcPr>
          <w:p w14:paraId="163029F1" w14:textId="0C98D08A" w:rsidR="00220ECF" w:rsidRDefault="00220ECF" w:rsidP="00220ECF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Water</w:t>
            </w:r>
          </w:p>
        </w:tc>
        <w:tc>
          <w:tcPr>
            <w:tcW w:w="2721" w:type="dxa"/>
            <w:shd w:val="clear" w:color="auto" w:fill="FFFFFF" w:themeFill="background1"/>
          </w:tcPr>
          <w:p w14:paraId="50C5B1D4" w14:textId="5D84FA13" w:rsidR="00220ECF" w:rsidRDefault="00220ECF" w:rsidP="00220ECF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Water</w:t>
            </w:r>
          </w:p>
        </w:tc>
        <w:tc>
          <w:tcPr>
            <w:tcW w:w="2667" w:type="dxa"/>
            <w:shd w:val="clear" w:color="auto" w:fill="FFFFFF" w:themeFill="background1"/>
          </w:tcPr>
          <w:p w14:paraId="4B440375" w14:textId="517A90BB" w:rsidR="00220ECF" w:rsidRDefault="00220ECF" w:rsidP="00220ECF">
            <w:pPr>
              <w:rPr>
                <w:noProof/>
                <w:lang w:eastAsia="en-AU"/>
              </w:rPr>
            </w:pPr>
            <w:r w:rsidRPr="00BD459F">
              <w:rPr>
                <w:noProof/>
                <w:lang w:eastAsia="en-AU"/>
              </w:rPr>
              <w:t>Water</w:t>
            </w:r>
          </w:p>
        </w:tc>
      </w:tr>
      <w:tr w:rsidR="00220ECF" w:rsidRPr="00DB419B" w14:paraId="0AB10A9C" w14:textId="77777777" w:rsidTr="00B06CD8">
        <w:trPr>
          <w:trHeight w:val="342"/>
        </w:trPr>
        <w:tc>
          <w:tcPr>
            <w:tcW w:w="15982" w:type="dxa"/>
            <w:gridSpan w:val="6"/>
            <w:shd w:val="clear" w:color="auto" w:fill="FFF2CC" w:themeFill="accent4" w:themeFillTint="33"/>
          </w:tcPr>
          <w:p w14:paraId="4FF1CF78" w14:textId="77777777" w:rsidR="00220ECF" w:rsidRPr="00B06CD8" w:rsidRDefault="00220ECF" w:rsidP="00220ECF">
            <w:pPr>
              <w:jc w:val="center"/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</w:pPr>
            <w:r w:rsidRPr="00B06CD8"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  <w:t>Nursery Lunch</w:t>
            </w:r>
          </w:p>
        </w:tc>
      </w:tr>
      <w:tr w:rsidR="00220ECF" w:rsidRPr="00BD459F" w14:paraId="5B56CD48" w14:textId="77777777" w:rsidTr="001913E3">
        <w:trPr>
          <w:trHeight w:val="806"/>
        </w:trPr>
        <w:tc>
          <w:tcPr>
            <w:tcW w:w="2433" w:type="dxa"/>
            <w:shd w:val="clear" w:color="auto" w:fill="FFF2CC" w:themeFill="accent4" w:themeFillTint="33"/>
          </w:tcPr>
          <w:p w14:paraId="44F0B83F" w14:textId="77777777" w:rsidR="00220ECF" w:rsidRPr="00780077" w:rsidRDefault="00220ECF" w:rsidP="00220ECF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Main</w:t>
            </w:r>
            <w:r>
              <w:rPr>
                <w:rFonts w:ascii="Quicksand" w:hAnsi="Quicksand"/>
                <w:noProof/>
                <w:sz w:val="26"/>
                <w:szCs w:val="26"/>
                <w:lang w:eastAsia="en-AU"/>
              </w:rPr>
              <w:t xml:space="preserve"> </w:t>
            </w:r>
            <w:r w:rsidRPr="002C4D43">
              <w:rPr>
                <w:rFonts w:ascii="Quicksand" w:hAnsi="Quicksand"/>
                <w:noProof/>
                <w:sz w:val="20"/>
                <w:szCs w:val="20"/>
                <w:lang w:eastAsia="en-AU"/>
              </w:rPr>
              <w:t>(pureed/mashed for younger children)</w:t>
            </w:r>
          </w:p>
        </w:tc>
        <w:tc>
          <w:tcPr>
            <w:tcW w:w="2687" w:type="dxa"/>
            <w:shd w:val="clear" w:color="auto" w:fill="FFF2CC" w:themeFill="accent4" w:themeFillTint="33"/>
          </w:tcPr>
          <w:p w14:paraId="61D91DDB" w14:textId="77777777" w:rsidR="00220ECF" w:rsidRPr="00BD459F" w:rsidRDefault="00220ECF" w:rsidP="00220ECF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Tuna mornay</w:t>
            </w:r>
          </w:p>
        </w:tc>
        <w:tc>
          <w:tcPr>
            <w:tcW w:w="2790" w:type="dxa"/>
            <w:shd w:val="clear" w:color="auto" w:fill="FFF2CC" w:themeFill="accent4" w:themeFillTint="33"/>
          </w:tcPr>
          <w:p w14:paraId="615B33A6" w14:textId="77777777" w:rsidR="00220ECF" w:rsidRPr="00BD459F" w:rsidRDefault="00220ECF" w:rsidP="00220ECF">
            <w:pPr>
              <w:rPr>
                <w:noProof/>
                <w:lang w:eastAsia="en-AU"/>
              </w:rPr>
            </w:pPr>
            <w:r w:rsidRPr="003F00E9">
              <w:rPr>
                <w:noProof/>
                <w:sz w:val="20"/>
                <w:lang w:eastAsia="en-AU"/>
              </w:rPr>
              <w:t xml:space="preserve">Lamb casserole with seasonal veggies &amp; rice with small vermicelli </w:t>
            </w:r>
          </w:p>
        </w:tc>
        <w:tc>
          <w:tcPr>
            <w:tcW w:w="2684" w:type="dxa"/>
            <w:shd w:val="clear" w:color="auto" w:fill="FFF2CC" w:themeFill="accent4" w:themeFillTint="33"/>
          </w:tcPr>
          <w:p w14:paraId="02D94006" w14:textId="77777777" w:rsidR="00220ECF" w:rsidRPr="00BD459F" w:rsidRDefault="00220ECF" w:rsidP="00220ECF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Lasagne with beef mince</w:t>
            </w:r>
          </w:p>
        </w:tc>
        <w:tc>
          <w:tcPr>
            <w:tcW w:w="2721" w:type="dxa"/>
            <w:shd w:val="clear" w:color="auto" w:fill="FFF2CC" w:themeFill="accent4" w:themeFillTint="33"/>
          </w:tcPr>
          <w:p w14:paraId="6379DC0D" w14:textId="77777777" w:rsidR="00220ECF" w:rsidRPr="00BD459F" w:rsidRDefault="00220ECF" w:rsidP="00220ECF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Pasta with chicken mince</w:t>
            </w:r>
          </w:p>
        </w:tc>
        <w:tc>
          <w:tcPr>
            <w:tcW w:w="2667" w:type="dxa"/>
            <w:shd w:val="clear" w:color="auto" w:fill="FFF2CC" w:themeFill="accent4" w:themeFillTint="33"/>
          </w:tcPr>
          <w:p w14:paraId="37659569" w14:textId="77777777" w:rsidR="00220ECF" w:rsidRDefault="00220ECF" w:rsidP="00220ECF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Pasta with cheese</w:t>
            </w:r>
          </w:p>
          <w:p w14:paraId="54FBCF91" w14:textId="700D707B" w:rsidR="00220ECF" w:rsidRPr="00BD459F" w:rsidRDefault="00220ECF" w:rsidP="00220ECF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Borek</w:t>
            </w:r>
          </w:p>
        </w:tc>
      </w:tr>
      <w:tr w:rsidR="00220ECF" w:rsidRPr="00BD459F" w14:paraId="19574A51" w14:textId="77777777" w:rsidTr="001913E3">
        <w:trPr>
          <w:trHeight w:val="537"/>
        </w:trPr>
        <w:tc>
          <w:tcPr>
            <w:tcW w:w="2433" w:type="dxa"/>
            <w:shd w:val="clear" w:color="auto" w:fill="FFF2CC" w:themeFill="accent4" w:themeFillTint="33"/>
          </w:tcPr>
          <w:p w14:paraId="2C0E3AAB" w14:textId="77777777" w:rsidR="00220ECF" w:rsidRPr="00780077" w:rsidRDefault="00220ECF" w:rsidP="00220ECF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Vegetables</w:t>
            </w:r>
          </w:p>
        </w:tc>
        <w:tc>
          <w:tcPr>
            <w:tcW w:w="2687" w:type="dxa"/>
            <w:shd w:val="clear" w:color="auto" w:fill="FFF2CC" w:themeFill="accent4" w:themeFillTint="33"/>
          </w:tcPr>
          <w:p w14:paraId="38ED8119" w14:textId="77777777" w:rsidR="00220ECF" w:rsidRPr="00BD459F" w:rsidRDefault="00220ECF" w:rsidP="00220ECF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teamed vegetables</w:t>
            </w:r>
          </w:p>
        </w:tc>
        <w:tc>
          <w:tcPr>
            <w:tcW w:w="2790" w:type="dxa"/>
            <w:shd w:val="clear" w:color="auto" w:fill="FFF2CC" w:themeFill="accent4" w:themeFillTint="33"/>
          </w:tcPr>
          <w:p w14:paraId="0A7E60CB" w14:textId="77777777" w:rsidR="00220ECF" w:rsidRPr="00BD459F" w:rsidRDefault="00220ECF" w:rsidP="00220ECF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teamed vegetables</w:t>
            </w:r>
          </w:p>
        </w:tc>
        <w:tc>
          <w:tcPr>
            <w:tcW w:w="2684" w:type="dxa"/>
            <w:shd w:val="clear" w:color="auto" w:fill="FFF2CC" w:themeFill="accent4" w:themeFillTint="33"/>
          </w:tcPr>
          <w:p w14:paraId="2D5414E1" w14:textId="77777777" w:rsidR="00220ECF" w:rsidRPr="00BD459F" w:rsidRDefault="00220ECF" w:rsidP="00220ECF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teamed vegetables</w:t>
            </w:r>
          </w:p>
        </w:tc>
        <w:tc>
          <w:tcPr>
            <w:tcW w:w="2721" w:type="dxa"/>
            <w:shd w:val="clear" w:color="auto" w:fill="FFF2CC" w:themeFill="accent4" w:themeFillTint="33"/>
          </w:tcPr>
          <w:p w14:paraId="0DB1BA02" w14:textId="77777777" w:rsidR="00220ECF" w:rsidRPr="00BD459F" w:rsidRDefault="00220ECF" w:rsidP="00220ECF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teamed vegetables</w:t>
            </w:r>
          </w:p>
        </w:tc>
        <w:tc>
          <w:tcPr>
            <w:tcW w:w="2667" w:type="dxa"/>
            <w:shd w:val="clear" w:color="auto" w:fill="FFF2CC" w:themeFill="accent4" w:themeFillTint="33"/>
          </w:tcPr>
          <w:p w14:paraId="76399007" w14:textId="77777777" w:rsidR="00220ECF" w:rsidRPr="00BD459F" w:rsidRDefault="00220ECF" w:rsidP="00220ECF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Seasonal steamed vegetables</w:t>
            </w:r>
          </w:p>
        </w:tc>
      </w:tr>
      <w:tr w:rsidR="00220ECF" w:rsidRPr="00BD459F" w14:paraId="34412F17" w14:textId="77777777" w:rsidTr="001913E3">
        <w:trPr>
          <w:trHeight w:val="537"/>
        </w:trPr>
        <w:tc>
          <w:tcPr>
            <w:tcW w:w="2433" w:type="dxa"/>
            <w:shd w:val="clear" w:color="auto" w:fill="FFF2CC" w:themeFill="accent4" w:themeFillTint="33"/>
          </w:tcPr>
          <w:p w14:paraId="44CABCF3" w14:textId="77777777" w:rsidR="00220ECF" w:rsidRPr="00780077" w:rsidRDefault="00220ECF" w:rsidP="00220ECF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Dessert</w:t>
            </w:r>
          </w:p>
        </w:tc>
        <w:tc>
          <w:tcPr>
            <w:tcW w:w="2687" w:type="dxa"/>
            <w:shd w:val="clear" w:color="auto" w:fill="FFF2CC" w:themeFill="accent4" w:themeFillTint="33"/>
          </w:tcPr>
          <w:p w14:paraId="30BF809C" w14:textId="77777777" w:rsidR="00220ECF" w:rsidRDefault="00220ECF" w:rsidP="00220ECF">
            <w:r w:rsidRPr="003C56C9">
              <w:rPr>
                <w:noProof/>
                <w:lang w:eastAsia="en-AU"/>
              </w:rPr>
              <w:t>Natural yougurt</w:t>
            </w:r>
          </w:p>
        </w:tc>
        <w:tc>
          <w:tcPr>
            <w:tcW w:w="2790" w:type="dxa"/>
            <w:shd w:val="clear" w:color="auto" w:fill="FFF2CC" w:themeFill="accent4" w:themeFillTint="33"/>
          </w:tcPr>
          <w:p w14:paraId="3DB59B57" w14:textId="77777777" w:rsidR="00220ECF" w:rsidRDefault="00220ECF" w:rsidP="00220ECF">
            <w:r w:rsidRPr="003C56C9">
              <w:rPr>
                <w:noProof/>
                <w:lang w:eastAsia="en-AU"/>
              </w:rPr>
              <w:t>Natural yougurt</w:t>
            </w:r>
          </w:p>
        </w:tc>
        <w:tc>
          <w:tcPr>
            <w:tcW w:w="2684" w:type="dxa"/>
            <w:shd w:val="clear" w:color="auto" w:fill="FFF2CC" w:themeFill="accent4" w:themeFillTint="33"/>
          </w:tcPr>
          <w:p w14:paraId="7B153B0F" w14:textId="77777777" w:rsidR="00220ECF" w:rsidRDefault="00220ECF" w:rsidP="00220ECF">
            <w:r w:rsidRPr="003C56C9">
              <w:rPr>
                <w:noProof/>
                <w:lang w:eastAsia="en-AU"/>
              </w:rPr>
              <w:t>Natural yougurt</w:t>
            </w:r>
          </w:p>
        </w:tc>
        <w:tc>
          <w:tcPr>
            <w:tcW w:w="2721" w:type="dxa"/>
            <w:shd w:val="clear" w:color="auto" w:fill="FFF2CC" w:themeFill="accent4" w:themeFillTint="33"/>
          </w:tcPr>
          <w:p w14:paraId="7887A236" w14:textId="77777777" w:rsidR="00220ECF" w:rsidRDefault="00220ECF" w:rsidP="00220ECF">
            <w:r w:rsidRPr="003C56C9">
              <w:rPr>
                <w:noProof/>
                <w:lang w:eastAsia="en-AU"/>
              </w:rPr>
              <w:t>Natural yougurt</w:t>
            </w:r>
          </w:p>
        </w:tc>
        <w:tc>
          <w:tcPr>
            <w:tcW w:w="2667" w:type="dxa"/>
            <w:shd w:val="clear" w:color="auto" w:fill="FFF2CC" w:themeFill="accent4" w:themeFillTint="33"/>
          </w:tcPr>
          <w:p w14:paraId="0666E3E3" w14:textId="77777777" w:rsidR="00220ECF" w:rsidRDefault="00220ECF" w:rsidP="00220ECF">
            <w:r w:rsidRPr="003C56C9">
              <w:rPr>
                <w:noProof/>
                <w:lang w:eastAsia="en-AU"/>
              </w:rPr>
              <w:t>Natural yougurt</w:t>
            </w:r>
          </w:p>
        </w:tc>
      </w:tr>
      <w:tr w:rsidR="00220ECF" w:rsidRPr="00DB419B" w14:paraId="140628E1" w14:textId="77777777" w:rsidTr="00B06CD8">
        <w:trPr>
          <w:trHeight w:val="342"/>
        </w:trPr>
        <w:tc>
          <w:tcPr>
            <w:tcW w:w="15982" w:type="dxa"/>
            <w:gridSpan w:val="6"/>
            <w:shd w:val="clear" w:color="auto" w:fill="DEEAF6" w:themeFill="accent1" w:themeFillTint="33"/>
          </w:tcPr>
          <w:p w14:paraId="43B864F7" w14:textId="77777777" w:rsidR="00220ECF" w:rsidRPr="00B06CD8" w:rsidRDefault="00220ECF" w:rsidP="00220ECF">
            <w:pPr>
              <w:jc w:val="center"/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</w:pPr>
            <w:r w:rsidRPr="00B06CD8">
              <w:rPr>
                <w:rFonts w:ascii="another shabby" w:hAnsi="another shabby"/>
                <w:noProof/>
                <w:sz w:val="28"/>
                <w:szCs w:val="28"/>
                <w:lang w:eastAsia="en-AU"/>
              </w:rPr>
              <w:t>Afternoon Tea</w:t>
            </w:r>
          </w:p>
        </w:tc>
      </w:tr>
      <w:tr w:rsidR="00220ECF" w14:paraId="0A5EAD4E" w14:textId="77777777" w:rsidTr="001913E3">
        <w:trPr>
          <w:trHeight w:val="548"/>
        </w:trPr>
        <w:tc>
          <w:tcPr>
            <w:tcW w:w="2433" w:type="dxa"/>
            <w:shd w:val="clear" w:color="auto" w:fill="FFFFFF" w:themeFill="background1"/>
          </w:tcPr>
          <w:p w14:paraId="1F6D00B3" w14:textId="77777777" w:rsidR="00220ECF" w:rsidRDefault="00220ECF" w:rsidP="00220ECF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</w:p>
        </w:tc>
        <w:tc>
          <w:tcPr>
            <w:tcW w:w="2687" w:type="dxa"/>
            <w:shd w:val="clear" w:color="auto" w:fill="FFFFFF" w:themeFill="background1"/>
          </w:tcPr>
          <w:p w14:paraId="33C091D1" w14:textId="5D542658" w:rsidR="00220ECF" w:rsidRDefault="00220ECF" w:rsidP="00220ECF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Raising bread and  cucumber, carrot, and capsicum stick</w:t>
            </w:r>
          </w:p>
        </w:tc>
        <w:tc>
          <w:tcPr>
            <w:tcW w:w="2790" w:type="dxa"/>
            <w:shd w:val="clear" w:color="auto" w:fill="FFFFFF" w:themeFill="background1"/>
          </w:tcPr>
          <w:p w14:paraId="7DA6E101" w14:textId="14D73018" w:rsidR="00220ECF" w:rsidRDefault="00220ECF" w:rsidP="00220ECF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Raw veggie sticks with tzatziki dip</w:t>
            </w:r>
          </w:p>
        </w:tc>
        <w:tc>
          <w:tcPr>
            <w:tcW w:w="2684" w:type="dxa"/>
            <w:shd w:val="clear" w:color="auto" w:fill="FFFFFF" w:themeFill="background1"/>
          </w:tcPr>
          <w:p w14:paraId="0612DAA7" w14:textId="1B065769" w:rsidR="00220ECF" w:rsidRDefault="00220ECF" w:rsidP="00220ECF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Homemade wholemeal banana bread with veggie plate</w:t>
            </w:r>
          </w:p>
        </w:tc>
        <w:tc>
          <w:tcPr>
            <w:tcW w:w="2721" w:type="dxa"/>
            <w:shd w:val="clear" w:color="auto" w:fill="FFFFFF" w:themeFill="background1"/>
          </w:tcPr>
          <w:p w14:paraId="1C5AF2BD" w14:textId="1B09FD9D" w:rsidR="00220ECF" w:rsidRDefault="00220ECF" w:rsidP="00220ECF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Raw veggie sticks with houmous</w:t>
            </w:r>
          </w:p>
        </w:tc>
        <w:tc>
          <w:tcPr>
            <w:tcW w:w="2667" w:type="dxa"/>
            <w:shd w:val="clear" w:color="auto" w:fill="FFFFFF" w:themeFill="background1"/>
          </w:tcPr>
          <w:p w14:paraId="681F0DBB" w14:textId="18AA533E" w:rsidR="00220ECF" w:rsidRDefault="00220ECF" w:rsidP="00220ECF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Wholemeal sandwiches with cherry tomatoes and celery stick</w:t>
            </w:r>
          </w:p>
        </w:tc>
      </w:tr>
      <w:tr w:rsidR="00220ECF" w:rsidRPr="00BD459F" w14:paraId="5B3FBBF2" w14:textId="77777777" w:rsidTr="001913E3">
        <w:trPr>
          <w:trHeight w:val="301"/>
        </w:trPr>
        <w:tc>
          <w:tcPr>
            <w:tcW w:w="2433" w:type="dxa"/>
          </w:tcPr>
          <w:p w14:paraId="6D2B522A" w14:textId="77777777" w:rsidR="00220ECF" w:rsidRPr="00780077" w:rsidRDefault="00220ECF" w:rsidP="00220ECF">
            <w:pPr>
              <w:rPr>
                <w:rFonts w:ascii="Quicksand" w:hAnsi="Quicksand"/>
                <w:noProof/>
                <w:sz w:val="26"/>
                <w:szCs w:val="26"/>
                <w:lang w:eastAsia="en-AU"/>
              </w:rPr>
            </w:pPr>
            <w:r w:rsidRPr="00780077">
              <w:rPr>
                <w:rFonts w:ascii="Quicksand" w:hAnsi="Quicksand"/>
                <w:noProof/>
                <w:sz w:val="26"/>
                <w:szCs w:val="26"/>
                <w:lang w:eastAsia="en-AU"/>
              </w:rPr>
              <w:t>To Drink</w:t>
            </w:r>
          </w:p>
        </w:tc>
        <w:tc>
          <w:tcPr>
            <w:tcW w:w="2687" w:type="dxa"/>
          </w:tcPr>
          <w:p w14:paraId="31FC0461" w14:textId="51EC7A37" w:rsidR="00220ECF" w:rsidRPr="00A62021" w:rsidRDefault="00220ECF" w:rsidP="00220ECF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790" w:type="dxa"/>
          </w:tcPr>
          <w:p w14:paraId="2C40BF1A" w14:textId="02312CA3" w:rsidR="00220ECF" w:rsidRPr="00A62021" w:rsidRDefault="00220ECF" w:rsidP="00220ECF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684" w:type="dxa"/>
          </w:tcPr>
          <w:p w14:paraId="4AF01552" w14:textId="54CC005A" w:rsidR="00220ECF" w:rsidRPr="00A62021" w:rsidRDefault="00220ECF" w:rsidP="00220ECF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721" w:type="dxa"/>
          </w:tcPr>
          <w:p w14:paraId="776ED290" w14:textId="0FF85109" w:rsidR="00220ECF" w:rsidRPr="00A62021" w:rsidRDefault="00220ECF" w:rsidP="00220ECF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  <w:tc>
          <w:tcPr>
            <w:tcW w:w="2667" w:type="dxa"/>
          </w:tcPr>
          <w:p w14:paraId="7190CE1A" w14:textId="524C007F" w:rsidR="00220ECF" w:rsidRPr="00A62021" w:rsidRDefault="00220ECF" w:rsidP="00220ECF">
            <w:pPr>
              <w:rPr>
                <w:noProof/>
                <w:lang w:eastAsia="en-AU"/>
              </w:rPr>
            </w:pPr>
            <w:r w:rsidRPr="00A62021">
              <w:rPr>
                <w:noProof/>
                <w:lang w:eastAsia="en-AU"/>
              </w:rPr>
              <w:t xml:space="preserve">Water/Cow’s or Soy milk </w:t>
            </w:r>
          </w:p>
        </w:tc>
      </w:tr>
    </w:tbl>
    <w:p w14:paraId="371A2089" w14:textId="77777777" w:rsidR="00ED37F5" w:rsidRDefault="00ED37F5" w:rsidP="00A62021"/>
    <w:sectPr w:rsidR="00ED37F5" w:rsidSect="003F00E9">
      <w:headerReference w:type="default" r:id="rId10"/>
      <w:pgSz w:w="16838" w:h="11906" w:orient="landscape"/>
      <w:pgMar w:top="567" w:right="567" w:bottom="567" w:left="567" w:header="34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D113B" w14:textId="77777777" w:rsidR="00E32999" w:rsidRDefault="00E32999" w:rsidP="00BD2B85">
      <w:pPr>
        <w:spacing w:after="0" w:line="240" w:lineRule="auto"/>
      </w:pPr>
      <w:r>
        <w:separator/>
      </w:r>
    </w:p>
  </w:endnote>
  <w:endnote w:type="continuationSeparator" w:id="0">
    <w:p w14:paraId="0B195FC8" w14:textId="77777777" w:rsidR="00E32999" w:rsidRDefault="00E32999" w:rsidP="00BD2B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icksand">
    <w:altName w:val="Times New Roman"/>
    <w:panose1 w:val="00000000000000000000"/>
    <w:charset w:val="00"/>
    <w:family w:val="roman"/>
    <w:notTrueType/>
    <w:pitch w:val="variable"/>
    <w:sig w:usb0="00000001" w:usb1="00000008" w:usb2="00000000" w:usb3="00000000" w:csb0="00000111" w:csb1="00000000"/>
  </w:font>
  <w:font w:name="another shabby">
    <w:altName w:val="Microsoft YaHei"/>
    <w:charset w:val="00"/>
    <w:family w:val="auto"/>
    <w:pitch w:val="variable"/>
    <w:sig w:usb0="00000001" w:usb1="5000004B" w:usb2="00000000" w:usb3="00000000" w:csb0="00000003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8D38A" w14:textId="77777777" w:rsidR="00E32999" w:rsidRDefault="00E32999" w:rsidP="00BD2B85">
      <w:pPr>
        <w:spacing w:after="0" w:line="240" w:lineRule="auto"/>
      </w:pPr>
      <w:r>
        <w:separator/>
      </w:r>
    </w:p>
  </w:footnote>
  <w:footnote w:type="continuationSeparator" w:id="0">
    <w:p w14:paraId="6AAABF2F" w14:textId="77777777" w:rsidR="00E32999" w:rsidRDefault="00E32999" w:rsidP="00BD2B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ABC55" w14:textId="77777777" w:rsidR="0009182B" w:rsidRDefault="0009182B" w:rsidP="00532EE6">
    <w:pPr>
      <w:tabs>
        <w:tab w:val="right" w:pos="7230"/>
        <w:tab w:val="left" w:pos="10490"/>
        <w:tab w:val="left" w:pos="11465"/>
      </w:tabs>
      <w:spacing w:after="0" w:line="240" w:lineRule="auto"/>
      <w:ind w:right="-45" w:firstLine="5041"/>
      <w:rPr>
        <w:rFonts w:ascii="Gill Sans MT" w:hAnsi="Gill Sans MT"/>
        <w:i/>
        <w:color w:val="00259A"/>
        <w:spacing w:val="26"/>
        <w:sz w:val="32"/>
        <w:szCs w:val="32"/>
      </w:rPr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7E280708" wp14:editId="60A2CA2C">
          <wp:simplePos x="0" y="0"/>
          <wp:positionH relativeFrom="column">
            <wp:posOffset>-196948</wp:posOffset>
          </wp:positionH>
          <wp:positionV relativeFrom="paragraph">
            <wp:posOffset>-89238</wp:posOffset>
          </wp:positionV>
          <wp:extent cx="691662" cy="611794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0611" cy="619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Gill Sans MT" w:hAnsi="Gill Sans MT"/>
        <w:i/>
        <w:color w:val="00259A"/>
        <w:spacing w:val="26"/>
        <w:sz w:val="32"/>
        <w:szCs w:val="32"/>
      </w:rPr>
      <w:t>B</w:t>
    </w:r>
    <w:r w:rsidRPr="001F0677">
      <w:rPr>
        <w:rFonts w:ascii="Gill Sans MT" w:hAnsi="Gill Sans MT"/>
        <w:i/>
        <w:color w:val="00259A"/>
        <w:spacing w:val="26"/>
        <w:sz w:val="32"/>
        <w:szCs w:val="32"/>
      </w:rPr>
      <w:t>OUNDARY LANE</w:t>
    </w:r>
    <w:r>
      <w:rPr>
        <w:rFonts w:ascii="Gill Sans MT" w:hAnsi="Gill Sans MT"/>
        <w:i/>
        <w:color w:val="00259A"/>
        <w:spacing w:val="26"/>
        <w:sz w:val="32"/>
        <w:szCs w:val="32"/>
      </w:rPr>
      <w:t xml:space="preserve"> </w:t>
    </w:r>
    <w:r w:rsidRPr="001F0677">
      <w:rPr>
        <w:rFonts w:ascii="Gill Sans MT" w:hAnsi="Gill Sans MT"/>
        <w:i/>
        <w:color w:val="00259A"/>
        <w:spacing w:val="26"/>
        <w:sz w:val="32"/>
        <w:szCs w:val="32"/>
      </w:rPr>
      <w:t>CHILDREN’S CENTRE</w:t>
    </w:r>
  </w:p>
  <w:p w14:paraId="4067B889" w14:textId="77777777" w:rsidR="0009182B" w:rsidRPr="00B06CD8" w:rsidRDefault="0009182B" w:rsidP="00DB419B">
    <w:pPr>
      <w:tabs>
        <w:tab w:val="right" w:pos="8080"/>
        <w:tab w:val="left" w:pos="10490"/>
        <w:tab w:val="left" w:pos="11465"/>
      </w:tabs>
      <w:spacing w:after="0" w:line="240" w:lineRule="auto"/>
      <w:ind w:right="-45" w:firstLine="5245"/>
      <w:rPr>
        <w:b/>
      </w:rPr>
    </w:pPr>
    <w:r>
      <w:rPr>
        <w:rFonts w:ascii="another shabby" w:hAnsi="another shabby"/>
        <w:color w:val="00259A"/>
        <w:spacing w:val="26"/>
        <w:sz w:val="32"/>
        <w:szCs w:val="32"/>
      </w:rPr>
      <w:tab/>
      <w:t xml:space="preserve">     </w:t>
    </w:r>
    <w:r w:rsidRPr="00B06CD8">
      <w:rPr>
        <w:rFonts w:ascii="another shabby" w:hAnsi="another shabby"/>
        <w:b/>
        <w:spacing w:val="26"/>
        <w:sz w:val="32"/>
        <w:szCs w:val="32"/>
      </w:rPr>
      <w:t>MENU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sTQyMDKzsDCztDBR0lEKTi0uzszPAykwqgUAvQZD7iwAAAA="/>
  </w:docVars>
  <w:rsids>
    <w:rsidRoot w:val="00C01B8F"/>
    <w:rsid w:val="000020A3"/>
    <w:rsid w:val="00017FC1"/>
    <w:rsid w:val="00032897"/>
    <w:rsid w:val="00046110"/>
    <w:rsid w:val="0005319A"/>
    <w:rsid w:val="000649E2"/>
    <w:rsid w:val="000672F2"/>
    <w:rsid w:val="00071B8E"/>
    <w:rsid w:val="0009182B"/>
    <w:rsid w:val="000A4D44"/>
    <w:rsid w:val="000B157C"/>
    <w:rsid w:val="000C0082"/>
    <w:rsid w:val="000E69DF"/>
    <w:rsid w:val="000F2C96"/>
    <w:rsid w:val="0010184E"/>
    <w:rsid w:val="00112C45"/>
    <w:rsid w:val="00114D96"/>
    <w:rsid w:val="00151764"/>
    <w:rsid w:val="00164749"/>
    <w:rsid w:val="001679FA"/>
    <w:rsid w:val="0018687A"/>
    <w:rsid w:val="001913E3"/>
    <w:rsid w:val="001B1091"/>
    <w:rsid w:val="001E38C2"/>
    <w:rsid w:val="002123A5"/>
    <w:rsid w:val="00220ECF"/>
    <w:rsid w:val="00225DA1"/>
    <w:rsid w:val="002322D2"/>
    <w:rsid w:val="00247EE5"/>
    <w:rsid w:val="00264AE5"/>
    <w:rsid w:val="0026715B"/>
    <w:rsid w:val="00267859"/>
    <w:rsid w:val="002A3B32"/>
    <w:rsid w:val="002C4D43"/>
    <w:rsid w:val="002C5244"/>
    <w:rsid w:val="002D5E69"/>
    <w:rsid w:val="00310F2A"/>
    <w:rsid w:val="00313931"/>
    <w:rsid w:val="00313C04"/>
    <w:rsid w:val="00336496"/>
    <w:rsid w:val="00343F4A"/>
    <w:rsid w:val="0036214F"/>
    <w:rsid w:val="00372BE0"/>
    <w:rsid w:val="003A44E3"/>
    <w:rsid w:val="003B1205"/>
    <w:rsid w:val="003B1714"/>
    <w:rsid w:val="003B35C8"/>
    <w:rsid w:val="003F00E9"/>
    <w:rsid w:val="003F4851"/>
    <w:rsid w:val="00424F8C"/>
    <w:rsid w:val="004345AC"/>
    <w:rsid w:val="00435F1D"/>
    <w:rsid w:val="00436D3C"/>
    <w:rsid w:val="004510E3"/>
    <w:rsid w:val="00467E29"/>
    <w:rsid w:val="0048518F"/>
    <w:rsid w:val="004907BA"/>
    <w:rsid w:val="004A50AE"/>
    <w:rsid w:val="004B228C"/>
    <w:rsid w:val="004B2B64"/>
    <w:rsid w:val="004C1CC2"/>
    <w:rsid w:val="00526A71"/>
    <w:rsid w:val="00532EE6"/>
    <w:rsid w:val="00554EF3"/>
    <w:rsid w:val="005565F2"/>
    <w:rsid w:val="00566514"/>
    <w:rsid w:val="00593C4E"/>
    <w:rsid w:val="00595C2F"/>
    <w:rsid w:val="005B6B5E"/>
    <w:rsid w:val="005E4750"/>
    <w:rsid w:val="005F5A98"/>
    <w:rsid w:val="00631D85"/>
    <w:rsid w:val="00635FF1"/>
    <w:rsid w:val="00656D62"/>
    <w:rsid w:val="00657519"/>
    <w:rsid w:val="0067299C"/>
    <w:rsid w:val="006A0E62"/>
    <w:rsid w:val="006E1966"/>
    <w:rsid w:val="00724789"/>
    <w:rsid w:val="00737B6D"/>
    <w:rsid w:val="00754C60"/>
    <w:rsid w:val="00755040"/>
    <w:rsid w:val="00761145"/>
    <w:rsid w:val="00780077"/>
    <w:rsid w:val="007C186C"/>
    <w:rsid w:val="007E51AD"/>
    <w:rsid w:val="007F6F6C"/>
    <w:rsid w:val="00820C62"/>
    <w:rsid w:val="00840E2B"/>
    <w:rsid w:val="00844DE7"/>
    <w:rsid w:val="0084510F"/>
    <w:rsid w:val="0087234A"/>
    <w:rsid w:val="00875A80"/>
    <w:rsid w:val="008966FC"/>
    <w:rsid w:val="008A644C"/>
    <w:rsid w:val="008C7A1E"/>
    <w:rsid w:val="008D6CB0"/>
    <w:rsid w:val="00904C9B"/>
    <w:rsid w:val="009144FF"/>
    <w:rsid w:val="0092619A"/>
    <w:rsid w:val="00936EAF"/>
    <w:rsid w:val="00985CDB"/>
    <w:rsid w:val="009A1EE7"/>
    <w:rsid w:val="009D4BEC"/>
    <w:rsid w:val="009E27E5"/>
    <w:rsid w:val="00A35742"/>
    <w:rsid w:val="00A62021"/>
    <w:rsid w:val="00AA5558"/>
    <w:rsid w:val="00AF70BA"/>
    <w:rsid w:val="00B064AB"/>
    <w:rsid w:val="00B06CD8"/>
    <w:rsid w:val="00B274F9"/>
    <w:rsid w:val="00B5126A"/>
    <w:rsid w:val="00B87C02"/>
    <w:rsid w:val="00BC68D8"/>
    <w:rsid w:val="00BD2B85"/>
    <w:rsid w:val="00BD459F"/>
    <w:rsid w:val="00C01B8F"/>
    <w:rsid w:val="00C02D6B"/>
    <w:rsid w:val="00C1376E"/>
    <w:rsid w:val="00C13B7F"/>
    <w:rsid w:val="00C23D69"/>
    <w:rsid w:val="00C33814"/>
    <w:rsid w:val="00C40C35"/>
    <w:rsid w:val="00C71E82"/>
    <w:rsid w:val="00CC75B2"/>
    <w:rsid w:val="00CE127A"/>
    <w:rsid w:val="00D21CEC"/>
    <w:rsid w:val="00D779B5"/>
    <w:rsid w:val="00DB419B"/>
    <w:rsid w:val="00DE1367"/>
    <w:rsid w:val="00DE5754"/>
    <w:rsid w:val="00DE5959"/>
    <w:rsid w:val="00DE5FF4"/>
    <w:rsid w:val="00DE77F6"/>
    <w:rsid w:val="00E2463C"/>
    <w:rsid w:val="00E32999"/>
    <w:rsid w:val="00E50C0C"/>
    <w:rsid w:val="00E56651"/>
    <w:rsid w:val="00EC764A"/>
    <w:rsid w:val="00ED37F5"/>
    <w:rsid w:val="00ED7929"/>
    <w:rsid w:val="00EE592F"/>
    <w:rsid w:val="00EF76FA"/>
    <w:rsid w:val="00F07ADC"/>
    <w:rsid w:val="00F214E9"/>
    <w:rsid w:val="00F27ECD"/>
    <w:rsid w:val="00F53B6F"/>
    <w:rsid w:val="00F5522A"/>
    <w:rsid w:val="00F96054"/>
    <w:rsid w:val="00FB5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E560E4"/>
  <w15:docId w15:val="{11B916D3-B2CB-4856-9A3C-B03845B4D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2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2B85"/>
  </w:style>
  <w:style w:type="paragraph" w:styleId="Footer">
    <w:name w:val="footer"/>
    <w:basedOn w:val="Normal"/>
    <w:link w:val="FooterChar"/>
    <w:uiPriority w:val="99"/>
    <w:unhideWhenUsed/>
    <w:rsid w:val="00BD2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2B85"/>
  </w:style>
  <w:style w:type="table" w:styleId="TableGrid">
    <w:name w:val="Table Grid"/>
    <w:basedOn w:val="TableNormal"/>
    <w:uiPriority w:val="39"/>
    <w:rsid w:val="00755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61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19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12</Words>
  <Characters>691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Sene Gide</cp:lastModifiedBy>
  <cp:revision>3</cp:revision>
  <cp:lastPrinted>2022-07-27T01:50:00Z</cp:lastPrinted>
  <dcterms:created xsi:type="dcterms:W3CDTF">2022-07-21T05:13:00Z</dcterms:created>
  <dcterms:modified xsi:type="dcterms:W3CDTF">2022-07-27T01:50:00Z</dcterms:modified>
</cp:coreProperties>
</file>